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B7DBB26" w14:textId="2C7F4527" w:rsidR="00DD7CA1" w:rsidRDefault="00DD7CA1" w:rsidP="00AE1781">
      <w:pPr>
        <w:pStyle w:val="af6"/>
        <w:ind w:leftChars="86" w:left="181"/>
        <w:sectPr w:rsidR="00DD7CA1" w:rsidSect="007D5232">
          <w:footerReference w:type="first" r:id="rId11"/>
          <w:pgSz w:w="11906" w:h="16838" w:code="9"/>
          <w:pgMar w:top="1134" w:right="1134" w:bottom="295" w:left="1134" w:header="720" w:footer="720" w:gutter="0"/>
          <w:pgNumType w:start="1"/>
          <w:cols w:space="720"/>
          <w:docGrid w:linePitch="286"/>
        </w:sectPr>
      </w:pPr>
      <w:bookmarkStart w:id="0" w:name="_Toc170322261"/>
      <w:bookmarkStart w:id="1" w:name="_Toc170363315"/>
      <w:bookmarkStart w:id="2" w:name="_Toc170363662"/>
      <w:bookmarkStart w:id="3" w:name="_Toc170364127"/>
      <w:bookmarkStart w:id="4" w:name="_Toc172328650"/>
      <w:bookmarkStart w:id="5" w:name="_Toc192174549"/>
      <w:bookmarkStart w:id="6" w:name="_Toc172328651"/>
      <w:bookmarkStart w:id="7" w:name="_Toc192174550"/>
      <w:bookmarkStart w:id="8" w:name="_Toc170363665"/>
      <w:bookmarkStart w:id="9" w:name="_Toc192174559"/>
      <w:bookmarkStart w:id="10" w:name="_Toc170322264"/>
      <w:bookmarkStart w:id="11" w:name="_Toc170364131"/>
      <w:bookmarkStart w:id="12" w:name="_Toc172328657"/>
      <w:bookmarkStart w:id="13" w:name="_Toc172328659"/>
      <w:bookmarkStart w:id="14" w:name="_Toc192174561"/>
      <w:bookmarkStart w:id="15" w:name="_Toc170363318"/>
      <w:bookmarkStart w:id="16" w:name="_Toc255884285"/>
      <w:bookmarkStart w:id="17" w:name="_Toc286824668"/>
    </w:p>
    <w:p w14:paraId="451E0878" w14:textId="328161D8" w:rsidR="003E3732" w:rsidRDefault="005F4390" w:rsidP="00587E00">
      <w:pPr>
        <w:pStyle w:val="af6"/>
        <w:wordWrap w:val="0"/>
        <w:ind w:leftChars="86" w:left="181"/>
        <w:jc w:val="right"/>
        <w:rPr>
          <w:lang w:eastAsia="zh-TW"/>
        </w:rPr>
      </w:pPr>
      <w:r w:rsidRPr="008E6261">
        <w:rPr>
          <w:rFonts w:ascii="ＭＳ Ｐ明朝" w:eastAsia="ＭＳ Ｐ明朝" w:hAnsi="ＭＳ Ｐ明朝"/>
          <w:noProof/>
          <w:sz w:val="24"/>
          <w:u w:val="single"/>
        </w:rPr>
        <mc:AlternateContent>
          <mc:Choice Requires="wps">
            <w:drawing>
              <wp:anchor distT="45720" distB="45720" distL="114300" distR="114300" simplePos="0" relativeHeight="251662350" behindDoc="0" locked="0" layoutInCell="1" allowOverlap="1" wp14:anchorId="2FA18B58" wp14:editId="062209F8">
                <wp:simplePos x="0" y="0"/>
                <wp:positionH relativeFrom="margin">
                  <wp:posOffset>4766310</wp:posOffset>
                </wp:positionH>
                <wp:positionV relativeFrom="paragraph">
                  <wp:posOffset>0</wp:posOffset>
                </wp:positionV>
                <wp:extent cx="1314450" cy="327025"/>
                <wp:effectExtent l="0" t="0" r="19050" b="15875"/>
                <wp:wrapSquare wrapText="bothSides"/>
                <wp:docPr id="2061966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27025"/>
                        </a:xfrm>
                        <a:prstGeom prst="rect">
                          <a:avLst/>
                        </a:prstGeom>
                        <a:solidFill>
                          <a:srgbClr val="FFFFFF"/>
                        </a:solidFill>
                        <a:ln w="9525">
                          <a:solidFill>
                            <a:srgbClr val="000000"/>
                          </a:solidFill>
                          <a:miter lim="800000"/>
                          <a:headEnd/>
                          <a:tailEnd/>
                        </a:ln>
                      </wps:spPr>
                      <wps:txbx>
                        <w:txbxContent>
                          <w:p w14:paraId="5C050C65" w14:textId="77777777" w:rsidR="005F4390" w:rsidRDefault="005F4390" w:rsidP="00295FB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A18B58" id="_x0000_t202" coordsize="21600,21600" o:spt="202" path="m,l,21600r21600,l21600,xe">
                <v:stroke joinstyle="miter"/>
                <v:path gradientshapeok="t" o:connecttype="rect"/>
              </v:shapetype>
              <v:shape id="テキスト ボックス 2" o:spid="_x0000_s1026" type="#_x0000_t202" style="position:absolute;left:0;text-align:left;margin-left:375.3pt;margin-top:0;width:103.5pt;height:25.75pt;z-index:2516623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">
                <v:textbox>
                  <w:txbxContent>
                    <w:p w14:paraId="5C050C65" w14:textId="77777777" w:rsidR="005F4390" w:rsidRDefault="005F4390" w:rsidP="00295FB6">
                      <w:pPr>
                        <w:jc w:val="center"/>
                      </w:pPr>
                    </w:p>
                  </w:txbxContent>
                </v:textbox>
                <w10:wrap type="square" anchorx="margin"/>
              </v:shape>
            </w:pict>
          </mc:Fallback>
        </mc:AlternateContent>
      </w:r>
      <w:r w:rsidR="00FA1C7B">
        <w:ruby>
          <w:rubyPr>
            <w:rubyAlign w:val="distributeSpace"/>
            <w:hps w:val="18"/>
            <w:hpsRaise w:val="34"/>
            <w:hpsBaseText w:val="36"/>
            <w:lid w:val="zh-TW"/>
          </w:rubyPr>
          <w:rt>
            <w:r w:rsidR="00FA1C7B" w:rsidRPr="00FA1C7B">
              <w:rPr>
                <w:sz w:val="18"/>
                <w:lang w:eastAsia="zh-TW"/>
              </w:rPr>
              <w:t>※事務</w:t>
            </w:r>
          </w:rt>
          <w:rubyBase>
            <w:r w:rsidR="00FA1C7B">
              <w:rPr>
                <w:lang w:eastAsia="zh-TW"/>
              </w:rPr>
              <w:t>受験</w:t>
            </w:r>
          </w:rubyBase>
        </w:ruby>
      </w:r>
      <w:r w:rsidR="00FA1C7B">
        <w:ruby>
          <w:rubyPr>
            <w:rubyAlign w:val="distributeSpace"/>
            <w:hps w:val="18"/>
            <w:hpsRaise w:val="34"/>
            <w:hpsBaseText w:val="36"/>
            <w:lid w:val="zh-TW"/>
          </w:rubyPr>
          <w:rt>
            <w:r w:rsidR="00FA1C7B" w:rsidRPr="00FA1C7B">
              <w:rPr>
                <w:sz w:val="18"/>
                <w:lang w:eastAsia="zh-TW"/>
              </w:rPr>
              <w:t>記入欄</w:t>
            </w:r>
          </w:rt>
          <w:rubyBase>
            <w:r w:rsidR="00FA1C7B">
              <w:rPr>
                <w:lang w:eastAsia="zh-TW"/>
              </w:rPr>
              <w:t>番号</w:t>
            </w:r>
          </w:rubyBase>
        </w:ruby>
      </w:r>
    </w:p>
    <w:p w14:paraId="035A555A" w14:textId="3960499F" w:rsidR="00AE1781" w:rsidRPr="00635057" w:rsidRDefault="00AE1781" w:rsidP="00855651">
      <w:pPr>
        <w:pStyle w:val="af6"/>
        <w:ind w:leftChars="86" w:left="181"/>
        <w:outlineLvl w:val="1"/>
        <w:rPr>
          <w:color w:val="auto"/>
          <w:lang w:eastAsia="zh-CN"/>
        </w:rPr>
      </w:pPr>
      <w:bookmarkStart w:id="18" w:name="_Toc164238578"/>
      <w:bookmarkStart w:id="19" w:name="_Toc166839720"/>
      <w:r w:rsidRPr="00B24FC4">
        <w:rPr>
          <w:rFonts w:ascii="ＭＳ 明朝" w:eastAsia="ＭＳ 明朝" w:hAnsi="ＭＳ 明朝" w:cs="ＭＳ 明朝" w:hint="eastAsia"/>
          <w:color w:val="auto"/>
          <w:spacing w:val="440"/>
          <w:sz w:val="44"/>
          <w:szCs w:val="44"/>
          <w:lang w:eastAsia="zh-CN"/>
        </w:rPr>
        <w:t>研究計画書</w:t>
      </w:r>
      <w:bookmarkEnd w:id="18"/>
      <w:bookmarkEnd w:id="19"/>
    </w:p>
    <w:p w14:paraId="3B89008A" w14:textId="51D89180" w:rsidR="00AE1781" w:rsidRDefault="00AE1781" w:rsidP="00AE1781">
      <w:pPr>
        <w:pStyle w:val="af4"/>
        <w:spacing w:beforeLines="50" w:before="120"/>
        <w:ind w:leftChars="86" w:left="181" w:rightChars="100" w:right="210"/>
        <w:jc w:val="right"/>
        <w:rPr>
          <w:rFonts w:ascii="ＭＳ 明朝" w:eastAsia="PMingLiU" w:hAnsi="ＭＳ 明朝" w:cs="ＭＳ 明朝"/>
          <w:spacing w:val="11"/>
          <w:lang w:eastAsia="zh-CN"/>
        </w:rPr>
      </w:pPr>
      <w:r w:rsidRPr="00635057">
        <w:rPr>
          <w:rFonts w:ascii="ＭＳ 明朝" w:hAnsi="ＭＳ 明朝" w:cs="ＭＳ 明朝" w:hint="eastAsia"/>
          <w:spacing w:val="11"/>
          <w:lang w:eastAsia="zh-CN"/>
        </w:rPr>
        <w:t>埼玉大学大学院人文社会科学研究科（博士前期課程）</w:t>
      </w:r>
    </w:p>
    <w:p w14:paraId="50D6177E" w14:textId="22506D3D" w:rsidR="009132FD" w:rsidRDefault="008E6261" w:rsidP="009132FD">
      <w:pPr>
        <w:wordWrap w:val="0"/>
        <w:overflowPunct w:val="0"/>
        <w:spacing w:line="600" w:lineRule="exact"/>
        <w:ind w:leftChars="86" w:left="181" w:rightChars="201" w:right="422" w:firstLineChars="170" w:firstLine="408"/>
        <w:jc w:val="right"/>
        <w:textAlignment w:val="baseline"/>
        <w:rPr>
          <w:rFonts w:ascii="ＭＳ Ｐ明朝" w:eastAsia="ＭＳ Ｐ明朝" w:hAnsi="ＭＳ Ｐ明朝"/>
          <w:sz w:val="24"/>
          <w:u w:val="single"/>
        </w:rPr>
      </w:pPr>
      <w:r w:rsidRPr="008E6261">
        <w:rPr>
          <w:rFonts w:ascii="ＭＳ Ｐ明朝" w:eastAsia="ＭＳ Ｐ明朝" w:hAnsi="ＭＳ Ｐ明朝"/>
          <w:noProof/>
          <w:sz w:val="24"/>
          <w:u w:val="single"/>
        </w:rPr>
        <mc:AlternateContent>
          <mc:Choice Requires="wps">
            <w:drawing>
              <wp:anchor distT="45720" distB="45720" distL="114300" distR="114300" simplePos="0" relativeHeight="251660302" behindDoc="0" locked="0" layoutInCell="1" allowOverlap="1" wp14:anchorId="60CD43B3" wp14:editId="6032AB13">
                <wp:simplePos x="0" y="0"/>
                <wp:positionH relativeFrom="column">
                  <wp:posOffset>3893185</wp:posOffset>
                </wp:positionH>
                <wp:positionV relativeFrom="paragraph">
                  <wp:posOffset>116205</wp:posOffset>
                </wp:positionV>
                <wp:extent cx="2360930" cy="1404620"/>
                <wp:effectExtent l="0" t="0" r="22860" b="11430"/>
                <wp:wrapSquare wrapText="bothSides"/>
                <wp:docPr id="54217333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D92C649" w14:textId="0A699188" w:rsidR="008E6261" w:rsidRDefault="008E6261"/>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CD43B3" id="_x0000_s1027" type="#_x0000_t202" style="position:absolute;left:0;text-align:left;margin-left:306.55pt;margin-top:9.15pt;width:185.9pt;height:110.6pt;z-index:25166030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">
                <v:textbox style="mso-fit-shape-to-text:t">
                  <w:txbxContent>
                    <w:p w14:paraId="0D92C649" w14:textId="0A699188" w:rsidR="008E6261" w:rsidRDefault="008E6261"/>
                  </w:txbxContent>
                </v:textbox>
                <w10:wrap type="square"/>
              </v:shape>
            </w:pict>
          </mc:Fallback>
        </mc:AlternateContent>
      </w:r>
      <w:r w:rsidR="009132FD">
        <w:rPr>
          <w:rFonts w:ascii="ＭＳ Ｐ明朝" w:eastAsia="ＭＳ Ｐ明朝" w:hAnsi="ＭＳ Ｐ明朝" w:hint="eastAsia"/>
          <w:sz w:val="24"/>
          <w:u w:val="single"/>
        </w:rPr>
        <w:t>氏名</w:t>
      </w:r>
    </w:p>
    <w:p w14:paraId="7C52C1EC" w14:textId="7B5304BA" w:rsidR="009132FD" w:rsidRPr="009132FD" w:rsidRDefault="009132FD" w:rsidP="00AE1781">
      <w:pPr>
        <w:pStyle w:val="af4"/>
        <w:spacing w:beforeLines="50" w:before="120"/>
        <w:ind w:leftChars="86" w:left="181" w:rightChars="100" w:right="210"/>
        <w:jc w:val="right"/>
        <w:rPr>
          <w:rFonts w:eastAsia="PMingLiU"/>
          <w:spacing w:val="0"/>
          <w:lang w:eastAsia="zh-TW"/>
        </w:rPr>
      </w:pPr>
    </w:p>
    <w:p w14:paraId="10A68CF6" w14:textId="445D6B57" w:rsidR="003E3732" w:rsidRPr="0064038C" w:rsidRDefault="003E3732" w:rsidP="003E3732">
      <w:pPr>
        <w:pStyle w:val="aff5"/>
        <w:numPr>
          <w:ilvl w:val="0"/>
          <w:numId w:val="22"/>
        </w:numPr>
        <w:overflowPunct w:val="0"/>
        <w:ind w:leftChars="86" w:left="661"/>
        <w:textAlignment w:val="baseline"/>
        <w:rPr>
          <w:rFonts w:ascii="ＭＳ 明朝" w:hAnsi="Times New Roman" w:cs="ＭＳ 明朝"/>
          <w:b/>
          <w:bCs/>
          <w:color w:val="000000"/>
          <w:kern w:val="0"/>
          <w:sz w:val="22"/>
          <w:szCs w:val="22"/>
        </w:rPr>
      </w:pPr>
      <w:r w:rsidRPr="0064038C">
        <w:rPr>
          <w:rFonts w:ascii="ＭＳ 明朝" w:hAnsi="Times New Roman" w:cs="ＭＳ 明朝" w:hint="eastAsia"/>
          <w:b/>
          <w:bCs/>
          <w:color w:val="000000"/>
          <w:kern w:val="0"/>
          <w:sz w:val="22"/>
          <w:szCs w:val="22"/>
        </w:rPr>
        <w:t>これまでの学</w:t>
      </w:r>
      <w:r w:rsidR="00005DA6">
        <w:rPr>
          <w:rFonts w:ascii="ＭＳ 明朝" w:hAnsi="Times New Roman" w:cs="ＭＳ 明朝" w:hint="eastAsia"/>
          <w:b/>
          <w:bCs/>
          <w:color w:val="000000"/>
          <w:kern w:val="0"/>
          <w:sz w:val="22"/>
          <w:szCs w:val="22"/>
        </w:rPr>
        <w:t>修</w:t>
      </w:r>
      <w:r w:rsidRPr="0064038C">
        <w:rPr>
          <w:rFonts w:ascii="ＭＳ 明朝" w:hAnsi="Times New Roman" w:cs="ＭＳ 明朝" w:hint="eastAsia"/>
          <w:b/>
          <w:bCs/>
          <w:color w:val="000000"/>
          <w:kern w:val="0"/>
          <w:sz w:val="22"/>
          <w:szCs w:val="22"/>
        </w:rPr>
        <w:t>歴について</w:t>
      </w:r>
    </w:p>
    <w:p w14:paraId="607A64D3" w14:textId="7D445ABE" w:rsidR="003E3732" w:rsidRDefault="003E3732" w:rsidP="003E3732">
      <w:pPr>
        <w:pStyle w:val="aff5"/>
        <w:overflowPunct w:val="0"/>
        <w:ind w:leftChars="0" w:left="480"/>
        <w:textAlignment w:val="baseline"/>
        <w:rPr>
          <w:rFonts w:ascii="ＭＳ 明朝" w:hAnsi="Times New Roman"/>
          <w:color w:val="000000"/>
          <w:spacing w:val="2"/>
          <w:kern w:val="0"/>
        </w:rPr>
      </w:pPr>
      <w:r>
        <w:rPr>
          <w:rFonts w:ascii="ＭＳ 明朝" w:hAnsi="Times New Roman" w:hint="eastAsia"/>
          <w:color w:val="000000"/>
          <w:spacing w:val="2"/>
          <w:kern w:val="0"/>
        </w:rPr>
        <w:t>研究計画を遂行するに当たって基盤となる学術的・実務上の</w:t>
      </w:r>
      <w:r w:rsidRPr="00FE3C36">
        <w:rPr>
          <w:rFonts w:ascii="ＭＳ 明朝" w:hAnsi="Times New Roman" w:hint="eastAsia"/>
          <w:color w:val="000000"/>
          <w:spacing w:val="2"/>
          <w:kern w:val="0"/>
        </w:rPr>
        <w:t>実績について下記</w:t>
      </w:r>
      <w:r w:rsidR="00153959">
        <w:rPr>
          <w:rFonts w:ascii="ＭＳ 明朝" w:hAnsi="Times New Roman" w:hint="eastAsia"/>
          <w:color w:val="000000"/>
          <w:spacing w:val="2"/>
          <w:kern w:val="0"/>
        </w:rPr>
        <w:t>の事項を</w:t>
      </w:r>
      <w:r w:rsidR="005F1DFF">
        <w:rPr>
          <w:rFonts w:ascii="ＭＳ 明朝" w:hAnsi="Times New Roman" w:hint="eastAsia"/>
          <w:color w:val="000000"/>
          <w:spacing w:val="2"/>
          <w:kern w:val="0"/>
        </w:rPr>
        <w:t>具体的に</w:t>
      </w:r>
      <w:r w:rsidRPr="00FE3C36">
        <w:rPr>
          <w:rFonts w:ascii="ＭＳ 明朝" w:hAnsi="Times New Roman" w:hint="eastAsia"/>
          <w:color w:val="000000"/>
          <w:spacing w:val="2"/>
          <w:kern w:val="0"/>
        </w:rPr>
        <w:t>記述してください。</w:t>
      </w:r>
    </w:p>
    <w:p w14:paraId="527AD9FA" w14:textId="77777777" w:rsidR="003E3732" w:rsidRPr="00FE3C36" w:rsidRDefault="003E3732" w:rsidP="003E3732">
      <w:pPr>
        <w:pStyle w:val="aff5"/>
        <w:overflowPunct w:val="0"/>
        <w:ind w:leftChars="0" w:left="480"/>
        <w:textAlignment w:val="baseline"/>
        <w:rPr>
          <w:rFonts w:ascii="ＭＳ 明朝" w:hAnsi="Times New Roman"/>
          <w:color w:val="000000"/>
          <w:spacing w:val="2"/>
          <w:kern w:val="0"/>
        </w:rPr>
      </w:pPr>
      <w:r>
        <w:rPr>
          <w:rFonts w:ascii="ＭＳ 明朝" w:hAnsi="Times New Roman" w:hint="eastAsia"/>
          <w:color w:val="000000"/>
          <w:spacing w:val="2"/>
          <w:kern w:val="0"/>
        </w:rPr>
        <w:t>【一般入試及び外国人留学生入試】</w:t>
      </w:r>
    </w:p>
    <w:p w14:paraId="4E09382B" w14:textId="679EB9D9" w:rsidR="003E3732" w:rsidRDefault="003E3732" w:rsidP="00765AC9">
      <w:pPr>
        <w:pStyle w:val="aff5"/>
        <w:overflowPunct w:val="0"/>
        <w:ind w:leftChars="0" w:left="652" w:hanging="227"/>
        <w:textAlignment w:val="baseline"/>
        <w:rPr>
          <w:rFonts w:ascii="ＭＳ 明朝" w:hAnsi="Times New Roman"/>
          <w:color w:val="000000"/>
          <w:spacing w:val="2"/>
          <w:kern w:val="0"/>
        </w:rPr>
      </w:pPr>
      <w:r>
        <w:rPr>
          <w:rFonts w:ascii="ＭＳ 明朝" w:hAnsi="Times New Roman" w:hint="eastAsia"/>
          <w:color w:val="000000"/>
          <w:spacing w:val="2"/>
          <w:kern w:val="0"/>
        </w:rPr>
        <w:t>・</w:t>
      </w:r>
      <w:r w:rsidR="00DC6CF9">
        <w:rPr>
          <w:rFonts w:ascii="ＭＳ 明朝" w:hAnsi="Times New Roman" w:hint="eastAsia"/>
          <w:color w:val="000000"/>
          <w:spacing w:val="2"/>
          <w:kern w:val="0"/>
        </w:rPr>
        <w:t>研究計画の内容に直接関係する社会科学系</w:t>
      </w:r>
      <w:r>
        <w:rPr>
          <w:rFonts w:ascii="ＭＳ 明朝" w:hAnsi="Times New Roman" w:hint="eastAsia"/>
          <w:color w:val="000000"/>
          <w:spacing w:val="2"/>
          <w:kern w:val="0"/>
        </w:rPr>
        <w:t>の学部を卒業した者は、研究計画の遂行において基盤となる修学内容を具体的に記述してください。これ</w:t>
      </w:r>
      <w:r w:rsidRPr="00C8201A">
        <w:rPr>
          <w:rFonts w:ascii="ＭＳ 明朝" w:hAnsi="Times New Roman" w:hint="eastAsia"/>
          <w:color w:val="000000"/>
          <w:spacing w:val="2"/>
          <w:kern w:val="0"/>
        </w:rPr>
        <w:t>以外の</w:t>
      </w:r>
      <w:r>
        <w:rPr>
          <w:rFonts w:ascii="ＭＳ 明朝" w:hAnsi="Times New Roman" w:hint="eastAsia"/>
          <w:color w:val="000000"/>
          <w:spacing w:val="2"/>
          <w:kern w:val="0"/>
        </w:rPr>
        <w:t>学部を卒業した</w:t>
      </w:r>
      <w:r w:rsidRPr="00C8201A">
        <w:rPr>
          <w:rFonts w:ascii="ＭＳ 明朝" w:hAnsi="Times New Roman" w:hint="eastAsia"/>
          <w:color w:val="000000"/>
          <w:spacing w:val="2"/>
          <w:kern w:val="0"/>
        </w:rPr>
        <w:t>者については、研究計画の遂行にあたって必要な</w:t>
      </w:r>
      <w:r w:rsidR="00DC6CF9">
        <w:rPr>
          <w:rFonts w:ascii="ＭＳ 明朝" w:hAnsi="Times New Roman" w:hint="eastAsia"/>
          <w:color w:val="000000"/>
          <w:spacing w:val="2"/>
          <w:kern w:val="0"/>
        </w:rPr>
        <w:t>社会科学関連</w:t>
      </w:r>
      <w:r w:rsidRPr="00C8201A">
        <w:rPr>
          <w:rFonts w:ascii="ＭＳ 明朝" w:hAnsi="Times New Roman" w:hint="eastAsia"/>
          <w:color w:val="000000"/>
          <w:spacing w:val="2"/>
          <w:kern w:val="0"/>
        </w:rPr>
        <w:t>の学術的知見をどのように獲得したのか、またその内容を具体的に記述してください。</w:t>
      </w:r>
    </w:p>
    <w:p w14:paraId="52BC961F" w14:textId="77777777" w:rsidR="003E3732" w:rsidRPr="00885DE3" w:rsidRDefault="003E3732" w:rsidP="003E3732">
      <w:pPr>
        <w:pStyle w:val="aff5"/>
        <w:overflowPunct w:val="0"/>
        <w:ind w:leftChars="0" w:left="480"/>
        <w:textAlignment w:val="baseline"/>
        <w:rPr>
          <w:rFonts w:ascii="ＭＳ 明朝" w:hAnsi="Times New Roman"/>
          <w:color w:val="000000"/>
          <w:spacing w:val="2"/>
          <w:kern w:val="0"/>
        </w:rPr>
      </w:pPr>
      <w:r>
        <w:rPr>
          <w:rFonts w:ascii="ＭＳ 明朝" w:hAnsi="Times New Roman" w:hint="eastAsia"/>
          <w:color w:val="000000"/>
          <w:spacing w:val="2"/>
          <w:kern w:val="0"/>
        </w:rPr>
        <w:t>【社会人入試】</w:t>
      </w:r>
    </w:p>
    <w:p w14:paraId="27D80E90" w14:textId="529587B6" w:rsidR="003E3732" w:rsidRDefault="003E3732" w:rsidP="00765AC9">
      <w:pPr>
        <w:overflowPunct w:val="0"/>
        <w:ind w:leftChars="212" w:left="672" w:hanging="227"/>
        <w:textAlignment w:val="baseline"/>
        <w:rPr>
          <w:rFonts w:ascii="ＭＳ 明朝" w:hAnsi="Times New Roman"/>
          <w:color w:val="000000"/>
          <w:spacing w:val="2"/>
          <w:kern w:val="0"/>
        </w:rPr>
      </w:pPr>
      <w:r>
        <w:rPr>
          <w:rFonts w:ascii="ＭＳ 明朝" w:hAnsi="Times New Roman" w:hint="eastAsia"/>
          <w:color w:val="000000"/>
          <w:spacing w:val="2"/>
          <w:kern w:val="0"/>
        </w:rPr>
        <w:t>・研究計画との関連において、</w:t>
      </w:r>
      <w:r w:rsidR="003A34AF">
        <w:rPr>
          <w:rFonts w:ascii="ＭＳ 明朝" w:hAnsi="Times New Roman" w:hint="eastAsia"/>
          <w:color w:val="000000"/>
          <w:spacing w:val="2"/>
          <w:kern w:val="0"/>
        </w:rPr>
        <w:t>関連する</w:t>
      </w:r>
      <w:r>
        <w:rPr>
          <w:rFonts w:ascii="ＭＳ 明朝" w:hAnsi="Times New Roman" w:hint="eastAsia"/>
          <w:color w:val="000000"/>
          <w:spacing w:val="2"/>
          <w:kern w:val="0"/>
        </w:rPr>
        <w:t>実務経験</w:t>
      </w:r>
      <w:r w:rsidR="003A34AF">
        <w:rPr>
          <w:rFonts w:ascii="ＭＳ 明朝" w:hAnsi="Times New Roman" w:hint="eastAsia"/>
          <w:color w:val="000000"/>
          <w:spacing w:val="2"/>
          <w:kern w:val="0"/>
        </w:rPr>
        <w:t>とそこ</w:t>
      </w:r>
      <w:r>
        <w:rPr>
          <w:rFonts w:ascii="ＭＳ 明朝" w:hAnsi="Times New Roman" w:hint="eastAsia"/>
          <w:color w:val="000000"/>
          <w:spacing w:val="2"/>
          <w:kern w:val="0"/>
        </w:rPr>
        <w:t>から得た知見を具体的に記述してください。また、これまでの学業実績で研究計画に関連するものがあれば、それも具体的に記述してください。</w:t>
      </w:r>
    </w:p>
    <w:p w14:paraId="26B361FC" w14:textId="425A2F6C" w:rsidR="003E3732" w:rsidRDefault="003E3732" w:rsidP="003E3732">
      <w:pPr>
        <w:overflowPunct w:val="0"/>
        <w:ind w:leftChars="213" w:left="447"/>
        <w:textAlignment w:val="baseline"/>
        <w:rPr>
          <w:rFonts w:ascii="ＭＳ 明朝" w:hAnsi="Times New Roman"/>
          <w:color w:val="000000"/>
          <w:spacing w:val="2"/>
          <w:kern w:val="0"/>
        </w:rPr>
      </w:pPr>
    </w:p>
    <w:p w14:paraId="4AC2D8D0" w14:textId="77777777" w:rsidR="003E3732" w:rsidRDefault="003E3732" w:rsidP="003E3732">
      <w:pPr>
        <w:overflowPunct w:val="0"/>
        <w:ind w:leftChars="213" w:left="447"/>
        <w:textAlignment w:val="baseline"/>
        <w:rPr>
          <w:rFonts w:ascii="ＭＳ 明朝" w:hAnsi="Times New Roman"/>
          <w:color w:val="000000"/>
          <w:spacing w:val="2"/>
          <w:kern w:val="0"/>
        </w:rPr>
      </w:pPr>
      <w:r>
        <w:rPr>
          <w:rFonts w:ascii="ＭＳ 明朝" w:hAnsi="Times New Roman" w:hint="eastAsia"/>
          <w:color w:val="000000"/>
          <w:spacing w:val="2"/>
          <w:kern w:val="0"/>
        </w:rPr>
        <w:t>【共通】</w:t>
      </w:r>
    </w:p>
    <w:p w14:paraId="30047C5B" w14:textId="77777777" w:rsidR="003E3732" w:rsidRDefault="003E3732" w:rsidP="00765AC9">
      <w:pPr>
        <w:overflowPunct w:val="0"/>
        <w:ind w:leftChars="270" w:left="794" w:hanging="227"/>
        <w:textAlignment w:val="baseline"/>
        <w:rPr>
          <w:rFonts w:ascii="ＭＳ 明朝" w:hAnsi="Times New Roman"/>
          <w:color w:val="000000"/>
          <w:spacing w:val="2"/>
          <w:kern w:val="0"/>
        </w:rPr>
      </w:pPr>
      <w:r>
        <w:rPr>
          <w:rFonts w:ascii="ＭＳ 明朝" w:hAnsi="Times New Roman" w:hint="eastAsia"/>
          <w:color w:val="000000"/>
          <w:spacing w:val="2"/>
          <w:kern w:val="0"/>
        </w:rPr>
        <w:t>・</w:t>
      </w:r>
      <w:r w:rsidRPr="00C8201A">
        <w:rPr>
          <w:rFonts w:ascii="ＭＳ 明朝" w:hAnsi="Times New Roman" w:hint="eastAsia"/>
          <w:color w:val="000000"/>
          <w:spacing w:val="2"/>
          <w:kern w:val="0"/>
        </w:rPr>
        <w:t>計量モデル分析やアンケート調査結果に基づくデータ分析を計画しているのであれば、モデル・データ分析のこれまでの経験（使用したデータ、手法やソフトウェア等）についても</w:t>
      </w:r>
      <w:r>
        <w:rPr>
          <w:rFonts w:ascii="ＭＳ 明朝" w:hAnsi="Times New Roman" w:hint="eastAsia"/>
          <w:color w:val="000000"/>
          <w:spacing w:val="2"/>
          <w:kern w:val="0"/>
        </w:rPr>
        <w:t>具体的に記述</w:t>
      </w:r>
      <w:r w:rsidRPr="00C8201A">
        <w:rPr>
          <w:rFonts w:ascii="ＭＳ 明朝" w:hAnsi="Times New Roman" w:hint="eastAsia"/>
          <w:color w:val="000000"/>
          <w:spacing w:val="2"/>
          <w:kern w:val="0"/>
        </w:rPr>
        <w:t>してください。</w:t>
      </w:r>
    </w:p>
    <w:p w14:paraId="5B16A2D5" w14:textId="0A34CBE7" w:rsidR="00F9483A" w:rsidRPr="007220CD" w:rsidRDefault="00F9483A" w:rsidP="00ED73C7">
      <w:pPr>
        <w:overflowPunct w:val="0"/>
        <w:ind w:leftChars="270" w:left="687" w:hanging="120"/>
        <w:textAlignment w:val="baseline"/>
        <w:rPr>
          <w:rFonts w:ascii="ＭＳ 明朝" w:hAnsi="Times New Roman"/>
          <w:color w:val="000000"/>
          <w:spacing w:val="2"/>
          <w:kern w:val="0"/>
        </w:rPr>
      </w:pPr>
      <w:r>
        <w:rPr>
          <w:rFonts w:ascii="ＭＳ 明朝" w:hAnsi="Times New Roman" w:hint="eastAsia"/>
          <w:color w:val="000000"/>
          <w:spacing w:val="2"/>
          <w:kern w:val="0"/>
        </w:rPr>
        <w:t>・</w:t>
      </w:r>
      <w:r w:rsidRPr="00F9483A">
        <w:rPr>
          <w:rFonts w:ascii="ＭＳ 明朝" w:hAnsi="Times New Roman" w:hint="eastAsia"/>
          <w:color w:val="000000"/>
          <w:spacing w:val="2"/>
          <w:kern w:val="0"/>
        </w:rPr>
        <w:t>アンケート調査を計画しているのであれば、具体的な調査</w:t>
      </w:r>
      <w:r w:rsidR="00E4060C">
        <w:rPr>
          <w:rFonts w:ascii="ＭＳ 明朝" w:hAnsi="Times New Roman" w:hint="eastAsia"/>
          <w:color w:val="000000"/>
          <w:spacing w:val="2"/>
          <w:kern w:val="0"/>
        </w:rPr>
        <w:t>方法に</w:t>
      </w:r>
      <w:r w:rsidRPr="00F9483A">
        <w:rPr>
          <w:rFonts w:ascii="ＭＳ 明朝" w:hAnsi="Times New Roman" w:hint="eastAsia"/>
          <w:color w:val="000000"/>
          <w:spacing w:val="2"/>
          <w:kern w:val="0"/>
        </w:rPr>
        <w:t>ついて記載してください。</w:t>
      </w:r>
    </w:p>
    <w:p w14:paraId="64EF4346"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01877525" w14:textId="122BA339"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F218DD6" w14:textId="354B1333"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ADFAB78"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44A5CAEF"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766F909"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14B86000" w14:textId="77777777" w:rsidR="00ED73C7" w:rsidRDefault="00ED73C7"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12A11B16" w14:textId="77777777" w:rsidR="00ED73C7" w:rsidRDefault="00ED73C7"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116E8D40" w14:textId="77777777" w:rsidR="00ED73C7" w:rsidRDefault="00ED73C7"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0879B982" w14:textId="77777777" w:rsidR="00ED73C7" w:rsidRDefault="00ED73C7"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7283EFBA" w14:textId="77777777" w:rsidR="00ED73C7" w:rsidRDefault="00ED73C7"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C982243" w14:textId="77777777" w:rsidR="0064038C" w:rsidRDefault="0064038C"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622B348" w14:textId="77777777" w:rsidR="0064038C" w:rsidRDefault="0064038C"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5818E42" w14:textId="77777777" w:rsidR="0064038C" w:rsidRDefault="0064038C"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46C94C7"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02222E9" w14:textId="77777777" w:rsidR="00B86DFD" w:rsidRDefault="00B86DFD"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4B019FB9" w14:textId="77777777" w:rsidR="003E3732" w:rsidRPr="0064038C" w:rsidRDefault="003E3732" w:rsidP="003E3732">
      <w:pPr>
        <w:overflowPunct w:val="0"/>
        <w:spacing w:beforeLines="50" w:before="120"/>
        <w:textAlignment w:val="baseline"/>
        <w:rPr>
          <w:rFonts w:ascii="ＭＳ 明朝" w:hAnsi="Times New Roman"/>
          <w:b/>
          <w:bCs/>
          <w:color w:val="000000"/>
          <w:spacing w:val="2"/>
          <w:kern w:val="0"/>
        </w:rPr>
      </w:pPr>
      <w:r w:rsidRPr="00855651">
        <w:rPr>
          <w:rFonts w:ascii="ＭＳ 明朝" w:hAnsi="Times New Roman" w:cs="ＭＳ 明朝" w:hint="eastAsia"/>
          <w:color w:val="000000"/>
          <w:kern w:val="0"/>
          <w:sz w:val="22"/>
          <w:szCs w:val="22"/>
        </w:rPr>
        <w:lastRenderedPageBreak/>
        <w:t>イ</w:t>
      </w:r>
      <w:r w:rsidRPr="0064038C">
        <w:rPr>
          <w:rFonts w:ascii="ＭＳ 明朝" w:hAnsi="Times New Roman" w:cs="ＭＳ 明朝" w:hint="eastAsia"/>
          <w:b/>
          <w:bCs/>
          <w:color w:val="000000"/>
          <w:kern w:val="0"/>
          <w:sz w:val="22"/>
          <w:szCs w:val="22"/>
        </w:rPr>
        <w:t>）主指導教員の希望とその理由について</w:t>
      </w:r>
    </w:p>
    <w:p w14:paraId="1859487D" w14:textId="4669D742" w:rsidR="003E3732" w:rsidRPr="00027170" w:rsidRDefault="003E3732" w:rsidP="00027170">
      <w:pPr>
        <w:overflowPunct w:val="0"/>
        <w:ind w:leftChars="270" w:left="567"/>
        <w:textAlignment w:val="baseline"/>
      </w:pPr>
      <w:r w:rsidRPr="00AB7243">
        <w:rPr>
          <w:rFonts w:ascii="ＭＳ 明朝" w:hAnsi="Times New Roman"/>
          <w:color w:val="000000"/>
          <w:spacing w:val="2"/>
          <w:kern w:val="0"/>
        </w:rPr>
        <w:t>P</w:t>
      </w:r>
      <w:r w:rsidR="00AB7243" w:rsidRPr="00AB7243">
        <w:rPr>
          <w:rFonts w:ascii="ＭＳ 明朝" w:hAnsi="Times New Roman" w:hint="eastAsia"/>
          <w:color w:val="000000"/>
          <w:spacing w:val="2"/>
          <w:kern w:val="0"/>
        </w:rPr>
        <w:t>1</w:t>
      </w:r>
      <w:r w:rsidR="00005DA6">
        <w:rPr>
          <w:rFonts w:ascii="ＭＳ 明朝" w:hAnsi="Times New Roman" w:hint="eastAsia"/>
          <w:color w:val="000000"/>
          <w:spacing w:val="2"/>
          <w:kern w:val="0"/>
        </w:rPr>
        <w:t>9</w:t>
      </w:r>
      <w:r w:rsidRPr="00AB7243">
        <w:rPr>
          <w:rFonts w:ascii="ＭＳ 明朝" w:hAnsi="Times New Roman"/>
          <w:color w:val="000000"/>
          <w:spacing w:val="2"/>
          <w:kern w:val="0"/>
        </w:rPr>
        <w:t>-2</w:t>
      </w:r>
      <w:r w:rsidR="00005DA6">
        <w:rPr>
          <w:rFonts w:ascii="ＭＳ 明朝" w:hAnsi="Times New Roman" w:hint="eastAsia"/>
          <w:color w:val="000000"/>
          <w:spacing w:val="2"/>
          <w:kern w:val="0"/>
        </w:rPr>
        <w:t>0</w:t>
      </w:r>
      <w:r>
        <w:rPr>
          <w:rFonts w:ascii="ＭＳ 明朝" w:hAnsi="Times New Roman" w:hint="eastAsia"/>
          <w:color w:val="000000"/>
          <w:spacing w:val="2"/>
          <w:kern w:val="0"/>
        </w:rPr>
        <w:t>に掲載した研究科教員（経済経営系）の主な研究領域及び、研究者総覧（</w:t>
      </w:r>
      <w:hyperlink r:id="rId12" w:history="1">
        <w:r w:rsidR="00027170" w:rsidRPr="00027170">
          <w:rPr>
            <w:rStyle w:val="a4"/>
            <w:rFonts w:cs="Century" w:hint="eastAsia"/>
          </w:rPr>
          <w:t>https://rdb.eva.saitama-u.ac.jp/se</w:t>
        </w:r>
        <w:r w:rsidR="00027170" w:rsidRPr="00027170">
          <w:rPr>
            <w:rStyle w:val="a4"/>
            <w:rFonts w:cs="Century" w:hint="eastAsia"/>
          </w:rPr>
          <w:t>a</w:t>
        </w:r>
        <w:r w:rsidR="00027170" w:rsidRPr="00027170">
          <w:rPr>
            <w:rStyle w:val="a4"/>
            <w:rFonts w:cs="Century" w:hint="eastAsia"/>
          </w:rPr>
          <w:t>rch/search.html?cont=true&amp;affiliation=300&amp;searchKey=</w:t>
        </w:r>
        <w:r w:rsidR="00027170" w:rsidRPr="00027170">
          <w:rPr>
            <w:rStyle w:val="a4"/>
            <w:rFonts w:cs="Century" w:hint="eastAsia"/>
          </w:rPr>
          <w:t>人文社会科学研究科</w:t>
        </w:r>
        <w:r w:rsidR="00027170" w:rsidRPr="00027170">
          <w:rPr>
            <w:rStyle w:val="a4"/>
            <w:rFonts w:cs="Century" w:hint="eastAsia"/>
          </w:rPr>
          <w:t>&amp;lang=ja&amp;typeSearch=mLink</w:t>
        </w:r>
      </w:hyperlink>
      <w:r>
        <w:rPr>
          <w:rFonts w:ascii="ＭＳ 明朝" w:hAnsi="Times New Roman" w:hint="eastAsia"/>
          <w:color w:val="000000"/>
          <w:spacing w:val="2"/>
          <w:kern w:val="0"/>
        </w:rPr>
        <w:t>）を参考に、希望する主指導教員及びその理由について記述してください。</w:t>
      </w:r>
    </w:p>
    <w:p w14:paraId="343EAA71" w14:textId="77777777" w:rsidR="003E3732" w:rsidRDefault="003E3732" w:rsidP="003E3732">
      <w:pPr>
        <w:overflowPunct w:val="0"/>
        <w:textAlignment w:val="baseline"/>
        <w:rPr>
          <w:rFonts w:ascii="ＭＳ 明朝" w:hAnsi="Times New Roman"/>
          <w:color w:val="000000"/>
          <w:spacing w:val="2"/>
          <w:kern w:val="0"/>
        </w:rPr>
      </w:pPr>
    </w:p>
    <w:p w14:paraId="631D9261" w14:textId="77777777" w:rsidR="003E3732" w:rsidRDefault="003E3732" w:rsidP="003E3732">
      <w:pPr>
        <w:pBdr>
          <w:between w:val="single" w:sz="4" w:space="1" w:color="auto"/>
        </w:pBdr>
        <w:overflowPunct w:val="0"/>
        <w:textAlignment w:val="baseline"/>
        <w:rPr>
          <w:rFonts w:ascii="ＭＳ 明朝" w:hAnsi="Times New Roman"/>
          <w:color w:val="000000"/>
          <w:spacing w:val="2"/>
          <w:kern w:val="0"/>
          <w:lang w:eastAsia="zh-TW"/>
        </w:rPr>
      </w:pPr>
      <w:r>
        <w:rPr>
          <w:rFonts w:ascii="ＭＳ 明朝" w:hAnsi="Times New Roman" w:hint="eastAsia"/>
          <w:color w:val="000000"/>
          <w:spacing w:val="2"/>
          <w:kern w:val="0"/>
          <w:lang w:eastAsia="zh-TW"/>
        </w:rPr>
        <w:t>主指導希望教員：</w:t>
      </w:r>
    </w:p>
    <w:p w14:paraId="00859192" w14:textId="77777777" w:rsidR="003E3732" w:rsidRDefault="003E3732" w:rsidP="003E3732">
      <w:pPr>
        <w:pBdr>
          <w:between w:val="single" w:sz="4" w:space="1" w:color="auto"/>
        </w:pBdr>
        <w:overflowPunct w:val="0"/>
        <w:textAlignment w:val="baseline"/>
        <w:rPr>
          <w:rFonts w:ascii="ＭＳ 明朝" w:hAnsi="Times New Roman"/>
          <w:color w:val="000000"/>
          <w:spacing w:val="2"/>
          <w:kern w:val="0"/>
          <w:lang w:eastAsia="zh-TW"/>
        </w:rPr>
      </w:pPr>
    </w:p>
    <w:p w14:paraId="1F2E4AF5" w14:textId="77777777" w:rsidR="003E3732" w:rsidRDefault="003E3732" w:rsidP="003E3732">
      <w:pPr>
        <w:overflowPunct w:val="0"/>
        <w:textAlignment w:val="baseline"/>
        <w:rPr>
          <w:rFonts w:ascii="ＭＳ 明朝" w:hAnsi="Times New Roman"/>
          <w:color w:val="000000"/>
          <w:spacing w:val="2"/>
          <w:kern w:val="0"/>
          <w:lang w:eastAsia="zh-TW"/>
        </w:rPr>
      </w:pPr>
    </w:p>
    <w:p w14:paraId="4DFE6655"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r>
        <w:rPr>
          <w:rFonts w:ascii="ＭＳ 明朝" w:hAnsi="Times New Roman" w:hint="eastAsia"/>
          <w:color w:val="000000"/>
          <w:spacing w:val="2"/>
          <w:kern w:val="0"/>
          <w:lang w:eastAsia="zh-TW"/>
        </w:rPr>
        <w:t>理由：</w:t>
      </w:r>
    </w:p>
    <w:p w14:paraId="665858E9" w14:textId="188E50BE"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26BC5AD9" w14:textId="22F5F7CC"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51301317" w14:textId="3C594C39"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4F2A45AB" w14:textId="77777777" w:rsidR="00DD7CA1" w:rsidRDefault="00DD7CA1"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4C152BB2" w14:textId="77777777" w:rsidR="00D84943" w:rsidRDefault="00D84943"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33DCE70A" w14:textId="77777777" w:rsidR="00D84943" w:rsidRDefault="00D84943" w:rsidP="003E3732">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03670DC2" w14:textId="77777777" w:rsidR="00D84943" w:rsidRDefault="00D84943" w:rsidP="008829C9">
      <w:pPr>
        <w:pBdr>
          <w:between w:val="single" w:sz="4" w:space="1" w:color="auto"/>
        </w:pBdr>
        <w:overflowPunct w:val="0"/>
        <w:spacing w:beforeLines="50" w:before="120"/>
        <w:textAlignment w:val="baseline"/>
        <w:rPr>
          <w:rFonts w:ascii="ＭＳ 明朝" w:hAnsi="Times New Roman"/>
          <w:color w:val="000000"/>
          <w:spacing w:val="2"/>
          <w:kern w:val="0"/>
          <w:lang w:eastAsia="zh-TW"/>
        </w:rPr>
      </w:pPr>
    </w:p>
    <w:p w14:paraId="581C3E8D" w14:textId="42DD4998" w:rsidR="008829C9" w:rsidRPr="004D6C68" w:rsidRDefault="008829C9" w:rsidP="00C369E6">
      <w:pPr>
        <w:overflowPunct w:val="0"/>
        <w:spacing w:beforeLines="50" w:before="120" w:line="180" w:lineRule="exact"/>
        <w:textAlignment w:val="baseline"/>
        <w:rPr>
          <w:rFonts w:ascii="ＭＳ 明朝" w:hAnsi="Times New Roman"/>
          <w:b/>
          <w:bCs/>
          <w:color w:val="000000"/>
          <w:spacing w:val="2"/>
          <w:kern w:val="0"/>
        </w:rPr>
      </w:pPr>
      <w:r w:rsidRPr="004D6C68">
        <w:rPr>
          <w:rFonts w:ascii="ＭＳ 明朝" w:hAnsi="Times New Roman" w:hint="eastAsia"/>
          <w:b/>
          <w:bCs/>
          <w:color w:val="000000"/>
          <w:spacing w:val="2"/>
          <w:kern w:val="0"/>
        </w:rPr>
        <w:t>ウ）英語や各種検定試験の成績</w:t>
      </w:r>
      <w:r w:rsidR="003F073F" w:rsidRPr="004D6C68">
        <w:rPr>
          <w:rFonts w:ascii="ＭＳ 明朝" w:hAnsi="Times New Roman" w:hint="eastAsia"/>
          <w:b/>
          <w:bCs/>
          <w:color w:val="000000"/>
          <w:spacing w:val="2"/>
          <w:kern w:val="0"/>
        </w:rPr>
        <w:t>等</w:t>
      </w:r>
      <w:r w:rsidRPr="004D6C68">
        <w:rPr>
          <w:rFonts w:ascii="ＭＳ 明朝" w:hAnsi="Times New Roman" w:hint="eastAsia"/>
          <w:b/>
          <w:bCs/>
          <w:color w:val="000000"/>
          <w:spacing w:val="2"/>
          <w:kern w:val="0"/>
        </w:rPr>
        <w:t>について</w:t>
      </w:r>
    </w:p>
    <w:p w14:paraId="4E987CDD" w14:textId="6D05DEBC" w:rsidR="008829C9" w:rsidRPr="00C369E6" w:rsidRDefault="008829C9" w:rsidP="00C369E6">
      <w:pPr>
        <w:overflowPunct w:val="0"/>
        <w:spacing w:beforeLines="50" w:before="120" w:line="200" w:lineRule="exact"/>
        <w:ind w:left="709"/>
        <w:textAlignment w:val="baseline"/>
        <w:rPr>
          <w:rFonts w:ascii="ＭＳ 明朝" w:hAnsi="Times New Roman"/>
          <w:color w:val="000000"/>
          <w:spacing w:val="2"/>
          <w:kern w:val="0"/>
        </w:rPr>
      </w:pPr>
      <w:r w:rsidRPr="00C369E6">
        <w:rPr>
          <w:rFonts w:ascii="ＭＳ 明朝" w:hAnsi="Times New Roman" w:hint="eastAsia"/>
          <w:color w:val="000000"/>
          <w:spacing w:val="2"/>
          <w:kern w:val="0"/>
        </w:rPr>
        <w:t xml:space="preserve">　研究計画の遂行に寄与する、</w:t>
      </w:r>
    </w:p>
    <w:p w14:paraId="4AFB1BBA" w14:textId="5F9BADA7" w:rsidR="008829C9" w:rsidRPr="00C369E6" w:rsidRDefault="008829C9" w:rsidP="00C369E6">
      <w:pPr>
        <w:overflowPunct w:val="0"/>
        <w:spacing w:beforeLines="50" w:before="120" w:line="200" w:lineRule="exact"/>
        <w:ind w:left="709"/>
        <w:textAlignment w:val="baseline"/>
        <w:rPr>
          <w:rFonts w:ascii="ＭＳ 明朝" w:hAnsi="Times New Roman"/>
          <w:color w:val="000000"/>
          <w:spacing w:val="2"/>
          <w:kern w:val="0"/>
        </w:rPr>
      </w:pPr>
      <w:r w:rsidRPr="00C369E6">
        <w:rPr>
          <w:rFonts w:ascii="ＭＳ 明朝" w:hAnsi="Times New Roman" w:hint="eastAsia"/>
          <w:color w:val="000000"/>
          <w:spacing w:val="2"/>
          <w:kern w:val="0"/>
        </w:rPr>
        <w:t>・英語の各種検定試験（TOFEL,</w:t>
      </w:r>
      <w:r w:rsidR="00765AC9">
        <w:rPr>
          <w:rFonts w:ascii="ＭＳ 明朝" w:hAnsi="Times New Roman" w:hint="eastAsia"/>
          <w:color w:val="000000"/>
          <w:spacing w:val="2"/>
          <w:kern w:val="0"/>
        </w:rPr>
        <w:t xml:space="preserve"> </w:t>
      </w:r>
      <w:r w:rsidRPr="00C369E6">
        <w:rPr>
          <w:rFonts w:ascii="ＭＳ 明朝" w:hAnsi="Times New Roman" w:hint="eastAsia"/>
          <w:color w:val="000000"/>
          <w:spacing w:val="2"/>
          <w:kern w:val="0"/>
        </w:rPr>
        <w:t>IELTS, TOEIC等）</w:t>
      </w:r>
    </w:p>
    <w:p w14:paraId="1E638890" w14:textId="5CE15032" w:rsidR="008829C9" w:rsidRPr="00C369E6" w:rsidRDefault="008829C9" w:rsidP="00765AC9">
      <w:pPr>
        <w:overflowPunct w:val="0"/>
        <w:spacing w:beforeLines="50" w:before="120" w:line="200" w:lineRule="exact"/>
        <w:ind w:left="936" w:hanging="227"/>
        <w:textAlignment w:val="baseline"/>
        <w:rPr>
          <w:rFonts w:ascii="ＭＳ 明朝" w:hAnsi="Times New Roman"/>
          <w:color w:val="000000"/>
          <w:spacing w:val="2"/>
          <w:kern w:val="0"/>
        </w:rPr>
      </w:pPr>
      <w:r w:rsidRPr="00C369E6">
        <w:rPr>
          <w:rFonts w:ascii="ＭＳ 明朝" w:hAnsi="Times New Roman" w:hint="eastAsia"/>
          <w:color w:val="000000"/>
          <w:spacing w:val="2"/>
          <w:kern w:val="0"/>
        </w:rPr>
        <w:t>・経済経営分野に関連する</w:t>
      </w:r>
      <w:r w:rsidR="00453B9E">
        <w:rPr>
          <w:rFonts w:ascii="ＭＳ 明朝" w:hAnsi="Times New Roman" w:hint="eastAsia"/>
          <w:color w:val="000000"/>
          <w:spacing w:val="2"/>
          <w:kern w:val="0"/>
        </w:rPr>
        <w:t>各種</w:t>
      </w:r>
      <w:r w:rsidRPr="00C369E6">
        <w:rPr>
          <w:rFonts w:ascii="ＭＳ 明朝" w:hAnsi="Times New Roman" w:hint="eastAsia"/>
          <w:color w:val="000000"/>
          <w:spacing w:val="2"/>
          <w:kern w:val="0"/>
        </w:rPr>
        <w:t>検定試験（経済学検定（EREミクロ・マクロ）、マネジメント検定、統計検定等）</w:t>
      </w:r>
    </w:p>
    <w:p w14:paraId="6B7AB58E" w14:textId="252A744F" w:rsidR="008829C9" w:rsidRPr="00C369E6" w:rsidRDefault="008829C9" w:rsidP="00C369E6">
      <w:pPr>
        <w:overflowPunct w:val="0"/>
        <w:spacing w:beforeLines="50" w:before="120" w:line="200" w:lineRule="exact"/>
        <w:ind w:left="709"/>
        <w:textAlignment w:val="baseline"/>
        <w:rPr>
          <w:rFonts w:ascii="ＭＳ 明朝" w:hAnsi="Times New Roman"/>
          <w:color w:val="000000"/>
          <w:spacing w:val="2"/>
          <w:kern w:val="0"/>
        </w:rPr>
      </w:pPr>
      <w:r w:rsidRPr="00C369E6">
        <w:rPr>
          <w:rFonts w:ascii="ＭＳ 明朝" w:hAnsi="Times New Roman" w:hint="eastAsia"/>
          <w:color w:val="000000"/>
          <w:spacing w:val="2"/>
          <w:kern w:val="0"/>
        </w:rPr>
        <w:t>・その他、経済経営分野に関する</w:t>
      </w:r>
      <w:r w:rsidR="00D67EF5" w:rsidRPr="00C369E6">
        <w:rPr>
          <w:rFonts w:ascii="ＭＳ 明朝" w:hAnsi="Times New Roman" w:hint="eastAsia"/>
          <w:color w:val="000000"/>
          <w:spacing w:val="2"/>
          <w:kern w:val="0"/>
        </w:rPr>
        <w:t>公的</w:t>
      </w:r>
      <w:r w:rsidRPr="00C369E6">
        <w:rPr>
          <w:rFonts w:ascii="ＭＳ 明朝" w:hAnsi="Times New Roman" w:hint="eastAsia"/>
          <w:color w:val="000000"/>
          <w:spacing w:val="2"/>
          <w:kern w:val="0"/>
        </w:rPr>
        <w:t>資格</w:t>
      </w:r>
      <w:r w:rsidR="00F93611">
        <w:rPr>
          <w:rFonts w:ascii="ＭＳ 明朝" w:hAnsi="Times New Roman" w:hint="eastAsia"/>
          <w:color w:val="000000"/>
          <w:spacing w:val="2"/>
          <w:kern w:val="0"/>
        </w:rPr>
        <w:t xml:space="preserve">　等</w:t>
      </w:r>
    </w:p>
    <w:p w14:paraId="5D940018" w14:textId="738804FD" w:rsidR="008829C9" w:rsidRPr="00C369E6" w:rsidRDefault="002303B5" w:rsidP="00C369E6">
      <w:pPr>
        <w:overflowPunct w:val="0"/>
        <w:spacing w:beforeLines="50" w:before="120" w:line="200" w:lineRule="exact"/>
        <w:ind w:left="709"/>
        <w:textAlignment w:val="baseline"/>
        <w:rPr>
          <w:rFonts w:ascii="ＭＳ 明朝" w:hAnsi="Times New Roman"/>
          <w:color w:val="000000"/>
          <w:spacing w:val="2"/>
          <w:kern w:val="0"/>
        </w:rPr>
      </w:pPr>
      <w:r w:rsidRPr="00C369E6">
        <w:rPr>
          <w:rFonts w:ascii="ＭＳ 明朝" w:hAnsi="Times New Roman" w:hint="eastAsia"/>
          <w:color w:val="000000"/>
          <w:spacing w:val="2"/>
          <w:kern w:val="0"/>
        </w:rPr>
        <w:t>について</w:t>
      </w:r>
      <w:r w:rsidR="008829C9" w:rsidRPr="00C369E6">
        <w:rPr>
          <w:rFonts w:ascii="ＭＳ 明朝" w:hAnsi="Times New Roman" w:hint="eastAsia"/>
          <w:color w:val="000000"/>
          <w:spacing w:val="2"/>
          <w:kern w:val="0"/>
        </w:rPr>
        <w:t>、</w:t>
      </w:r>
      <w:r w:rsidR="0054766C" w:rsidRPr="00C369E6">
        <w:rPr>
          <w:rFonts w:ascii="ＭＳ 明朝" w:hAnsi="Times New Roman" w:hint="eastAsia"/>
          <w:color w:val="000000"/>
          <w:spacing w:val="2"/>
          <w:kern w:val="0"/>
        </w:rPr>
        <w:t>該当があれば</w:t>
      </w:r>
      <w:r w:rsidR="008829C9" w:rsidRPr="00C369E6">
        <w:rPr>
          <w:rFonts w:ascii="ＭＳ 明朝" w:hAnsi="Times New Roman" w:hint="eastAsia"/>
          <w:color w:val="000000"/>
          <w:spacing w:val="2"/>
          <w:kern w:val="0"/>
        </w:rPr>
        <w:t>具体的に記載のうえ、成績表等の証明（コピー可）とともに提出してください。</w:t>
      </w:r>
    </w:p>
    <w:p w14:paraId="11D48E22" w14:textId="77777777" w:rsidR="008829C9" w:rsidRPr="00C369E6" w:rsidRDefault="008829C9" w:rsidP="00C369E6">
      <w:pPr>
        <w:pBdr>
          <w:between w:val="single" w:sz="4" w:space="1" w:color="auto"/>
        </w:pBdr>
        <w:overflowPunct w:val="0"/>
        <w:spacing w:beforeLines="50" w:before="120" w:line="180" w:lineRule="exact"/>
        <w:textAlignment w:val="baseline"/>
        <w:rPr>
          <w:rFonts w:ascii="ＭＳ 明朝" w:hAnsi="Times New Roman"/>
          <w:color w:val="000000"/>
          <w:spacing w:val="2"/>
          <w:kern w:val="0"/>
        </w:rPr>
      </w:pPr>
      <w:r w:rsidRPr="00C369E6">
        <w:rPr>
          <w:rFonts w:ascii="ＭＳ 明朝" w:hAnsi="Times New Roman"/>
          <w:color w:val="000000"/>
          <w:spacing w:val="2"/>
          <w:kern w:val="0"/>
        </w:rPr>
        <w:t xml:space="preserve"> </w:t>
      </w:r>
    </w:p>
    <w:p w14:paraId="48CDEBA4" w14:textId="225D7A08" w:rsidR="003E3732" w:rsidRDefault="008829C9" w:rsidP="008829C9">
      <w:pPr>
        <w:pBdr>
          <w:between w:val="single" w:sz="4" w:space="1" w:color="auto"/>
        </w:pBdr>
        <w:overflowPunct w:val="0"/>
        <w:spacing w:beforeLines="50" w:before="120"/>
        <w:textAlignment w:val="baseline"/>
        <w:rPr>
          <w:rFonts w:ascii="ＭＳ 明朝" w:hAnsi="Times New Roman"/>
          <w:color w:val="000000"/>
          <w:spacing w:val="2"/>
          <w:kern w:val="0"/>
        </w:rPr>
      </w:pPr>
      <w:r w:rsidRPr="008829C9">
        <w:rPr>
          <w:rFonts w:ascii="ＭＳ 明朝" w:hAnsi="Times New Roman"/>
          <w:color w:val="000000"/>
          <w:spacing w:val="2"/>
          <w:kern w:val="0"/>
        </w:rPr>
        <w:t> </w:t>
      </w:r>
    </w:p>
    <w:p w14:paraId="1615378A" w14:textId="77777777" w:rsidR="00E40F8C" w:rsidRDefault="00E40F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1DAB33D1" w14:textId="77777777" w:rsidR="00E40F8C" w:rsidRDefault="00E40F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3EA55651" w14:textId="77777777" w:rsidR="0064038C" w:rsidRDefault="006403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6B7BAAA1" w14:textId="77777777" w:rsidR="0064038C" w:rsidRDefault="006403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066BE631" w14:textId="77777777" w:rsidR="00E40F8C" w:rsidRDefault="00E40F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7E31E1F7" w14:textId="77777777" w:rsidR="00E40F8C" w:rsidRDefault="00E40F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1AFD47AA" w14:textId="77777777" w:rsidR="00E40F8C" w:rsidRDefault="00E40F8C" w:rsidP="008829C9">
      <w:pPr>
        <w:pBdr>
          <w:between w:val="single" w:sz="4" w:space="1" w:color="auto"/>
        </w:pBdr>
        <w:overflowPunct w:val="0"/>
        <w:spacing w:beforeLines="50" w:before="120"/>
        <w:textAlignment w:val="baseline"/>
        <w:rPr>
          <w:rFonts w:ascii="ＭＳ 明朝" w:hAnsi="Times New Roman"/>
          <w:color w:val="000000"/>
          <w:spacing w:val="2"/>
          <w:kern w:val="0"/>
        </w:rPr>
      </w:pPr>
    </w:p>
    <w:p w14:paraId="1DD935C4" w14:textId="77777777" w:rsidR="003E3732" w:rsidRDefault="003E3732" w:rsidP="00821087">
      <w:pPr>
        <w:tabs>
          <w:tab w:val="left" w:pos="7992"/>
        </w:tabs>
        <w:overflowPunct w:val="0"/>
        <w:ind w:leftChars="86" w:left="181" w:firstLineChars="348" w:firstLine="745"/>
        <w:textAlignment w:val="baseline"/>
        <w:rPr>
          <w:rFonts w:ascii="ＭＳ 明朝" w:hAnsi="Times New Roman"/>
          <w:color w:val="000000"/>
          <w:spacing w:val="2"/>
          <w:kern w:val="0"/>
        </w:rPr>
      </w:pPr>
      <w:r>
        <w:rPr>
          <w:rFonts w:ascii="ＭＳ 明朝" w:hAnsi="Times New Roman"/>
          <w:color w:val="000000"/>
          <w:spacing w:val="2"/>
          <w:kern w:val="0"/>
        </w:rPr>
        <w:br w:type="page"/>
      </w:r>
    </w:p>
    <w:p w14:paraId="7CD4571B" w14:textId="18DA1A94" w:rsidR="00A72198" w:rsidRPr="002119D9" w:rsidRDefault="008829C9" w:rsidP="005D52A3">
      <w:pPr>
        <w:tabs>
          <w:tab w:val="left" w:pos="7992"/>
        </w:tabs>
        <w:overflowPunct w:val="0"/>
        <w:textAlignment w:val="baseline"/>
        <w:rPr>
          <w:rFonts w:asciiTheme="minorEastAsia" w:eastAsiaTheme="minorEastAsia" w:hAnsiTheme="minorEastAsia"/>
          <w:b/>
          <w:bCs/>
          <w:color w:val="000000"/>
          <w:spacing w:val="4"/>
          <w:kern w:val="0"/>
          <w:sz w:val="22"/>
          <w:szCs w:val="22"/>
        </w:rPr>
      </w:pPr>
      <w:r w:rsidRPr="002119D9">
        <w:rPr>
          <w:rFonts w:asciiTheme="minorEastAsia" w:eastAsiaTheme="minorEastAsia" w:hAnsiTheme="minorEastAsia" w:hint="eastAsia"/>
          <w:b/>
          <w:bCs/>
          <w:color w:val="000000"/>
          <w:spacing w:val="4"/>
          <w:kern w:val="0"/>
          <w:sz w:val="22"/>
          <w:szCs w:val="22"/>
        </w:rPr>
        <w:lastRenderedPageBreak/>
        <w:t>エ</w:t>
      </w:r>
      <w:r w:rsidR="005D52A3" w:rsidRPr="002119D9">
        <w:rPr>
          <w:rFonts w:asciiTheme="minorEastAsia" w:eastAsiaTheme="minorEastAsia" w:hAnsiTheme="minorEastAsia" w:hint="eastAsia"/>
          <w:b/>
          <w:bCs/>
          <w:color w:val="000000"/>
          <w:spacing w:val="4"/>
          <w:kern w:val="0"/>
          <w:sz w:val="22"/>
          <w:szCs w:val="22"/>
        </w:rPr>
        <w:t>）入学後の研究計画について</w:t>
      </w:r>
    </w:p>
    <w:p w14:paraId="62102BF8" w14:textId="72DC4A00" w:rsidR="002119D9" w:rsidRPr="005D52A3" w:rsidRDefault="002119D9" w:rsidP="005D52A3">
      <w:pPr>
        <w:tabs>
          <w:tab w:val="left" w:pos="7992"/>
        </w:tabs>
        <w:overflowPunct w:val="0"/>
        <w:textAlignment w:val="baseline"/>
        <w:rPr>
          <w:rFonts w:asciiTheme="minorEastAsia" w:eastAsiaTheme="minorEastAsia" w:hAnsiTheme="minorEastAsia"/>
          <w:color w:val="000000"/>
          <w:spacing w:val="4"/>
          <w:kern w:val="0"/>
          <w:sz w:val="22"/>
          <w:szCs w:val="22"/>
        </w:rPr>
      </w:pPr>
      <w:r>
        <w:rPr>
          <w:rFonts w:asciiTheme="minorEastAsia" w:eastAsiaTheme="minorEastAsia" w:hAnsiTheme="minorEastAsia" w:hint="eastAsia"/>
          <w:color w:val="000000"/>
          <w:spacing w:val="4"/>
          <w:kern w:val="0"/>
          <w:sz w:val="22"/>
          <w:szCs w:val="22"/>
        </w:rPr>
        <w:t xml:space="preserve">　　4,000字程度で記述してください。</w:t>
      </w:r>
    </w:p>
    <w:p w14:paraId="3EF4E8B8" w14:textId="77777777" w:rsidR="005D52A3" w:rsidRDefault="005D52A3" w:rsidP="005D52A3">
      <w:pPr>
        <w:tabs>
          <w:tab w:val="left" w:pos="7992"/>
        </w:tabs>
        <w:overflowPunct w:val="0"/>
        <w:textAlignment w:val="baseline"/>
        <w:rPr>
          <w:rFonts w:ascii="ＭＳ Ｐ明朝" w:eastAsia="ＭＳ Ｐ明朝" w:hAnsi="ＭＳ Ｐ明朝"/>
          <w:color w:val="000000"/>
          <w:spacing w:val="4"/>
          <w:kern w:val="0"/>
          <w:sz w:val="24"/>
          <w:u w:val="single"/>
        </w:rPr>
      </w:pPr>
    </w:p>
    <w:p w14:paraId="5951F7A6" w14:textId="7CF4B9AE" w:rsidR="00821087" w:rsidRDefault="009132FD" w:rsidP="00A72198">
      <w:pPr>
        <w:tabs>
          <w:tab w:val="left" w:pos="7992"/>
        </w:tabs>
        <w:overflowPunct w:val="0"/>
        <w:ind w:leftChars="68" w:left="180" w:hangingChars="15" w:hanging="37"/>
        <w:textAlignment w:val="baseline"/>
        <w:rPr>
          <w:rFonts w:ascii="ＭＳ Ｐ明朝" w:eastAsia="ＭＳ Ｐ明朝" w:hAnsi="ＭＳ Ｐ明朝"/>
          <w:sz w:val="24"/>
          <w:u w:val="single"/>
          <w:lang w:eastAsia="zh-TW"/>
        </w:rPr>
      </w:pPr>
      <w:r>
        <w:rPr>
          <w:rFonts w:ascii="ＭＳ Ｐ明朝" w:eastAsia="ＭＳ Ｐ明朝" w:hAnsi="ＭＳ Ｐ明朝" w:hint="eastAsia"/>
          <w:color w:val="000000"/>
          <w:spacing w:val="4"/>
          <w:kern w:val="0"/>
          <w:sz w:val="24"/>
          <w:u w:val="single"/>
          <w:lang w:eastAsia="zh-TW"/>
        </w:rPr>
        <w:t>（</w:t>
      </w:r>
      <w:r w:rsidR="00821087" w:rsidRPr="00A55118">
        <w:rPr>
          <w:rFonts w:ascii="ＭＳ Ｐ明朝" w:eastAsia="ＭＳ Ｐ明朝" w:hAnsi="ＭＳ Ｐ明朝" w:hint="eastAsia"/>
          <w:color w:val="000000"/>
          <w:spacing w:val="4"/>
          <w:kern w:val="0"/>
          <w:sz w:val="24"/>
          <w:u w:val="single"/>
          <w:lang w:eastAsia="zh-TW"/>
        </w:rPr>
        <w:t>研究題目</w:t>
      </w:r>
      <w:r>
        <w:rPr>
          <w:rFonts w:ascii="ＭＳ Ｐ明朝" w:eastAsia="ＭＳ Ｐ明朝" w:hAnsi="ＭＳ Ｐ明朝" w:hint="eastAsia"/>
          <w:color w:val="000000"/>
          <w:spacing w:val="4"/>
          <w:kern w:val="0"/>
          <w:sz w:val="24"/>
          <w:u w:val="single"/>
          <w:lang w:eastAsia="zh-TW"/>
        </w:rPr>
        <w:t>）</w:t>
      </w:r>
      <w:r w:rsidR="00821087" w:rsidRPr="00A55118">
        <w:rPr>
          <w:rFonts w:ascii="ＭＳ Ｐ明朝" w:eastAsia="ＭＳ Ｐ明朝" w:hAnsi="ＭＳ Ｐ明朝" w:hint="eastAsia"/>
          <w:color w:val="000000"/>
          <w:spacing w:val="4"/>
          <w:kern w:val="0"/>
          <w:sz w:val="24"/>
          <w:u w:val="single"/>
          <w:lang w:eastAsia="zh-TW"/>
        </w:rPr>
        <w:t xml:space="preserve">　　　　　　　　　　　　　　　　　　　</w:t>
      </w:r>
      <w:r w:rsidR="00821087">
        <w:rPr>
          <w:rFonts w:ascii="ＭＳ Ｐ明朝" w:eastAsia="ＭＳ Ｐ明朝" w:hAnsi="ＭＳ Ｐ明朝" w:hint="eastAsia"/>
          <w:color w:val="000000"/>
          <w:spacing w:val="4"/>
          <w:kern w:val="0"/>
          <w:sz w:val="24"/>
          <w:u w:val="single"/>
          <w:lang w:eastAsia="zh-TW"/>
        </w:rPr>
        <w:t xml:space="preserve">　　　　　</w:t>
      </w:r>
      <w:r w:rsidR="00821087" w:rsidRPr="00A55118">
        <w:rPr>
          <w:rFonts w:ascii="ＭＳ Ｐ明朝" w:eastAsia="ＭＳ Ｐ明朝" w:hAnsi="ＭＳ Ｐ明朝" w:hint="eastAsia"/>
          <w:color w:val="000000"/>
          <w:spacing w:val="4"/>
          <w:kern w:val="0"/>
          <w:sz w:val="24"/>
          <w:u w:val="single"/>
          <w:lang w:eastAsia="zh-TW"/>
        </w:rPr>
        <w:t xml:space="preserve">　　　　</w:t>
      </w:r>
      <w:r w:rsidR="00821087" w:rsidRPr="00A55118">
        <w:rPr>
          <w:rFonts w:ascii="ＭＳ Ｐ明朝" w:eastAsia="ＭＳ Ｐ明朝" w:hAnsi="ＭＳ Ｐ明朝" w:hint="eastAsia"/>
          <w:sz w:val="24"/>
          <w:u w:val="single"/>
          <w:lang w:eastAsia="zh-TW"/>
        </w:rPr>
        <w:t xml:space="preserve">　　　　　　　　　　　　</w:t>
      </w:r>
      <w:r w:rsidR="00821087">
        <w:rPr>
          <w:rFonts w:ascii="ＭＳ Ｐ明朝" w:eastAsia="ＭＳ Ｐ明朝" w:hAnsi="ＭＳ Ｐ明朝" w:hint="eastAsia"/>
          <w:sz w:val="24"/>
          <w:u w:val="single"/>
          <w:lang w:eastAsia="zh-TW"/>
        </w:rPr>
        <w:t xml:space="preserve">　　　</w:t>
      </w:r>
      <w:r w:rsidR="00821087" w:rsidRPr="00A55118">
        <w:rPr>
          <w:rFonts w:ascii="ＭＳ Ｐ明朝" w:eastAsia="ＭＳ Ｐ明朝" w:hAnsi="ＭＳ Ｐ明朝" w:hint="eastAsia"/>
          <w:sz w:val="24"/>
          <w:u w:val="single"/>
          <w:lang w:eastAsia="zh-TW"/>
        </w:rPr>
        <w:t xml:space="preserve">　　　　　</w:t>
      </w:r>
    </w:p>
    <w:p w14:paraId="3ACD40B0" w14:textId="75741DF0" w:rsidR="009132FD" w:rsidRDefault="009132FD" w:rsidP="00A72198">
      <w:pPr>
        <w:tabs>
          <w:tab w:val="left" w:pos="7992"/>
        </w:tabs>
        <w:overflowPunct w:val="0"/>
        <w:ind w:leftChars="68" w:left="179" w:hangingChars="15" w:hanging="36"/>
        <w:textAlignment w:val="baseline"/>
        <w:rPr>
          <w:rFonts w:ascii="ＭＳ Ｐ明朝" w:eastAsia="ＭＳ Ｐ明朝" w:hAnsi="ＭＳ Ｐ明朝"/>
          <w:sz w:val="24"/>
          <w:u w:val="single"/>
          <w:lang w:eastAsia="zh-TW"/>
        </w:rPr>
      </w:pPr>
    </w:p>
    <w:p w14:paraId="02AD7BD3" w14:textId="46705233" w:rsidR="009132FD" w:rsidRPr="009132FD" w:rsidRDefault="009132FD" w:rsidP="00A72198">
      <w:pPr>
        <w:tabs>
          <w:tab w:val="left" w:pos="7992"/>
        </w:tabs>
        <w:overflowPunct w:val="0"/>
        <w:ind w:leftChars="68" w:left="179" w:hangingChars="15" w:hanging="36"/>
        <w:textAlignment w:val="baseline"/>
        <w:rPr>
          <w:rFonts w:ascii="ＭＳ Ｐ明朝" w:eastAsia="ＭＳ Ｐ明朝" w:hAnsi="ＭＳ Ｐ明朝"/>
          <w:sz w:val="24"/>
          <w:lang w:eastAsia="zh-TW"/>
        </w:rPr>
      </w:pPr>
      <w:r w:rsidRPr="009132FD">
        <w:rPr>
          <w:rFonts w:ascii="ＭＳ Ｐ明朝" w:eastAsia="ＭＳ Ｐ明朝" w:hAnsi="ＭＳ Ｐ明朝" w:hint="eastAsia"/>
          <w:sz w:val="24"/>
          <w:lang w:eastAsia="zh-TW"/>
        </w:rPr>
        <w:t>（研究内容）</w:t>
      </w:r>
    </w:p>
    <w:p w14:paraId="2E49DE0B" w14:textId="24611F08"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CF03B4A" w14:textId="77777777" w:rsidR="009132FD" w:rsidRDefault="009132FD"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177E7272" w14:textId="4309A4A0"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3FD76CC" w14:textId="26997A7E"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8FCFC14" w14:textId="4C5F6FF8"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4575BBB" w14:textId="2666D83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281BA87" w14:textId="55DDB33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5324870" w14:textId="6511AE4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257BF78" w14:textId="2B594B1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1BA28BCC" w14:textId="45D9CDCD"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4FB91042" w14:textId="09B1853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A4FCB78" w14:textId="623DA18B"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16B4183" w14:textId="3ABD2DA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68C8130" w14:textId="5744C00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38822EB" w14:textId="18B0385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B6E001A" w14:textId="0606BC8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4B7AC9FA" w14:textId="40A3543C"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4E36886" w14:textId="332DB7A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BEAFC0C" w14:textId="00D440A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9C1673D" w14:textId="3BA272D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21B9131" w14:textId="569DF9C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5839C70" w14:textId="6E6BF0B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DFE0D32" w14:textId="5C59005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D6E1025" w14:textId="1A7E335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7CF3E44" w14:textId="77777777" w:rsidR="00B86DFD" w:rsidRDefault="00B86DFD"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sectPr w:rsidR="00B86DFD" w:rsidSect="007D5232">
          <w:headerReference w:type="default" r:id="rId13"/>
          <w:type w:val="continuous"/>
          <w:pgSz w:w="11906" w:h="16838" w:code="9"/>
          <w:pgMar w:top="1134" w:right="1134" w:bottom="295" w:left="1134" w:header="720" w:footer="720" w:gutter="0"/>
          <w:pgNumType w:start="1"/>
          <w:cols w:space="720"/>
          <w:docGrid w:linePitch="286"/>
        </w:sectPr>
      </w:pPr>
    </w:p>
    <w:p w14:paraId="7684953A" w14:textId="061C239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9A5E4C3" w14:textId="7777777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266708AA" w14:textId="4DAF19C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17BF69A" w14:textId="6E1972D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23F0EC42" w14:textId="37C69CE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97DD142" w14:textId="47ADD3B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29F05B7" w14:textId="59AB243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1598E04B" w14:textId="24E16B5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6DF0CF7" w14:textId="66015A50"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5CF28F32" w14:textId="606C4CB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5C85410" w14:textId="614DB12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C91AF48" w14:textId="7BFE4AF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659023ED" w14:textId="65BF2EB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26FE05E" w14:textId="48FF77B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B9FEA1E" w14:textId="10E53D7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4572E8E6" w14:textId="645D990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5C42A02" w14:textId="018C7CB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5999190" w14:textId="6F71F84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24FE07A" w14:textId="4D63609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87D6A81" w14:textId="7E6BCC0C"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87FEBDD" w14:textId="2E88285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388188FF" w14:textId="5C71793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084470B4" w14:textId="44A4599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00D0802" w14:textId="3EF929FD"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7CCB316" w14:textId="02FF4D9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174FE08A" w14:textId="6E65C355" w:rsidR="00B862C1" w:rsidRDefault="00B862C1" w:rsidP="005B0A3B">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TW"/>
        </w:rPr>
      </w:pPr>
    </w:p>
    <w:p w14:paraId="73D90BA1" w14:textId="69F596A7" w:rsidR="00B95F3A" w:rsidRDefault="00B95F3A">
      <w:pPr>
        <w:widowControl/>
        <w:jc w:val="left"/>
        <w:rPr>
          <w:rFonts w:ascii="ＭＳ Ｐ明朝" w:eastAsia="ＭＳ Ｐ明朝" w:hAnsi="ＭＳ Ｐ明朝"/>
          <w:sz w:val="24"/>
          <w:u w:val="single"/>
          <w:lang w:eastAsia="zh-TW"/>
        </w:rPr>
      </w:pPr>
      <w:r>
        <w:rPr>
          <w:rFonts w:ascii="ＭＳ Ｐ明朝" w:eastAsia="ＭＳ Ｐ明朝" w:hAnsi="ＭＳ Ｐ明朝"/>
          <w:sz w:val="24"/>
          <w:u w:val="single"/>
          <w:lang w:eastAsia="zh-TW"/>
        </w:rPr>
        <w:br w:type="page"/>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14:paraId="480943EA" w14:textId="77777777" w:rsidR="00B95F3A" w:rsidRDefault="00B95F3A" w:rsidP="00B95F3A">
      <w:pPr>
        <w:pStyle w:val="af6"/>
        <w:wordWrap w:val="0"/>
        <w:ind w:leftChars="86" w:left="181"/>
        <w:jc w:val="right"/>
        <w:rPr>
          <w:lang w:eastAsia="zh-TW"/>
        </w:rPr>
      </w:pPr>
      <w:r w:rsidRPr="008E6261">
        <w:rPr>
          <w:rFonts w:ascii="ＭＳ Ｐ明朝" w:eastAsia="ＭＳ Ｐ明朝" w:hAnsi="ＭＳ Ｐ明朝"/>
          <w:noProof/>
          <w:sz w:val="24"/>
          <w:u w:val="single"/>
        </w:rPr>
        <w:lastRenderedPageBreak/>
        <mc:AlternateContent>
          <mc:Choice Requires="wps">
            <w:drawing>
              <wp:anchor distT="45720" distB="45720" distL="114300" distR="114300" simplePos="0" relativeHeight="251665422" behindDoc="0" locked="0" layoutInCell="1" allowOverlap="1" wp14:anchorId="5F4E43B7" wp14:editId="5888BFDC">
                <wp:simplePos x="0" y="0"/>
                <wp:positionH relativeFrom="margin">
                  <wp:posOffset>4766310</wp:posOffset>
                </wp:positionH>
                <wp:positionV relativeFrom="paragraph">
                  <wp:posOffset>0</wp:posOffset>
                </wp:positionV>
                <wp:extent cx="1314450" cy="327025"/>
                <wp:effectExtent l="0" t="0" r="19050" b="15875"/>
                <wp:wrapSquare wrapText="bothSides"/>
                <wp:docPr id="22006988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27025"/>
                        </a:xfrm>
                        <a:prstGeom prst="rect">
                          <a:avLst/>
                        </a:prstGeom>
                        <a:solidFill>
                          <a:srgbClr val="FFFFFF"/>
                        </a:solidFill>
                        <a:ln w="9525">
                          <a:solidFill>
                            <a:srgbClr val="000000"/>
                          </a:solidFill>
                          <a:miter lim="800000"/>
                          <a:headEnd/>
                          <a:tailEnd/>
                        </a:ln>
                      </wps:spPr>
                      <wps:txbx>
                        <w:txbxContent>
                          <w:p w14:paraId="6DF2D555" w14:textId="77777777" w:rsidR="00B95F3A" w:rsidRDefault="00B95F3A" w:rsidP="00B95F3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E43B7" id="_x0000_s1028" type="#_x0000_t202" style="position:absolute;left:0;text-align:left;margin-left:375.3pt;margin-top:0;width:103.5pt;height:25.75pt;z-index:25166542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">
                <v:textbox>
                  <w:txbxContent>
                    <w:p w14:paraId="6DF2D555" w14:textId="77777777" w:rsidR="00B95F3A" w:rsidRDefault="00B95F3A" w:rsidP="00B95F3A">
                      <w:pPr>
                        <w:jc w:val="center"/>
                      </w:pPr>
                    </w:p>
                  </w:txbxContent>
                </v:textbox>
                <w10:wrap type="square" anchorx="margin"/>
              </v:shape>
            </w:pict>
          </mc:Fallback>
        </mc:AlternateContent>
      </w:r>
      <w:r>
        <w:ruby>
          <w:rubyPr>
            <w:rubyAlign w:val="distributeSpace"/>
            <w:hps w:val="18"/>
            <w:hpsRaise w:val="34"/>
            <w:hpsBaseText w:val="36"/>
            <w:lid w:val="zh-TW"/>
          </w:rubyPr>
          <w:rt>
            <w:r w:rsidR="00B95F3A" w:rsidRPr="00FA1C7B">
              <w:rPr>
                <w:sz w:val="18"/>
                <w:lang w:eastAsia="zh-TW"/>
              </w:rPr>
              <w:t>※事務</w:t>
            </w:r>
          </w:rt>
          <w:rubyBase>
            <w:r w:rsidR="00B95F3A">
              <w:rPr>
                <w:lang w:eastAsia="zh-TW"/>
              </w:rPr>
              <w:t>受験</w:t>
            </w:r>
          </w:rubyBase>
        </w:ruby>
      </w:r>
      <w:r>
        <w:ruby>
          <w:rubyPr>
            <w:rubyAlign w:val="distributeSpace"/>
            <w:hps w:val="18"/>
            <w:hpsRaise w:val="34"/>
            <w:hpsBaseText w:val="36"/>
            <w:lid w:val="zh-TW"/>
          </w:rubyPr>
          <w:rt>
            <w:r w:rsidR="00B95F3A" w:rsidRPr="00FA1C7B">
              <w:rPr>
                <w:sz w:val="18"/>
                <w:lang w:eastAsia="zh-TW"/>
              </w:rPr>
              <w:t>記入欄</w:t>
            </w:r>
          </w:rt>
          <w:rubyBase>
            <w:r w:rsidR="00B95F3A">
              <w:rPr>
                <w:lang w:eastAsia="zh-TW"/>
              </w:rPr>
              <w:t>番号</w:t>
            </w:r>
          </w:rubyBase>
        </w:ruby>
      </w:r>
    </w:p>
    <w:p w14:paraId="267F48D1" w14:textId="761F2FA3" w:rsidR="00B95F3A" w:rsidRPr="00635057" w:rsidRDefault="00B95F3A" w:rsidP="00C50DB3">
      <w:pPr>
        <w:pStyle w:val="af6"/>
        <w:ind w:leftChars="86" w:left="181"/>
        <w:outlineLvl w:val="1"/>
        <w:rPr>
          <w:color w:val="auto"/>
          <w:lang w:eastAsia="zh-CN"/>
        </w:rPr>
      </w:pPr>
      <w:r w:rsidRPr="00C50DB3">
        <w:rPr>
          <w:rFonts w:ascii="ＭＳ 明朝" w:eastAsia="ＭＳ 明朝" w:hAnsi="ＭＳ 明朝" w:cs="ＭＳ 明朝" w:hint="eastAsia"/>
          <w:color w:val="auto"/>
          <w:spacing w:val="476"/>
          <w:kern w:val="0"/>
          <w:sz w:val="44"/>
          <w:szCs w:val="44"/>
          <w:fitText w:val="8800" w:id="-461082368"/>
          <w:lang w:eastAsia="zh-CN"/>
        </w:rPr>
        <w:t>研究計画書</w:t>
      </w:r>
      <w:r w:rsidR="00E75A4C" w:rsidRPr="00C50DB3">
        <w:rPr>
          <w:rFonts w:ascii="ＭＳ 明朝" w:eastAsia="ＭＳ 明朝" w:hAnsi="ＭＳ 明朝" w:cs="ＭＳ 明朝" w:hint="eastAsia"/>
          <w:color w:val="auto"/>
          <w:spacing w:val="476"/>
          <w:kern w:val="0"/>
          <w:sz w:val="44"/>
          <w:szCs w:val="44"/>
          <w:fitText w:val="8800" w:id="-461082368"/>
          <w:lang w:eastAsia="zh-TW"/>
        </w:rPr>
        <w:t>要</w:t>
      </w:r>
      <w:r w:rsidR="00E75A4C" w:rsidRPr="00C50DB3">
        <w:rPr>
          <w:rFonts w:ascii="ＭＳ 明朝" w:eastAsia="ＭＳ 明朝" w:hAnsi="ＭＳ 明朝" w:cs="ＭＳ 明朝" w:hint="eastAsia"/>
          <w:color w:val="auto"/>
          <w:spacing w:val="4"/>
          <w:kern w:val="0"/>
          <w:sz w:val="44"/>
          <w:szCs w:val="44"/>
          <w:fitText w:val="8800" w:id="-461082368"/>
          <w:lang w:eastAsia="zh-TW"/>
        </w:rPr>
        <w:t>旨</w:t>
      </w:r>
      <w:r w:rsidR="00C50DB3">
        <w:rPr>
          <w:rFonts w:ascii="ＭＳ 明朝" w:eastAsia="ＭＳ 明朝" w:hAnsi="ＭＳ 明朝" w:cs="ＭＳ 明朝" w:hint="eastAsia"/>
          <w:color w:val="auto"/>
          <w:spacing w:val="440"/>
          <w:sz w:val="44"/>
          <w:szCs w:val="44"/>
          <w:lang w:eastAsia="zh-TW"/>
        </w:rPr>
        <w:t xml:space="preserve">　</w:t>
      </w:r>
    </w:p>
    <w:p w14:paraId="7C194779" w14:textId="77777777" w:rsidR="00B95F3A" w:rsidRDefault="00B95F3A" w:rsidP="00B95F3A">
      <w:pPr>
        <w:pStyle w:val="af4"/>
        <w:spacing w:beforeLines="50" w:before="120"/>
        <w:ind w:leftChars="86" w:left="181" w:rightChars="100" w:right="210"/>
        <w:jc w:val="right"/>
        <w:rPr>
          <w:rFonts w:ascii="ＭＳ 明朝" w:eastAsia="PMingLiU" w:hAnsi="ＭＳ 明朝" w:cs="ＭＳ 明朝"/>
          <w:spacing w:val="11"/>
          <w:lang w:eastAsia="zh-CN"/>
        </w:rPr>
      </w:pPr>
      <w:r w:rsidRPr="00635057">
        <w:rPr>
          <w:rFonts w:ascii="ＭＳ 明朝" w:hAnsi="ＭＳ 明朝" w:cs="ＭＳ 明朝" w:hint="eastAsia"/>
          <w:spacing w:val="11"/>
          <w:lang w:eastAsia="zh-CN"/>
        </w:rPr>
        <w:t>埼玉大学大学院人文社会科学研究科（博士前期課程）</w:t>
      </w:r>
    </w:p>
    <w:p w14:paraId="70D7ED15" w14:textId="77777777" w:rsidR="00B95F3A" w:rsidRDefault="00B95F3A" w:rsidP="00B95F3A">
      <w:pPr>
        <w:wordWrap w:val="0"/>
        <w:overflowPunct w:val="0"/>
        <w:spacing w:line="600" w:lineRule="exact"/>
        <w:ind w:leftChars="86" w:left="181" w:rightChars="201" w:right="422" w:firstLineChars="170" w:firstLine="408"/>
        <w:jc w:val="right"/>
        <w:textAlignment w:val="baseline"/>
        <w:rPr>
          <w:rFonts w:ascii="ＭＳ Ｐ明朝" w:eastAsia="ＭＳ Ｐ明朝" w:hAnsi="ＭＳ Ｐ明朝"/>
          <w:sz w:val="24"/>
          <w:u w:val="single"/>
        </w:rPr>
      </w:pPr>
      <w:r w:rsidRPr="008E6261">
        <w:rPr>
          <w:rFonts w:ascii="ＭＳ Ｐ明朝" w:eastAsia="ＭＳ Ｐ明朝" w:hAnsi="ＭＳ Ｐ明朝"/>
          <w:noProof/>
          <w:sz w:val="24"/>
          <w:u w:val="single"/>
        </w:rPr>
        <mc:AlternateContent>
          <mc:Choice Requires="wps">
            <w:drawing>
              <wp:anchor distT="45720" distB="45720" distL="114300" distR="114300" simplePos="0" relativeHeight="251664398" behindDoc="0" locked="0" layoutInCell="1" allowOverlap="1" wp14:anchorId="113548D8" wp14:editId="44384BDA">
                <wp:simplePos x="0" y="0"/>
                <wp:positionH relativeFrom="column">
                  <wp:posOffset>3893185</wp:posOffset>
                </wp:positionH>
                <wp:positionV relativeFrom="paragraph">
                  <wp:posOffset>116205</wp:posOffset>
                </wp:positionV>
                <wp:extent cx="2360930" cy="1404620"/>
                <wp:effectExtent l="0" t="0" r="22860" b="11430"/>
                <wp:wrapSquare wrapText="bothSides"/>
                <wp:docPr id="13714671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7EF07C1" w14:textId="77777777" w:rsidR="00B95F3A" w:rsidRDefault="00B95F3A" w:rsidP="00B95F3A"/>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3548D8" id="_x0000_s1029" type="#_x0000_t202" style="position:absolute;left:0;text-align:left;margin-left:306.55pt;margin-top:9.15pt;width:185.9pt;height:110.6pt;z-index:25166439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">
                <v:textbox style="mso-fit-shape-to-text:t">
                  <w:txbxContent>
                    <w:p w14:paraId="17EF07C1" w14:textId="77777777" w:rsidR="00B95F3A" w:rsidRDefault="00B95F3A" w:rsidP="00B95F3A"/>
                  </w:txbxContent>
                </v:textbox>
                <w10:wrap type="square"/>
              </v:shape>
            </w:pict>
          </mc:Fallback>
        </mc:AlternateContent>
      </w:r>
      <w:r>
        <w:rPr>
          <w:rFonts w:ascii="ＭＳ Ｐ明朝" w:eastAsia="ＭＳ Ｐ明朝" w:hAnsi="ＭＳ Ｐ明朝" w:hint="eastAsia"/>
          <w:sz w:val="24"/>
          <w:u w:val="single"/>
        </w:rPr>
        <w:t>氏名</w:t>
      </w:r>
    </w:p>
    <w:p w14:paraId="26AF2FD9" w14:textId="77777777" w:rsidR="00B95F3A" w:rsidRPr="009132FD" w:rsidRDefault="00B95F3A" w:rsidP="00B95F3A">
      <w:pPr>
        <w:pStyle w:val="af4"/>
        <w:spacing w:beforeLines="50" w:before="120"/>
        <w:ind w:leftChars="86" w:left="181" w:rightChars="100" w:right="210"/>
        <w:jc w:val="right"/>
        <w:rPr>
          <w:rFonts w:eastAsia="PMingLiU"/>
          <w:spacing w:val="0"/>
          <w:lang w:eastAsia="zh-TW"/>
        </w:rPr>
      </w:pPr>
    </w:p>
    <w:p w14:paraId="06154F82"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7A97CFA4"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2D05C73B"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51B8F7A0"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4000A31F"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737EA89C"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5D176C65"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66A6451E"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13B6755B"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59C0D549"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55C33852"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3D5483B9"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6E4E1331"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4443277A" w14:textId="77777777" w:rsidR="00B95F3A" w:rsidRDefault="00B95F3A" w:rsidP="00B95F3A">
      <w:pPr>
        <w:pBdr>
          <w:between w:val="single" w:sz="4" w:space="1" w:color="auto"/>
        </w:pBdr>
        <w:overflowPunct w:val="0"/>
        <w:spacing w:beforeLines="50" w:before="120"/>
        <w:textAlignment w:val="baseline"/>
        <w:rPr>
          <w:rFonts w:ascii="ＭＳ 明朝" w:hAnsi="Times New Roman"/>
          <w:color w:val="000000"/>
          <w:spacing w:val="2"/>
          <w:kern w:val="0"/>
        </w:rPr>
      </w:pPr>
    </w:p>
    <w:p w14:paraId="51B5D64C"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47EB0650"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1E5E09B3"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18A6DB51"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54386A3F"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5BEFE9F1"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1DEEA3CF"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670F0D32"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477A1E91"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32F36DA1"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5880893A"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p w14:paraId="561D6C62" w14:textId="77777777" w:rsidR="00E75A4C" w:rsidRDefault="00E75A4C" w:rsidP="00E75A4C">
      <w:pPr>
        <w:pBdr>
          <w:between w:val="single" w:sz="4" w:space="1" w:color="auto"/>
        </w:pBdr>
        <w:overflowPunct w:val="0"/>
        <w:spacing w:beforeLines="50" w:before="120"/>
        <w:textAlignment w:val="baseline"/>
        <w:rPr>
          <w:rFonts w:ascii="ＭＳ 明朝" w:hAnsi="Times New Roman"/>
          <w:color w:val="000000"/>
          <w:spacing w:val="2"/>
          <w:kern w:val="0"/>
        </w:rPr>
      </w:pPr>
    </w:p>
    <w:sectPr w:rsidR="00E75A4C" w:rsidSect="00CB2DCD">
      <w:headerReference w:type="default" r:id="rId14"/>
      <w:footerReference w:type="default" r:id="rId15"/>
      <w:pgSz w:w="11906" w:h="16838" w:code="9"/>
      <w:pgMar w:top="1134" w:right="1134" w:bottom="295" w:left="1134" w:header="720" w:footer="720" w:gutter="0"/>
      <w:pgNumType w:start="1"/>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DBF502" w14:textId="77777777" w:rsidR="00525475" w:rsidRDefault="00525475">
      <w:r>
        <w:separator/>
      </w:r>
    </w:p>
    <w:p w14:paraId="51532BB0" w14:textId="77777777" w:rsidR="00525475" w:rsidRDefault="00525475"/>
    <w:p w14:paraId="7EBFD03B" w14:textId="77777777" w:rsidR="00525475" w:rsidRPr="007D7626" w:rsidRDefault="00525475">
      <w:pPr>
        <w:rPr>
          <w:sz w:val="20"/>
          <w:szCs w:val="20"/>
        </w:rPr>
      </w:pPr>
    </w:p>
  </w:endnote>
  <w:endnote w:type="continuationSeparator" w:id="0">
    <w:p w14:paraId="019E8497" w14:textId="77777777" w:rsidR="00525475" w:rsidRDefault="00525475">
      <w:r>
        <w:continuationSeparator/>
      </w:r>
    </w:p>
    <w:p w14:paraId="3951385F" w14:textId="77777777" w:rsidR="00525475" w:rsidRDefault="00525475"/>
    <w:p w14:paraId="7BEC7218" w14:textId="77777777" w:rsidR="00525475" w:rsidRPr="007D7626" w:rsidRDefault="00525475">
      <w:pPr>
        <w:rPr>
          <w:sz w:val="20"/>
          <w:szCs w:val="20"/>
        </w:rPr>
      </w:pPr>
    </w:p>
  </w:endnote>
  <w:endnote w:type="continuationNotice" w:id="1">
    <w:p w14:paraId="528E1E5C" w14:textId="77777777" w:rsidR="00525475" w:rsidRDefault="00525475"/>
    <w:p w14:paraId="312F86A4" w14:textId="77777777" w:rsidR="00525475" w:rsidRDefault="00525475"/>
    <w:p w14:paraId="074D058B" w14:textId="77777777" w:rsidR="00525475" w:rsidRPr="007D7626" w:rsidRDefault="00525475">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ヒラギノ角ゴ Pro W6">
    <w:altName w:val="游ゴシック"/>
    <w:charset w:val="80"/>
    <w:family w:val="auto"/>
    <w:pitch w:val="default"/>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87F2C" w14:textId="5EC3B18F" w:rsidR="002A6CC0" w:rsidRPr="002A6CC0" w:rsidRDefault="002A6CC0" w:rsidP="002A6CC0">
    <w:pPr>
      <w:pStyle w:val="ad"/>
      <w:jc w:val="left"/>
    </w:pPr>
    <w:r>
      <w:rPr>
        <w:rFonts w:hint="eastAsia"/>
      </w:rPr>
      <w:t>※印刷記入する場合は、こちらの用紙を複写してご利用ください。</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367DA" w14:textId="1909DBD1" w:rsidR="007033D9" w:rsidRPr="00B95F3A" w:rsidRDefault="007033D9" w:rsidP="002A6CC0">
    <w:pPr>
      <w:pBdr>
        <w:between w:val="single" w:sz="4" w:space="1" w:color="auto"/>
      </w:pBdr>
      <w:overflowPunct w:val="0"/>
      <w:jc w:val="left"/>
      <w:textAlignment w:val="baseline"/>
    </w:pPr>
    <w:r>
      <w:rPr>
        <w:rFonts w:hint="eastAsia"/>
      </w:rPr>
      <w:t>※研究計画書要旨は</w:t>
    </w:r>
    <w:r w:rsidR="00765AC9" w:rsidRPr="00765AC9">
      <w:t>、本紙</w:t>
    </w:r>
    <w:r>
      <w:rPr>
        <w:rFonts w:hint="eastAsia"/>
      </w:rPr>
      <w:t>１枚にまとめてください。</w:t>
    </w:r>
  </w:p>
  <w:p w14:paraId="3645D66C" w14:textId="200CF520" w:rsidR="00DD7CA1" w:rsidRPr="007033D9" w:rsidRDefault="00DD7CA1">
    <w:pPr>
      <w:pStyle w:val="ad"/>
    </w:pPr>
  </w:p>
  <w:p w14:paraId="303FC1FB" w14:textId="77777777" w:rsidR="00DD7CA1" w:rsidRDefault="00DD7CA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628F5" w14:textId="77777777" w:rsidR="00525475" w:rsidRDefault="00525475">
      <w:r>
        <w:separator/>
      </w:r>
    </w:p>
    <w:p w14:paraId="221E30E6" w14:textId="77777777" w:rsidR="00525475" w:rsidRDefault="00525475"/>
    <w:p w14:paraId="7B469EA0" w14:textId="77777777" w:rsidR="00525475" w:rsidRPr="007D7626" w:rsidRDefault="00525475">
      <w:pPr>
        <w:rPr>
          <w:sz w:val="20"/>
          <w:szCs w:val="20"/>
        </w:rPr>
      </w:pPr>
    </w:p>
  </w:footnote>
  <w:footnote w:type="continuationSeparator" w:id="0">
    <w:p w14:paraId="40E5090F" w14:textId="77777777" w:rsidR="00525475" w:rsidRDefault="00525475">
      <w:r>
        <w:continuationSeparator/>
      </w:r>
    </w:p>
    <w:p w14:paraId="2D994C3B" w14:textId="77777777" w:rsidR="00525475" w:rsidRDefault="00525475"/>
    <w:p w14:paraId="6D0E4DB8" w14:textId="77777777" w:rsidR="00525475" w:rsidRPr="007D7626" w:rsidRDefault="00525475">
      <w:pPr>
        <w:rPr>
          <w:sz w:val="20"/>
          <w:szCs w:val="20"/>
        </w:rPr>
      </w:pPr>
    </w:p>
  </w:footnote>
  <w:footnote w:type="continuationNotice" w:id="1">
    <w:p w14:paraId="1FFC622E" w14:textId="77777777" w:rsidR="00525475" w:rsidRDefault="00525475"/>
    <w:p w14:paraId="304F4F2F" w14:textId="77777777" w:rsidR="00525475" w:rsidRDefault="00525475"/>
    <w:p w14:paraId="6D9D9B0F" w14:textId="77777777" w:rsidR="00525475" w:rsidRPr="007D7626" w:rsidRDefault="00525475">
      <w:pPr>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4546D" w14:textId="77777777" w:rsidR="00DD7CA1" w:rsidRDefault="00DD7CA1">
    <w:pPr>
      <w:pStyle w:val="af2"/>
    </w:pPr>
    <w:r>
      <w:rPr>
        <w:rFonts w:hint="eastAsia"/>
      </w:rPr>
      <w:t>（研究計画書）</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4C50" w14:textId="6E0C2F73" w:rsidR="00DD7CA1" w:rsidRDefault="00D94983">
    <w:pPr>
      <w:pStyle w:val="af2"/>
    </w:pP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24D79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DB25D78"/>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07D60844"/>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3252D54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6218C5D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60E912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63423B5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B508E6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0A7476A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D92119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93C7744"/>
    <w:multiLevelType w:val="hybridMultilevel"/>
    <w:tmpl w:val="E2403F1A"/>
    <w:lvl w:ilvl="0" w:tplc="4C8AD13E">
      <w:start w:val="1"/>
      <w:numFmt w:val="decimalEnclosedCircle"/>
      <w:lvlText w:val="%1"/>
      <w:lvlJc w:val="left"/>
      <w:pPr>
        <w:ind w:left="360" w:hanging="360"/>
      </w:pPr>
      <w:rPr>
        <w:rFonts w:cs="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D4F34D2"/>
    <w:multiLevelType w:val="hybridMultilevel"/>
    <w:tmpl w:val="EFB4784A"/>
    <w:lvl w:ilvl="0" w:tplc="AB380444">
      <w:start w:val="1"/>
      <w:numFmt w:val="decimalEnclosedCircle"/>
      <w:lvlText w:val="%1"/>
      <w:lvlJc w:val="left"/>
      <w:pPr>
        <w:ind w:left="278" w:hanging="360"/>
      </w:pPr>
      <w:rPr>
        <w:rFonts w:cs="ＭＳ ゴシック" w:hint="default"/>
      </w:rPr>
    </w:lvl>
    <w:lvl w:ilvl="1" w:tplc="04090017" w:tentative="1">
      <w:start w:val="1"/>
      <w:numFmt w:val="aiueoFullWidth"/>
      <w:lvlText w:val="(%2)"/>
      <w:lvlJc w:val="left"/>
      <w:pPr>
        <w:ind w:left="758" w:hanging="420"/>
      </w:pPr>
    </w:lvl>
    <w:lvl w:ilvl="2" w:tplc="04090011" w:tentative="1">
      <w:start w:val="1"/>
      <w:numFmt w:val="decimalEnclosedCircle"/>
      <w:lvlText w:val="%3"/>
      <w:lvlJc w:val="left"/>
      <w:pPr>
        <w:ind w:left="1178" w:hanging="420"/>
      </w:pPr>
    </w:lvl>
    <w:lvl w:ilvl="3" w:tplc="0409000F" w:tentative="1">
      <w:start w:val="1"/>
      <w:numFmt w:val="decimal"/>
      <w:lvlText w:val="%4."/>
      <w:lvlJc w:val="left"/>
      <w:pPr>
        <w:ind w:left="1598" w:hanging="420"/>
      </w:pPr>
    </w:lvl>
    <w:lvl w:ilvl="4" w:tplc="04090017" w:tentative="1">
      <w:start w:val="1"/>
      <w:numFmt w:val="aiueoFullWidth"/>
      <w:lvlText w:val="(%5)"/>
      <w:lvlJc w:val="left"/>
      <w:pPr>
        <w:ind w:left="2018" w:hanging="420"/>
      </w:pPr>
    </w:lvl>
    <w:lvl w:ilvl="5" w:tplc="04090011" w:tentative="1">
      <w:start w:val="1"/>
      <w:numFmt w:val="decimalEnclosedCircle"/>
      <w:lvlText w:val="%6"/>
      <w:lvlJc w:val="left"/>
      <w:pPr>
        <w:ind w:left="2438" w:hanging="420"/>
      </w:pPr>
    </w:lvl>
    <w:lvl w:ilvl="6" w:tplc="0409000F" w:tentative="1">
      <w:start w:val="1"/>
      <w:numFmt w:val="decimal"/>
      <w:lvlText w:val="%7."/>
      <w:lvlJc w:val="left"/>
      <w:pPr>
        <w:ind w:left="2858" w:hanging="420"/>
      </w:pPr>
    </w:lvl>
    <w:lvl w:ilvl="7" w:tplc="04090017" w:tentative="1">
      <w:start w:val="1"/>
      <w:numFmt w:val="aiueoFullWidth"/>
      <w:lvlText w:val="(%8)"/>
      <w:lvlJc w:val="left"/>
      <w:pPr>
        <w:ind w:left="3278" w:hanging="420"/>
      </w:pPr>
    </w:lvl>
    <w:lvl w:ilvl="8" w:tplc="04090011" w:tentative="1">
      <w:start w:val="1"/>
      <w:numFmt w:val="decimalEnclosedCircle"/>
      <w:lvlText w:val="%9"/>
      <w:lvlJc w:val="left"/>
      <w:pPr>
        <w:ind w:left="3698" w:hanging="420"/>
      </w:pPr>
    </w:lvl>
  </w:abstractNum>
  <w:abstractNum w:abstractNumId="12" w15:restartNumberingAfterBreak="0">
    <w:nsid w:val="1F123D19"/>
    <w:multiLevelType w:val="hybridMultilevel"/>
    <w:tmpl w:val="F9F848D8"/>
    <w:lvl w:ilvl="0" w:tplc="B74A069C">
      <w:start w:val="2"/>
      <w:numFmt w:val="bullet"/>
      <w:lvlText w:val="※"/>
      <w:lvlJc w:val="left"/>
      <w:pPr>
        <w:ind w:left="1015" w:hanging="360"/>
      </w:pPr>
      <w:rPr>
        <w:rFonts w:ascii="ＭＳ 明朝" w:eastAsia="ＭＳ 明朝" w:hAnsi="ＭＳ 明朝" w:cs="ＭＳ 明朝" w:hint="eastAsia"/>
      </w:rPr>
    </w:lvl>
    <w:lvl w:ilvl="1" w:tplc="0409000B" w:tentative="1">
      <w:start w:val="1"/>
      <w:numFmt w:val="bullet"/>
      <w:lvlText w:val=""/>
      <w:lvlJc w:val="left"/>
      <w:pPr>
        <w:ind w:left="1535" w:hanging="440"/>
      </w:pPr>
      <w:rPr>
        <w:rFonts w:ascii="Wingdings" w:hAnsi="Wingdings" w:hint="default"/>
      </w:rPr>
    </w:lvl>
    <w:lvl w:ilvl="2" w:tplc="0409000D" w:tentative="1">
      <w:start w:val="1"/>
      <w:numFmt w:val="bullet"/>
      <w:lvlText w:val=""/>
      <w:lvlJc w:val="left"/>
      <w:pPr>
        <w:ind w:left="1975" w:hanging="440"/>
      </w:pPr>
      <w:rPr>
        <w:rFonts w:ascii="Wingdings" w:hAnsi="Wingdings" w:hint="default"/>
      </w:rPr>
    </w:lvl>
    <w:lvl w:ilvl="3" w:tplc="04090001" w:tentative="1">
      <w:start w:val="1"/>
      <w:numFmt w:val="bullet"/>
      <w:lvlText w:val=""/>
      <w:lvlJc w:val="left"/>
      <w:pPr>
        <w:ind w:left="2415" w:hanging="440"/>
      </w:pPr>
      <w:rPr>
        <w:rFonts w:ascii="Wingdings" w:hAnsi="Wingdings" w:hint="default"/>
      </w:rPr>
    </w:lvl>
    <w:lvl w:ilvl="4" w:tplc="0409000B" w:tentative="1">
      <w:start w:val="1"/>
      <w:numFmt w:val="bullet"/>
      <w:lvlText w:val=""/>
      <w:lvlJc w:val="left"/>
      <w:pPr>
        <w:ind w:left="2855" w:hanging="440"/>
      </w:pPr>
      <w:rPr>
        <w:rFonts w:ascii="Wingdings" w:hAnsi="Wingdings" w:hint="default"/>
      </w:rPr>
    </w:lvl>
    <w:lvl w:ilvl="5" w:tplc="0409000D" w:tentative="1">
      <w:start w:val="1"/>
      <w:numFmt w:val="bullet"/>
      <w:lvlText w:val=""/>
      <w:lvlJc w:val="left"/>
      <w:pPr>
        <w:ind w:left="3295" w:hanging="440"/>
      </w:pPr>
      <w:rPr>
        <w:rFonts w:ascii="Wingdings" w:hAnsi="Wingdings" w:hint="default"/>
      </w:rPr>
    </w:lvl>
    <w:lvl w:ilvl="6" w:tplc="04090001" w:tentative="1">
      <w:start w:val="1"/>
      <w:numFmt w:val="bullet"/>
      <w:lvlText w:val=""/>
      <w:lvlJc w:val="left"/>
      <w:pPr>
        <w:ind w:left="3735" w:hanging="440"/>
      </w:pPr>
      <w:rPr>
        <w:rFonts w:ascii="Wingdings" w:hAnsi="Wingdings" w:hint="default"/>
      </w:rPr>
    </w:lvl>
    <w:lvl w:ilvl="7" w:tplc="0409000B" w:tentative="1">
      <w:start w:val="1"/>
      <w:numFmt w:val="bullet"/>
      <w:lvlText w:val=""/>
      <w:lvlJc w:val="left"/>
      <w:pPr>
        <w:ind w:left="4175" w:hanging="440"/>
      </w:pPr>
      <w:rPr>
        <w:rFonts w:ascii="Wingdings" w:hAnsi="Wingdings" w:hint="default"/>
      </w:rPr>
    </w:lvl>
    <w:lvl w:ilvl="8" w:tplc="0409000D" w:tentative="1">
      <w:start w:val="1"/>
      <w:numFmt w:val="bullet"/>
      <w:lvlText w:val=""/>
      <w:lvlJc w:val="left"/>
      <w:pPr>
        <w:ind w:left="4615" w:hanging="440"/>
      </w:pPr>
      <w:rPr>
        <w:rFonts w:ascii="Wingdings" w:hAnsi="Wingdings" w:hint="default"/>
      </w:rPr>
    </w:lvl>
  </w:abstractNum>
  <w:abstractNum w:abstractNumId="13" w15:restartNumberingAfterBreak="0">
    <w:nsid w:val="21AD2F1B"/>
    <w:multiLevelType w:val="hybridMultilevel"/>
    <w:tmpl w:val="7FB6CE76"/>
    <w:lvl w:ilvl="0" w:tplc="FF167A90">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22DB54AA"/>
    <w:multiLevelType w:val="hybridMultilevel"/>
    <w:tmpl w:val="3FE0FC46"/>
    <w:lvl w:ilvl="0" w:tplc="30964BD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3D84CFF"/>
    <w:multiLevelType w:val="hybridMultilevel"/>
    <w:tmpl w:val="DC183584"/>
    <w:lvl w:ilvl="0" w:tplc="37727DE2">
      <w:start w:val="1"/>
      <w:numFmt w:val="aiueo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7023499"/>
    <w:multiLevelType w:val="hybridMultilevel"/>
    <w:tmpl w:val="349E05CA"/>
    <w:lvl w:ilvl="0" w:tplc="E946AE16">
      <w:start w:val="4"/>
      <w:numFmt w:val="bullet"/>
      <w:lvlText w:val="※"/>
      <w:lvlJc w:val="left"/>
      <w:pPr>
        <w:ind w:left="570" w:hanging="360"/>
      </w:pPr>
      <w:rPr>
        <w:rFonts w:ascii="ＭＳ 明朝" w:eastAsia="ＭＳ 明朝" w:hAnsi="ＭＳ 明朝" w:cs="ＭＳ 明朝" w:hint="eastAsia"/>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17" w15:restartNumberingAfterBreak="0">
    <w:nsid w:val="2BD00392"/>
    <w:multiLevelType w:val="hybridMultilevel"/>
    <w:tmpl w:val="3CD89A48"/>
    <w:lvl w:ilvl="0" w:tplc="8466E4EE">
      <w:start w:val="1"/>
      <w:numFmt w:val="decimalFullWidth"/>
      <w:lvlText w:val="%1．"/>
      <w:lvlJc w:val="left"/>
      <w:pPr>
        <w:ind w:left="630" w:hanging="420"/>
      </w:pPr>
      <w:rPr>
        <w:rFonts w:ascii="ＭＳ ゴシック" w:eastAsia="ＭＳ ゴシック" w:hAnsi="ＭＳ ゴシック"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8" w15:restartNumberingAfterBreak="0">
    <w:nsid w:val="2D4317A9"/>
    <w:multiLevelType w:val="hybridMultilevel"/>
    <w:tmpl w:val="AAA28AE8"/>
    <w:lvl w:ilvl="0" w:tplc="598808E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2EB62FBC"/>
    <w:multiLevelType w:val="hybridMultilevel"/>
    <w:tmpl w:val="8CFC38A2"/>
    <w:lvl w:ilvl="0" w:tplc="E2CEB814">
      <w:start w:val="1"/>
      <w:numFmt w:val="decimalEnclosedCircle"/>
      <w:lvlText w:val="%1"/>
      <w:lvlJc w:val="left"/>
      <w:pPr>
        <w:tabs>
          <w:tab w:val="num" w:pos="520"/>
        </w:tabs>
        <w:ind w:left="520" w:hanging="420"/>
      </w:pPr>
      <w:rPr>
        <w:rFonts w:hint="eastAsia"/>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0" w15:restartNumberingAfterBreak="0">
    <w:nsid w:val="34293D5C"/>
    <w:multiLevelType w:val="hybridMultilevel"/>
    <w:tmpl w:val="08A4D78C"/>
    <w:lvl w:ilvl="0" w:tplc="FE1406C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6EB1EB7"/>
    <w:multiLevelType w:val="hybridMultilevel"/>
    <w:tmpl w:val="FCDE9346"/>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2" w15:restartNumberingAfterBreak="0">
    <w:nsid w:val="387F23CB"/>
    <w:multiLevelType w:val="hybridMultilevel"/>
    <w:tmpl w:val="85B4B148"/>
    <w:lvl w:ilvl="0" w:tplc="CF92C532">
      <w:start w:val="2"/>
      <w:numFmt w:val="bullet"/>
      <w:lvlText w:val="☆"/>
      <w:lvlJc w:val="left"/>
      <w:pPr>
        <w:tabs>
          <w:tab w:val="num" w:pos="1408"/>
        </w:tabs>
        <w:ind w:left="1408" w:hanging="360"/>
      </w:pPr>
      <w:rPr>
        <w:rFonts w:ascii="Times New Roman" w:eastAsia="ＭＳ ゴシック" w:hAnsi="Times New Roman" w:cs="Times New Roman" w:hint="default"/>
      </w:rPr>
    </w:lvl>
    <w:lvl w:ilvl="1" w:tplc="0409000B" w:tentative="1">
      <w:start w:val="1"/>
      <w:numFmt w:val="bullet"/>
      <w:lvlText w:val=""/>
      <w:lvlJc w:val="left"/>
      <w:pPr>
        <w:tabs>
          <w:tab w:val="num" w:pos="1888"/>
        </w:tabs>
        <w:ind w:left="1888" w:hanging="420"/>
      </w:pPr>
      <w:rPr>
        <w:rFonts w:ascii="Wingdings" w:hAnsi="Wingdings" w:hint="default"/>
      </w:rPr>
    </w:lvl>
    <w:lvl w:ilvl="2" w:tplc="0409000D" w:tentative="1">
      <w:start w:val="1"/>
      <w:numFmt w:val="bullet"/>
      <w:lvlText w:val=""/>
      <w:lvlJc w:val="left"/>
      <w:pPr>
        <w:tabs>
          <w:tab w:val="num" w:pos="2308"/>
        </w:tabs>
        <w:ind w:left="2308" w:hanging="420"/>
      </w:pPr>
      <w:rPr>
        <w:rFonts w:ascii="Wingdings" w:hAnsi="Wingdings" w:hint="default"/>
      </w:rPr>
    </w:lvl>
    <w:lvl w:ilvl="3" w:tplc="04090001" w:tentative="1">
      <w:start w:val="1"/>
      <w:numFmt w:val="bullet"/>
      <w:lvlText w:val=""/>
      <w:lvlJc w:val="left"/>
      <w:pPr>
        <w:tabs>
          <w:tab w:val="num" w:pos="2728"/>
        </w:tabs>
        <w:ind w:left="2728" w:hanging="420"/>
      </w:pPr>
      <w:rPr>
        <w:rFonts w:ascii="Wingdings" w:hAnsi="Wingdings" w:hint="default"/>
      </w:rPr>
    </w:lvl>
    <w:lvl w:ilvl="4" w:tplc="0409000B" w:tentative="1">
      <w:start w:val="1"/>
      <w:numFmt w:val="bullet"/>
      <w:lvlText w:val=""/>
      <w:lvlJc w:val="left"/>
      <w:pPr>
        <w:tabs>
          <w:tab w:val="num" w:pos="3148"/>
        </w:tabs>
        <w:ind w:left="3148" w:hanging="420"/>
      </w:pPr>
      <w:rPr>
        <w:rFonts w:ascii="Wingdings" w:hAnsi="Wingdings" w:hint="default"/>
      </w:rPr>
    </w:lvl>
    <w:lvl w:ilvl="5" w:tplc="0409000D" w:tentative="1">
      <w:start w:val="1"/>
      <w:numFmt w:val="bullet"/>
      <w:lvlText w:val=""/>
      <w:lvlJc w:val="left"/>
      <w:pPr>
        <w:tabs>
          <w:tab w:val="num" w:pos="3568"/>
        </w:tabs>
        <w:ind w:left="3568" w:hanging="420"/>
      </w:pPr>
      <w:rPr>
        <w:rFonts w:ascii="Wingdings" w:hAnsi="Wingdings" w:hint="default"/>
      </w:rPr>
    </w:lvl>
    <w:lvl w:ilvl="6" w:tplc="04090001" w:tentative="1">
      <w:start w:val="1"/>
      <w:numFmt w:val="bullet"/>
      <w:lvlText w:val=""/>
      <w:lvlJc w:val="left"/>
      <w:pPr>
        <w:tabs>
          <w:tab w:val="num" w:pos="3988"/>
        </w:tabs>
        <w:ind w:left="3988" w:hanging="420"/>
      </w:pPr>
      <w:rPr>
        <w:rFonts w:ascii="Wingdings" w:hAnsi="Wingdings" w:hint="default"/>
      </w:rPr>
    </w:lvl>
    <w:lvl w:ilvl="7" w:tplc="0409000B" w:tentative="1">
      <w:start w:val="1"/>
      <w:numFmt w:val="bullet"/>
      <w:lvlText w:val=""/>
      <w:lvlJc w:val="left"/>
      <w:pPr>
        <w:tabs>
          <w:tab w:val="num" w:pos="4408"/>
        </w:tabs>
        <w:ind w:left="4408" w:hanging="420"/>
      </w:pPr>
      <w:rPr>
        <w:rFonts w:ascii="Wingdings" w:hAnsi="Wingdings" w:hint="default"/>
      </w:rPr>
    </w:lvl>
    <w:lvl w:ilvl="8" w:tplc="0409000D" w:tentative="1">
      <w:start w:val="1"/>
      <w:numFmt w:val="bullet"/>
      <w:lvlText w:val=""/>
      <w:lvlJc w:val="left"/>
      <w:pPr>
        <w:tabs>
          <w:tab w:val="num" w:pos="4828"/>
        </w:tabs>
        <w:ind w:left="4828" w:hanging="420"/>
      </w:pPr>
      <w:rPr>
        <w:rFonts w:ascii="Wingdings" w:hAnsi="Wingdings" w:hint="default"/>
      </w:rPr>
    </w:lvl>
  </w:abstractNum>
  <w:abstractNum w:abstractNumId="23" w15:restartNumberingAfterBreak="0">
    <w:nsid w:val="3E173AB4"/>
    <w:multiLevelType w:val="hybridMultilevel"/>
    <w:tmpl w:val="BF189404"/>
    <w:lvl w:ilvl="0" w:tplc="1FD20302">
      <w:start w:val="2"/>
      <w:numFmt w:val="bullet"/>
      <w:lvlText w:val="＊"/>
      <w:lvlJc w:val="left"/>
      <w:pPr>
        <w:ind w:left="1140" w:hanging="360"/>
      </w:pPr>
      <w:rPr>
        <w:rFonts w:ascii="ＭＳ 明朝" w:eastAsia="ＭＳ 明朝" w:hAnsi="ＭＳ 明朝" w:cs="Century" w:hint="eastAsia"/>
      </w:rPr>
    </w:lvl>
    <w:lvl w:ilvl="1" w:tplc="0409000B" w:tentative="1">
      <w:start w:val="1"/>
      <w:numFmt w:val="bullet"/>
      <w:lvlText w:val=""/>
      <w:lvlJc w:val="left"/>
      <w:pPr>
        <w:ind w:left="1660" w:hanging="440"/>
      </w:pPr>
      <w:rPr>
        <w:rFonts w:ascii="Wingdings" w:hAnsi="Wingdings" w:hint="default"/>
      </w:rPr>
    </w:lvl>
    <w:lvl w:ilvl="2" w:tplc="0409000D" w:tentative="1">
      <w:start w:val="1"/>
      <w:numFmt w:val="bullet"/>
      <w:lvlText w:val=""/>
      <w:lvlJc w:val="left"/>
      <w:pPr>
        <w:ind w:left="2100" w:hanging="440"/>
      </w:pPr>
      <w:rPr>
        <w:rFonts w:ascii="Wingdings" w:hAnsi="Wingdings" w:hint="default"/>
      </w:rPr>
    </w:lvl>
    <w:lvl w:ilvl="3" w:tplc="04090001" w:tentative="1">
      <w:start w:val="1"/>
      <w:numFmt w:val="bullet"/>
      <w:lvlText w:val=""/>
      <w:lvlJc w:val="left"/>
      <w:pPr>
        <w:ind w:left="2540" w:hanging="440"/>
      </w:pPr>
      <w:rPr>
        <w:rFonts w:ascii="Wingdings" w:hAnsi="Wingdings" w:hint="default"/>
      </w:rPr>
    </w:lvl>
    <w:lvl w:ilvl="4" w:tplc="0409000B" w:tentative="1">
      <w:start w:val="1"/>
      <w:numFmt w:val="bullet"/>
      <w:lvlText w:val=""/>
      <w:lvlJc w:val="left"/>
      <w:pPr>
        <w:ind w:left="2980" w:hanging="440"/>
      </w:pPr>
      <w:rPr>
        <w:rFonts w:ascii="Wingdings" w:hAnsi="Wingdings" w:hint="default"/>
      </w:rPr>
    </w:lvl>
    <w:lvl w:ilvl="5" w:tplc="0409000D" w:tentative="1">
      <w:start w:val="1"/>
      <w:numFmt w:val="bullet"/>
      <w:lvlText w:val=""/>
      <w:lvlJc w:val="left"/>
      <w:pPr>
        <w:ind w:left="3420" w:hanging="440"/>
      </w:pPr>
      <w:rPr>
        <w:rFonts w:ascii="Wingdings" w:hAnsi="Wingdings" w:hint="default"/>
      </w:rPr>
    </w:lvl>
    <w:lvl w:ilvl="6" w:tplc="04090001" w:tentative="1">
      <w:start w:val="1"/>
      <w:numFmt w:val="bullet"/>
      <w:lvlText w:val=""/>
      <w:lvlJc w:val="left"/>
      <w:pPr>
        <w:ind w:left="3860" w:hanging="440"/>
      </w:pPr>
      <w:rPr>
        <w:rFonts w:ascii="Wingdings" w:hAnsi="Wingdings" w:hint="default"/>
      </w:rPr>
    </w:lvl>
    <w:lvl w:ilvl="7" w:tplc="0409000B" w:tentative="1">
      <w:start w:val="1"/>
      <w:numFmt w:val="bullet"/>
      <w:lvlText w:val=""/>
      <w:lvlJc w:val="left"/>
      <w:pPr>
        <w:ind w:left="4300" w:hanging="440"/>
      </w:pPr>
      <w:rPr>
        <w:rFonts w:ascii="Wingdings" w:hAnsi="Wingdings" w:hint="default"/>
      </w:rPr>
    </w:lvl>
    <w:lvl w:ilvl="8" w:tplc="0409000D" w:tentative="1">
      <w:start w:val="1"/>
      <w:numFmt w:val="bullet"/>
      <w:lvlText w:val=""/>
      <w:lvlJc w:val="left"/>
      <w:pPr>
        <w:ind w:left="4740" w:hanging="440"/>
      </w:pPr>
      <w:rPr>
        <w:rFonts w:ascii="Wingdings" w:hAnsi="Wingdings" w:hint="default"/>
      </w:rPr>
    </w:lvl>
  </w:abstractNum>
  <w:abstractNum w:abstractNumId="24" w15:restartNumberingAfterBreak="0">
    <w:nsid w:val="4147786A"/>
    <w:multiLevelType w:val="hybridMultilevel"/>
    <w:tmpl w:val="CC464D3E"/>
    <w:lvl w:ilvl="0" w:tplc="6C28A92E">
      <w:start w:val="1"/>
      <w:numFmt w:val="decimalEnclosedCircle"/>
      <w:lvlText w:val="%1"/>
      <w:lvlJc w:val="left"/>
      <w:pPr>
        <w:tabs>
          <w:tab w:val="num" w:pos="471"/>
        </w:tabs>
        <w:ind w:left="471" w:hanging="360"/>
      </w:pPr>
      <w:rPr>
        <w:rFonts w:hint="eastAsia"/>
      </w:rPr>
    </w:lvl>
    <w:lvl w:ilvl="1" w:tplc="04090017" w:tentative="1">
      <w:start w:val="1"/>
      <w:numFmt w:val="aiueoFullWidth"/>
      <w:lvlText w:val="(%2)"/>
      <w:lvlJc w:val="left"/>
      <w:pPr>
        <w:tabs>
          <w:tab w:val="num" w:pos="951"/>
        </w:tabs>
        <w:ind w:left="951" w:hanging="420"/>
      </w:pPr>
    </w:lvl>
    <w:lvl w:ilvl="2" w:tplc="04090011" w:tentative="1">
      <w:start w:val="1"/>
      <w:numFmt w:val="decimalEnclosedCircle"/>
      <w:lvlText w:val="%3"/>
      <w:lvlJc w:val="left"/>
      <w:pPr>
        <w:tabs>
          <w:tab w:val="num" w:pos="1371"/>
        </w:tabs>
        <w:ind w:left="1371" w:hanging="420"/>
      </w:pPr>
    </w:lvl>
    <w:lvl w:ilvl="3" w:tplc="0409000F" w:tentative="1">
      <w:start w:val="1"/>
      <w:numFmt w:val="decimal"/>
      <w:lvlText w:val="%4."/>
      <w:lvlJc w:val="left"/>
      <w:pPr>
        <w:tabs>
          <w:tab w:val="num" w:pos="1791"/>
        </w:tabs>
        <w:ind w:left="1791" w:hanging="420"/>
      </w:pPr>
    </w:lvl>
    <w:lvl w:ilvl="4" w:tplc="04090017" w:tentative="1">
      <w:start w:val="1"/>
      <w:numFmt w:val="aiueoFullWidth"/>
      <w:lvlText w:val="(%5)"/>
      <w:lvlJc w:val="left"/>
      <w:pPr>
        <w:tabs>
          <w:tab w:val="num" w:pos="2211"/>
        </w:tabs>
        <w:ind w:left="2211" w:hanging="420"/>
      </w:pPr>
    </w:lvl>
    <w:lvl w:ilvl="5" w:tplc="04090011" w:tentative="1">
      <w:start w:val="1"/>
      <w:numFmt w:val="decimalEnclosedCircle"/>
      <w:lvlText w:val="%6"/>
      <w:lvlJc w:val="left"/>
      <w:pPr>
        <w:tabs>
          <w:tab w:val="num" w:pos="2631"/>
        </w:tabs>
        <w:ind w:left="2631" w:hanging="420"/>
      </w:pPr>
    </w:lvl>
    <w:lvl w:ilvl="6" w:tplc="0409000F" w:tentative="1">
      <w:start w:val="1"/>
      <w:numFmt w:val="decimal"/>
      <w:lvlText w:val="%7."/>
      <w:lvlJc w:val="left"/>
      <w:pPr>
        <w:tabs>
          <w:tab w:val="num" w:pos="3051"/>
        </w:tabs>
        <w:ind w:left="3051" w:hanging="420"/>
      </w:pPr>
    </w:lvl>
    <w:lvl w:ilvl="7" w:tplc="04090017" w:tentative="1">
      <w:start w:val="1"/>
      <w:numFmt w:val="aiueoFullWidth"/>
      <w:lvlText w:val="(%8)"/>
      <w:lvlJc w:val="left"/>
      <w:pPr>
        <w:tabs>
          <w:tab w:val="num" w:pos="3471"/>
        </w:tabs>
        <w:ind w:left="3471" w:hanging="420"/>
      </w:pPr>
    </w:lvl>
    <w:lvl w:ilvl="8" w:tplc="04090011" w:tentative="1">
      <w:start w:val="1"/>
      <w:numFmt w:val="decimalEnclosedCircle"/>
      <w:lvlText w:val="%9"/>
      <w:lvlJc w:val="left"/>
      <w:pPr>
        <w:tabs>
          <w:tab w:val="num" w:pos="3891"/>
        </w:tabs>
        <w:ind w:left="3891" w:hanging="420"/>
      </w:pPr>
    </w:lvl>
  </w:abstractNum>
  <w:abstractNum w:abstractNumId="25" w15:restartNumberingAfterBreak="0">
    <w:nsid w:val="491D2039"/>
    <w:multiLevelType w:val="hybridMultilevel"/>
    <w:tmpl w:val="09DA59CC"/>
    <w:lvl w:ilvl="0" w:tplc="3662D280">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6" w15:restartNumberingAfterBreak="0">
    <w:nsid w:val="4A4219D4"/>
    <w:multiLevelType w:val="hybridMultilevel"/>
    <w:tmpl w:val="99282A46"/>
    <w:lvl w:ilvl="0" w:tplc="6F54806E">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7" w15:restartNumberingAfterBreak="0">
    <w:nsid w:val="4A5C77D1"/>
    <w:multiLevelType w:val="hybridMultilevel"/>
    <w:tmpl w:val="D6946A94"/>
    <w:lvl w:ilvl="0" w:tplc="FC9EDE2C">
      <w:start w:val="5"/>
      <w:numFmt w:val="bullet"/>
      <w:lvlText w:val="※"/>
      <w:lvlJc w:val="left"/>
      <w:pPr>
        <w:ind w:left="627" w:hanging="360"/>
      </w:pPr>
      <w:rPr>
        <w:rFonts w:ascii="ＭＳ 明朝" w:eastAsia="ＭＳ 明朝" w:hAnsi="ＭＳ 明朝" w:cs="Century" w:hint="eastAsia"/>
      </w:rPr>
    </w:lvl>
    <w:lvl w:ilvl="1" w:tplc="0409000B" w:tentative="1">
      <w:start w:val="1"/>
      <w:numFmt w:val="bullet"/>
      <w:lvlText w:val=""/>
      <w:lvlJc w:val="left"/>
      <w:pPr>
        <w:ind w:left="1147" w:hanging="440"/>
      </w:pPr>
      <w:rPr>
        <w:rFonts w:ascii="Wingdings" w:hAnsi="Wingdings" w:hint="default"/>
      </w:rPr>
    </w:lvl>
    <w:lvl w:ilvl="2" w:tplc="0409000D" w:tentative="1">
      <w:start w:val="1"/>
      <w:numFmt w:val="bullet"/>
      <w:lvlText w:val=""/>
      <w:lvlJc w:val="left"/>
      <w:pPr>
        <w:ind w:left="1587" w:hanging="440"/>
      </w:pPr>
      <w:rPr>
        <w:rFonts w:ascii="Wingdings" w:hAnsi="Wingdings" w:hint="default"/>
      </w:rPr>
    </w:lvl>
    <w:lvl w:ilvl="3" w:tplc="04090001" w:tentative="1">
      <w:start w:val="1"/>
      <w:numFmt w:val="bullet"/>
      <w:lvlText w:val=""/>
      <w:lvlJc w:val="left"/>
      <w:pPr>
        <w:ind w:left="2027" w:hanging="440"/>
      </w:pPr>
      <w:rPr>
        <w:rFonts w:ascii="Wingdings" w:hAnsi="Wingdings" w:hint="default"/>
      </w:rPr>
    </w:lvl>
    <w:lvl w:ilvl="4" w:tplc="0409000B" w:tentative="1">
      <w:start w:val="1"/>
      <w:numFmt w:val="bullet"/>
      <w:lvlText w:val=""/>
      <w:lvlJc w:val="left"/>
      <w:pPr>
        <w:ind w:left="2467" w:hanging="440"/>
      </w:pPr>
      <w:rPr>
        <w:rFonts w:ascii="Wingdings" w:hAnsi="Wingdings" w:hint="default"/>
      </w:rPr>
    </w:lvl>
    <w:lvl w:ilvl="5" w:tplc="0409000D" w:tentative="1">
      <w:start w:val="1"/>
      <w:numFmt w:val="bullet"/>
      <w:lvlText w:val=""/>
      <w:lvlJc w:val="left"/>
      <w:pPr>
        <w:ind w:left="2907" w:hanging="440"/>
      </w:pPr>
      <w:rPr>
        <w:rFonts w:ascii="Wingdings" w:hAnsi="Wingdings" w:hint="default"/>
      </w:rPr>
    </w:lvl>
    <w:lvl w:ilvl="6" w:tplc="04090001" w:tentative="1">
      <w:start w:val="1"/>
      <w:numFmt w:val="bullet"/>
      <w:lvlText w:val=""/>
      <w:lvlJc w:val="left"/>
      <w:pPr>
        <w:ind w:left="3347" w:hanging="440"/>
      </w:pPr>
      <w:rPr>
        <w:rFonts w:ascii="Wingdings" w:hAnsi="Wingdings" w:hint="default"/>
      </w:rPr>
    </w:lvl>
    <w:lvl w:ilvl="7" w:tplc="0409000B" w:tentative="1">
      <w:start w:val="1"/>
      <w:numFmt w:val="bullet"/>
      <w:lvlText w:val=""/>
      <w:lvlJc w:val="left"/>
      <w:pPr>
        <w:ind w:left="3787" w:hanging="440"/>
      </w:pPr>
      <w:rPr>
        <w:rFonts w:ascii="Wingdings" w:hAnsi="Wingdings" w:hint="default"/>
      </w:rPr>
    </w:lvl>
    <w:lvl w:ilvl="8" w:tplc="0409000D" w:tentative="1">
      <w:start w:val="1"/>
      <w:numFmt w:val="bullet"/>
      <w:lvlText w:val=""/>
      <w:lvlJc w:val="left"/>
      <w:pPr>
        <w:ind w:left="4227" w:hanging="440"/>
      </w:pPr>
      <w:rPr>
        <w:rFonts w:ascii="Wingdings" w:hAnsi="Wingdings" w:hint="default"/>
      </w:rPr>
    </w:lvl>
  </w:abstractNum>
  <w:abstractNum w:abstractNumId="28" w15:restartNumberingAfterBreak="0">
    <w:nsid w:val="4BF946F7"/>
    <w:multiLevelType w:val="hybridMultilevel"/>
    <w:tmpl w:val="77AC7EA0"/>
    <w:lvl w:ilvl="0" w:tplc="6402062E">
      <w:numFmt w:val="bullet"/>
      <w:lvlText w:val="・"/>
      <w:lvlJc w:val="left"/>
      <w:pPr>
        <w:ind w:left="1360" w:hanging="360"/>
      </w:pPr>
      <w:rPr>
        <w:rFonts w:ascii="ＭＳ ゴシック" w:eastAsia="ＭＳ ゴシック" w:hAnsi="ＭＳ ゴシック" w:cs="ＭＳ ゴシック" w:hint="eastAsia"/>
      </w:rPr>
    </w:lvl>
    <w:lvl w:ilvl="1" w:tplc="0409000B" w:tentative="1">
      <w:start w:val="1"/>
      <w:numFmt w:val="bullet"/>
      <w:lvlText w:val=""/>
      <w:lvlJc w:val="left"/>
      <w:pPr>
        <w:ind w:left="1840" w:hanging="420"/>
      </w:pPr>
      <w:rPr>
        <w:rFonts w:ascii="Wingdings" w:hAnsi="Wingdings" w:hint="default"/>
      </w:rPr>
    </w:lvl>
    <w:lvl w:ilvl="2" w:tplc="0409000D"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B" w:tentative="1">
      <w:start w:val="1"/>
      <w:numFmt w:val="bullet"/>
      <w:lvlText w:val=""/>
      <w:lvlJc w:val="left"/>
      <w:pPr>
        <w:ind w:left="3100" w:hanging="420"/>
      </w:pPr>
      <w:rPr>
        <w:rFonts w:ascii="Wingdings" w:hAnsi="Wingdings" w:hint="default"/>
      </w:rPr>
    </w:lvl>
    <w:lvl w:ilvl="5" w:tplc="0409000D"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B" w:tentative="1">
      <w:start w:val="1"/>
      <w:numFmt w:val="bullet"/>
      <w:lvlText w:val=""/>
      <w:lvlJc w:val="left"/>
      <w:pPr>
        <w:ind w:left="4360" w:hanging="420"/>
      </w:pPr>
      <w:rPr>
        <w:rFonts w:ascii="Wingdings" w:hAnsi="Wingdings" w:hint="default"/>
      </w:rPr>
    </w:lvl>
    <w:lvl w:ilvl="8" w:tplc="0409000D" w:tentative="1">
      <w:start w:val="1"/>
      <w:numFmt w:val="bullet"/>
      <w:lvlText w:val=""/>
      <w:lvlJc w:val="left"/>
      <w:pPr>
        <w:ind w:left="4780" w:hanging="420"/>
      </w:pPr>
      <w:rPr>
        <w:rFonts w:ascii="Wingdings" w:hAnsi="Wingdings" w:hint="default"/>
      </w:rPr>
    </w:lvl>
  </w:abstractNum>
  <w:abstractNum w:abstractNumId="29" w15:restartNumberingAfterBreak="0">
    <w:nsid w:val="5AE41EF0"/>
    <w:multiLevelType w:val="hybridMultilevel"/>
    <w:tmpl w:val="084C92F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0" w15:restartNumberingAfterBreak="0">
    <w:nsid w:val="5B521BA4"/>
    <w:multiLevelType w:val="hybridMultilevel"/>
    <w:tmpl w:val="60C86984"/>
    <w:lvl w:ilvl="0" w:tplc="12A21FB2">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31" w15:restartNumberingAfterBreak="0">
    <w:nsid w:val="5F8360A2"/>
    <w:multiLevelType w:val="hybridMultilevel"/>
    <w:tmpl w:val="79460A3A"/>
    <w:lvl w:ilvl="0" w:tplc="32AAFFA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3B85C2B"/>
    <w:multiLevelType w:val="hybridMultilevel"/>
    <w:tmpl w:val="3C24A932"/>
    <w:lvl w:ilvl="0" w:tplc="22EABF88">
      <w:start w:val="1"/>
      <w:numFmt w:val="decimalEnclosedCircle"/>
      <w:lvlText w:val="%1"/>
      <w:lvlJc w:val="left"/>
      <w:pPr>
        <w:ind w:left="360" w:hanging="36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65495B64"/>
    <w:multiLevelType w:val="hybridMultilevel"/>
    <w:tmpl w:val="FCB8A6AC"/>
    <w:lvl w:ilvl="0" w:tplc="707A74E6">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4" w15:restartNumberingAfterBreak="0">
    <w:nsid w:val="669A65AF"/>
    <w:multiLevelType w:val="hybridMultilevel"/>
    <w:tmpl w:val="32020880"/>
    <w:lvl w:ilvl="0" w:tplc="67409F1A">
      <w:start w:val="1"/>
      <w:numFmt w:val="decimal"/>
      <w:lvlText w:val="【注%1】"/>
      <w:lvlJc w:val="left"/>
      <w:pPr>
        <w:ind w:left="1605" w:hanging="1080"/>
      </w:pPr>
      <w:rPr>
        <w:rFonts w:hint="default"/>
      </w:rPr>
    </w:lvl>
    <w:lvl w:ilvl="1" w:tplc="04090017" w:tentative="1">
      <w:start w:val="1"/>
      <w:numFmt w:val="aiueoFullWidth"/>
      <w:lvlText w:val="(%2)"/>
      <w:lvlJc w:val="left"/>
      <w:pPr>
        <w:ind w:left="1405" w:hanging="440"/>
      </w:pPr>
    </w:lvl>
    <w:lvl w:ilvl="2" w:tplc="04090011" w:tentative="1">
      <w:start w:val="1"/>
      <w:numFmt w:val="decimalEnclosedCircle"/>
      <w:lvlText w:val="%3"/>
      <w:lvlJc w:val="left"/>
      <w:pPr>
        <w:ind w:left="1845" w:hanging="440"/>
      </w:pPr>
    </w:lvl>
    <w:lvl w:ilvl="3" w:tplc="0409000F" w:tentative="1">
      <w:start w:val="1"/>
      <w:numFmt w:val="decimal"/>
      <w:lvlText w:val="%4."/>
      <w:lvlJc w:val="left"/>
      <w:pPr>
        <w:ind w:left="2285" w:hanging="440"/>
      </w:pPr>
    </w:lvl>
    <w:lvl w:ilvl="4" w:tplc="04090017" w:tentative="1">
      <w:start w:val="1"/>
      <w:numFmt w:val="aiueoFullWidth"/>
      <w:lvlText w:val="(%5)"/>
      <w:lvlJc w:val="left"/>
      <w:pPr>
        <w:ind w:left="2725" w:hanging="440"/>
      </w:pPr>
    </w:lvl>
    <w:lvl w:ilvl="5" w:tplc="04090011" w:tentative="1">
      <w:start w:val="1"/>
      <w:numFmt w:val="decimalEnclosedCircle"/>
      <w:lvlText w:val="%6"/>
      <w:lvlJc w:val="left"/>
      <w:pPr>
        <w:ind w:left="3165" w:hanging="440"/>
      </w:pPr>
    </w:lvl>
    <w:lvl w:ilvl="6" w:tplc="0409000F" w:tentative="1">
      <w:start w:val="1"/>
      <w:numFmt w:val="decimal"/>
      <w:lvlText w:val="%7."/>
      <w:lvlJc w:val="left"/>
      <w:pPr>
        <w:ind w:left="3605" w:hanging="440"/>
      </w:pPr>
    </w:lvl>
    <w:lvl w:ilvl="7" w:tplc="04090017" w:tentative="1">
      <w:start w:val="1"/>
      <w:numFmt w:val="aiueoFullWidth"/>
      <w:lvlText w:val="(%8)"/>
      <w:lvlJc w:val="left"/>
      <w:pPr>
        <w:ind w:left="4045" w:hanging="440"/>
      </w:pPr>
    </w:lvl>
    <w:lvl w:ilvl="8" w:tplc="04090011" w:tentative="1">
      <w:start w:val="1"/>
      <w:numFmt w:val="decimalEnclosedCircle"/>
      <w:lvlText w:val="%9"/>
      <w:lvlJc w:val="left"/>
      <w:pPr>
        <w:ind w:left="4485" w:hanging="440"/>
      </w:pPr>
    </w:lvl>
  </w:abstractNum>
  <w:abstractNum w:abstractNumId="35" w15:restartNumberingAfterBreak="0">
    <w:nsid w:val="6774246A"/>
    <w:multiLevelType w:val="hybridMultilevel"/>
    <w:tmpl w:val="8326DB72"/>
    <w:lvl w:ilvl="0" w:tplc="360E3AFC">
      <w:start w:val="1"/>
      <w:numFmt w:val="decimalEnclosedCircle"/>
      <w:lvlText w:val="%1"/>
      <w:lvlJc w:val="left"/>
      <w:pPr>
        <w:ind w:left="643" w:hanging="360"/>
      </w:pPr>
      <w:rPr>
        <w:rFonts w:cs="ＭＳ 明朝" w:hint="default"/>
        <w:sz w:val="21"/>
        <w:szCs w:val="21"/>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36" w15:restartNumberingAfterBreak="0">
    <w:nsid w:val="67E63682"/>
    <w:multiLevelType w:val="hybridMultilevel"/>
    <w:tmpl w:val="52CCB490"/>
    <w:lvl w:ilvl="0" w:tplc="C09499CA">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6DF5230F"/>
    <w:multiLevelType w:val="hybridMultilevel"/>
    <w:tmpl w:val="EF901876"/>
    <w:lvl w:ilvl="0" w:tplc="116C9802">
      <w:start w:val="1"/>
      <w:numFmt w:val="decimalEnclosedCircle"/>
      <w:lvlText w:val="%1"/>
      <w:lvlJc w:val="left"/>
      <w:pPr>
        <w:tabs>
          <w:tab w:val="num" w:pos="576"/>
        </w:tabs>
        <w:ind w:left="576" w:hanging="360"/>
      </w:pPr>
      <w:rPr>
        <w:rFonts w:hint="eastAsia"/>
      </w:rPr>
    </w:lvl>
    <w:lvl w:ilvl="1" w:tplc="04090017" w:tentative="1">
      <w:start w:val="1"/>
      <w:numFmt w:val="aiueoFullWidth"/>
      <w:lvlText w:val="(%2)"/>
      <w:lvlJc w:val="left"/>
      <w:pPr>
        <w:tabs>
          <w:tab w:val="num" w:pos="1056"/>
        </w:tabs>
        <w:ind w:left="1056" w:hanging="420"/>
      </w:pPr>
    </w:lvl>
    <w:lvl w:ilvl="2" w:tplc="04090011" w:tentative="1">
      <w:start w:val="1"/>
      <w:numFmt w:val="decimalEnclosedCircle"/>
      <w:lvlText w:val="%3"/>
      <w:lvlJc w:val="left"/>
      <w:pPr>
        <w:tabs>
          <w:tab w:val="num" w:pos="1476"/>
        </w:tabs>
        <w:ind w:left="1476" w:hanging="420"/>
      </w:pPr>
    </w:lvl>
    <w:lvl w:ilvl="3" w:tplc="0409000F" w:tentative="1">
      <w:start w:val="1"/>
      <w:numFmt w:val="decimal"/>
      <w:lvlText w:val="%4."/>
      <w:lvlJc w:val="left"/>
      <w:pPr>
        <w:tabs>
          <w:tab w:val="num" w:pos="1896"/>
        </w:tabs>
        <w:ind w:left="1896" w:hanging="420"/>
      </w:pPr>
    </w:lvl>
    <w:lvl w:ilvl="4" w:tplc="04090017" w:tentative="1">
      <w:start w:val="1"/>
      <w:numFmt w:val="aiueoFullWidth"/>
      <w:lvlText w:val="(%5)"/>
      <w:lvlJc w:val="left"/>
      <w:pPr>
        <w:tabs>
          <w:tab w:val="num" w:pos="2316"/>
        </w:tabs>
        <w:ind w:left="2316" w:hanging="420"/>
      </w:pPr>
    </w:lvl>
    <w:lvl w:ilvl="5" w:tplc="04090011" w:tentative="1">
      <w:start w:val="1"/>
      <w:numFmt w:val="decimalEnclosedCircle"/>
      <w:lvlText w:val="%6"/>
      <w:lvlJc w:val="left"/>
      <w:pPr>
        <w:tabs>
          <w:tab w:val="num" w:pos="2736"/>
        </w:tabs>
        <w:ind w:left="2736" w:hanging="420"/>
      </w:pPr>
    </w:lvl>
    <w:lvl w:ilvl="6" w:tplc="0409000F" w:tentative="1">
      <w:start w:val="1"/>
      <w:numFmt w:val="decimal"/>
      <w:lvlText w:val="%7."/>
      <w:lvlJc w:val="left"/>
      <w:pPr>
        <w:tabs>
          <w:tab w:val="num" w:pos="3156"/>
        </w:tabs>
        <w:ind w:left="3156" w:hanging="420"/>
      </w:pPr>
    </w:lvl>
    <w:lvl w:ilvl="7" w:tplc="04090017" w:tentative="1">
      <w:start w:val="1"/>
      <w:numFmt w:val="aiueoFullWidth"/>
      <w:lvlText w:val="(%8)"/>
      <w:lvlJc w:val="left"/>
      <w:pPr>
        <w:tabs>
          <w:tab w:val="num" w:pos="3576"/>
        </w:tabs>
        <w:ind w:left="3576" w:hanging="420"/>
      </w:pPr>
    </w:lvl>
    <w:lvl w:ilvl="8" w:tplc="04090011" w:tentative="1">
      <w:start w:val="1"/>
      <w:numFmt w:val="decimalEnclosedCircle"/>
      <w:lvlText w:val="%9"/>
      <w:lvlJc w:val="left"/>
      <w:pPr>
        <w:tabs>
          <w:tab w:val="num" w:pos="3996"/>
        </w:tabs>
        <w:ind w:left="3996" w:hanging="420"/>
      </w:pPr>
    </w:lvl>
  </w:abstractNum>
  <w:abstractNum w:abstractNumId="38" w15:restartNumberingAfterBreak="0">
    <w:nsid w:val="749D0AF8"/>
    <w:multiLevelType w:val="hybridMultilevel"/>
    <w:tmpl w:val="CEC6191A"/>
    <w:lvl w:ilvl="0" w:tplc="39BC4A5C">
      <w:start w:val="1"/>
      <w:numFmt w:val="decimalEnclosedCircle"/>
      <w:lvlText w:val="%1"/>
      <w:lvlJc w:val="left"/>
      <w:pPr>
        <w:ind w:left="520" w:hanging="420"/>
      </w:pPr>
      <w:rPr>
        <w:rFonts w:ascii="Times New Roman" w:hAnsi="Times New Roman" w:cs="Times New Roman" w:hint="eastAsia"/>
        <w:color w:val="FF6600"/>
      </w:rPr>
    </w:lvl>
    <w:lvl w:ilvl="1" w:tplc="04090017">
      <w:start w:val="1"/>
      <w:numFmt w:val="aiueoFullWidth"/>
      <w:lvlText w:val="(%2)"/>
      <w:lvlJc w:val="left"/>
      <w:pPr>
        <w:ind w:left="1060" w:hanging="480"/>
      </w:pPr>
      <w:rPr>
        <w:rFonts w:ascii="Times New Roman" w:hAnsi="Times New Roman" w:cs="Times New Roman"/>
      </w:rPr>
    </w:lvl>
    <w:lvl w:ilvl="2" w:tplc="04090011">
      <w:start w:val="1"/>
      <w:numFmt w:val="decimalEnclosedCircle"/>
      <w:lvlText w:val="%3"/>
      <w:lvlJc w:val="left"/>
      <w:pPr>
        <w:ind w:left="1540" w:hanging="480"/>
      </w:pPr>
      <w:rPr>
        <w:rFonts w:ascii="Times New Roman" w:hAnsi="Times New Roman" w:cs="Times New Roman"/>
      </w:rPr>
    </w:lvl>
    <w:lvl w:ilvl="3" w:tplc="0409000F">
      <w:start w:val="1"/>
      <w:numFmt w:val="decimal"/>
      <w:lvlText w:val="%4."/>
      <w:lvlJc w:val="left"/>
      <w:pPr>
        <w:ind w:left="2020" w:hanging="480"/>
      </w:pPr>
      <w:rPr>
        <w:rFonts w:ascii="Times New Roman" w:hAnsi="Times New Roman" w:cs="Times New Roman"/>
      </w:rPr>
    </w:lvl>
    <w:lvl w:ilvl="4" w:tplc="04090017">
      <w:start w:val="1"/>
      <w:numFmt w:val="aiueoFullWidth"/>
      <w:lvlText w:val="(%5)"/>
      <w:lvlJc w:val="left"/>
      <w:pPr>
        <w:ind w:left="2500" w:hanging="480"/>
      </w:pPr>
      <w:rPr>
        <w:rFonts w:ascii="Times New Roman" w:hAnsi="Times New Roman" w:cs="Times New Roman"/>
      </w:rPr>
    </w:lvl>
    <w:lvl w:ilvl="5" w:tplc="04090011">
      <w:start w:val="1"/>
      <w:numFmt w:val="decimalEnclosedCircle"/>
      <w:lvlText w:val="%6"/>
      <w:lvlJc w:val="left"/>
      <w:pPr>
        <w:ind w:left="2980" w:hanging="480"/>
      </w:pPr>
      <w:rPr>
        <w:rFonts w:ascii="Times New Roman" w:hAnsi="Times New Roman" w:cs="Times New Roman"/>
      </w:rPr>
    </w:lvl>
    <w:lvl w:ilvl="6" w:tplc="0409000F">
      <w:start w:val="1"/>
      <w:numFmt w:val="decimal"/>
      <w:lvlText w:val="%7."/>
      <w:lvlJc w:val="left"/>
      <w:pPr>
        <w:ind w:left="3460" w:hanging="480"/>
      </w:pPr>
      <w:rPr>
        <w:rFonts w:ascii="Times New Roman" w:hAnsi="Times New Roman" w:cs="Times New Roman"/>
      </w:rPr>
    </w:lvl>
    <w:lvl w:ilvl="7" w:tplc="04090017">
      <w:start w:val="1"/>
      <w:numFmt w:val="aiueoFullWidth"/>
      <w:lvlText w:val="(%8)"/>
      <w:lvlJc w:val="left"/>
      <w:pPr>
        <w:ind w:left="3940" w:hanging="480"/>
      </w:pPr>
      <w:rPr>
        <w:rFonts w:ascii="Times New Roman" w:hAnsi="Times New Roman" w:cs="Times New Roman"/>
      </w:rPr>
    </w:lvl>
    <w:lvl w:ilvl="8" w:tplc="04090011">
      <w:start w:val="1"/>
      <w:numFmt w:val="decimalEnclosedCircle"/>
      <w:lvlText w:val="%9"/>
      <w:lvlJc w:val="left"/>
      <w:pPr>
        <w:ind w:left="4420" w:hanging="480"/>
      </w:pPr>
      <w:rPr>
        <w:rFonts w:ascii="Times New Roman" w:hAnsi="Times New Roman" w:cs="Times New Roman"/>
      </w:rPr>
    </w:lvl>
  </w:abstractNum>
  <w:abstractNum w:abstractNumId="39" w15:restartNumberingAfterBreak="0">
    <w:nsid w:val="74DD1866"/>
    <w:multiLevelType w:val="hybridMultilevel"/>
    <w:tmpl w:val="4EBA9C8C"/>
    <w:lvl w:ilvl="0" w:tplc="28FCC440">
      <w:start w:val="2"/>
      <w:numFmt w:val="decimalEnclosedCircle"/>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0" w15:restartNumberingAfterBreak="0">
    <w:nsid w:val="78884C35"/>
    <w:multiLevelType w:val="hybridMultilevel"/>
    <w:tmpl w:val="117AC4B0"/>
    <w:lvl w:ilvl="0" w:tplc="764A7932">
      <w:start w:val="1"/>
      <w:numFmt w:val="decimal"/>
      <w:lvlText w:val="(%1)"/>
      <w:lvlJc w:val="left"/>
      <w:pPr>
        <w:ind w:left="697" w:hanging="555"/>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41" w15:restartNumberingAfterBreak="0">
    <w:nsid w:val="799B04C6"/>
    <w:multiLevelType w:val="hybridMultilevel"/>
    <w:tmpl w:val="40927F56"/>
    <w:lvl w:ilvl="0" w:tplc="1464B23C">
      <w:start w:val="2"/>
      <w:numFmt w:val="bullet"/>
      <w:lvlText w:val=""/>
      <w:lvlJc w:val="left"/>
      <w:pPr>
        <w:ind w:left="360" w:hanging="360"/>
      </w:pPr>
      <w:rPr>
        <w:rFonts w:ascii="Wingdings" w:eastAsia="ＭＳ 明朝" w:hAnsi="Wingdings" w:cs="Century"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9EA6449"/>
    <w:multiLevelType w:val="hybridMultilevel"/>
    <w:tmpl w:val="F3FA54B2"/>
    <w:lvl w:ilvl="0" w:tplc="FCD8AF6A">
      <w:start w:val="2"/>
      <w:numFmt w:val="decimalEnclosedCircle"/>
      <w:lvlText w:val="%1"/>
      <w:lvlJc w:val="left"/>
      <w:pPr>
        <w:tabs>
          <w:tab w:val="num" w:pos="465"/>
        </w:tabs>
        <w:ind w:left="465" w:hanging="360"/>
      </w:pPr>
      <w:rPr>
        <w:rFonts w:cs="ＭＳ 明朝"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43" w15:restartNumberingAfterBreak="0">
    <w:nsid w:val="7EF55F1C"/>
    <w:multiLevelType w:val="hybridMultilevel"/>
    <w:tmpl w:val="9802EBE6"/>
    <w:lvl w:ilvl="0" w:tplc="4AA8894C">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num w:numId="1" w16cid:durableId="358094698">
    <w:abstractNumId w:val="24"/>
  </w:num>
  <w:num w:numId="2" w16cid:durableId="1389572498">
    <w:abstractNumId w:val="42"/>
  </w:num>
  <w:num w:numId="3" w16cid:durableId="1310791229">
    <w:abstractNumId w:val="30"/>
  </w:num>
  <w:num w:numId="4" w16cid:durableId="1059595230">
    <w:abstractNumId w:val="22"/>
  </w:num>
  <w:num w:numId="5" w16cid:durableId="1780878102">
    <w:abstractNumId w:val="38"/>
  </w:num>
  <w:num w:numId="6" w16cid:durableId="854149743">
    <w:abstractNumId w:val="13"/>
  </w:num>
  <w:num w:numId="7" w16cid:durableId="1945308725">
    <w:abstractNumId w:val="33"/>
  </w:num>
  <w:num w:numId="8" w16cid:durableId="996108605">
    <w:abstractNumId w:val="19"/>
  </w:num>
  <w:num w:numId="9" w16cid:durableId="699010049">
    <w:abstractNumId w:val="37"/>
  </w:num>
  <w:num w:numId="10" w16cid:durableId="286743142">
    <w:abstractNumId w:val="43"/>
  </w:num>
  <w:num w:numId="11" w16cid:durableId="1888451150">
    <w:abstractNumId w:val="35"/>
  </w:num>
  <w:num w:numId="12" w16cid:durableId="107510353">
    <w:abstractNumId w:val="10"/>
  </w:num>
  <w:num w:numId="13" w16cid:durableId="1840805438">
    <w:abstractNumId w:val="11"/>
  </w:num>
  <w:num w:numId="14" w16cid:durableId="438991564">
    <w:abstractNumId w:val="28"/>
  </w:num>
  <w:num w:numId="15" w16cid:durableId="1635023511">
    <w:abstractNumId w:val="26"/>
  </w:num>
  <w:num w:numId="16" w16cid:durableId="547643019">
    <w:abstractNumId w:val="25"/>
  </w:num>
  <w:num w:numId="17" w16cid:durableId="17171412">
    <w:abstractNumId w:val="17"/>
  </w:num>
  <w:num w:numId="18" w16cid:durableId="1198932812">
    <w:abstractNumId w:val="39"/>
  </w:num>
  <w:num w:numId="19" w16cid:durableId="1536113779">
    <w:abstractNumId w:val="21"/>
  </w:num>
  <w:num w:numId="20" w16cid:durableId="393242027">
    <w:abstractNumId w:val="29"/>
  </w:num>
  <w:num w:numId="21" w16cid:durableId="582645008">
    <w:abstractNumId w:val="40"/>
  </w:num>
  <w:num w:numId="22" w16cid:durableId="898175334">
    <w:abstractNumId w:val="15"/>
  </w:num>
  <w:num w:numId="23" w16cid:durableId="894436842">
    <w:abstractNumId w:val="9"/>
  </w:num>
  <w:num w:numId="24" w16cid:durableId="73210278">
    <w:abstractNumId w:val="7"/>
  </w:num>
  <w:num w:numId="25" w16cid:durableId="355155043">
    <w:abstractNumId w:val="6"/>
  </w:num>
  <w:num w:numId="26" w16cid:durableId="1803032444">
    <w:abstractNumId w:val="5"/>
  </w:num>
  <w:num w:numId="27" w16cid:durableId="1133718349">
    <w:abstractNumId w:val="4"/>
  </w:num>
  <w:num w:numId="28" w16cid:durableId="1823306766">
    <w:abstractNumId w:val="8"/>
  </w:num>
  <w:num w:numId="29" w16cid:durableId="1679119605">
    <w:abstractNumId w:val="3"/>
  </w:num>
  <w:num w:numId="30" w16cid:durableId="1893423600">
    <w:abstractNumId w:val="2"/>
  </w:num>
  <w:num w:numId="31" w16cid:durableId="774986887">
    <w:abstractNumId w:val="1"/>
  </w:num>
  <w:num w:numId="32" w16cid:durableId="2017264231">
    <w:abstractNumId w:val="0"/>
  </w:num>
  <w:num w:numId="33" w16cid:durableId="812794134">
    <w:abstractNumId w:val="31"/>
  </w:num>
  <w:num w:numId="34" w16cid:durableId="833646875">
    <w:abstractNumId w:val="36"/>
  </w:num>
  <w:num w:numId="35" w16cid:durableId="885796530">
    <w:abstractNumId w:val="18"/>
  </w:num>
  <w:num w:numId="36" w16cid:durableId="671448973">
    <w:abstractNumId w:val="14"/>
  </w:num>
  <w:num w:numId="37" w16cid:durableId="1365862943">
    <w:abstractNumId w:val="20"/>
  </w:num>
  <w:num w:numId="38" w16cid:durableId="1553540358">
    <w:abstractNumId w:val="41"/>
  </w:num>
  <w:num w:numId="39" w16cid:durableId="1714377563">
    <w:abstractNumId w:val="23"/>
  </w:num>
  <w:num w:numId="40" w16cid:durableId="1591544840">
    <w:abstractNumId w:val="34"/>
  </w:num>
  <w:num w:numId="41" w16cid:durableId="1064567944">
    <w:abstractNumId w:val="16"/>
  </w:num>
  <w:num w:numId="42" w16cid:durableId="1655140359">
    <w:abstractNumId w:val="27"/>
  </w:num>
  <w:num w:numId="43" w16cid:durableId="1380088376">
    <w:abstractNumId w:val="32"/>
  </w:num>
  <w:num w:numId="44" w16cid:durableId="21447314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3"/>
  <w:trackRevisions/>
  <w:doNotTrackFormatting/>
  <w:defaultTabStop w:val="720"/>
  <w:drawingGridHorizontalSpacing w:val="210"/>
  <w:drawingGridVerticalSpacing w:val="120"/>
  <w:displayHorizontalDrawingGridEvery w:val="0"/>
  <w:displayVerticalDrawingGridEvery w:val="2"/>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zM0NjMxMQFiQyUdpeDU4uLM/DyQAvNaALhvDBEsAAAA"/>
  </w:docVars>
  <w:rsids>
    <w:rsidRoot w:val="00DC353B"/>
    <w:rsid w:val="000005FE"/>
    <w:rsid w:val="0000124D"/>
    <w:rsid w:val="00001A6B"/>
    <w:rsid w:val="00001C84"/>
    <w:rsid w:val="00004618"/>
    <w:rsid w:val="00005DA6"/>
    <w:rsid w:val="00007911"/>
    <w:rsid w:val="00007BB2"/>
    <w:rsid w:val="00007F1B"/>
    <w:rsid w:val="00011615"/>
    <w:rsid w:val="00014A94"/>
    <w:rsid w:val="00014B8F"/>
    <w:rsid w:val="00017796"/>
    <w:rsid w:val="000177FF"/>
    <w:rsid w:val="00017B95"/>
    <w:rsid w:val="00020B5B"/>
    <w:rsid w:val="00022824"/>
    <w:rsid w:val="00025975"/>
    <w:rsid w:val="00026D0E"/>
    <w:rsid w:val="00027170"/>
    <w:rsid w:val="00031346"/>
    <w:rsid w:val="00031554"/>
    <w:rsid w:val="0003242B"/>
    <w:rsid w:val="00032AE2"/>
    <w:rsid w:val="00032E39"/>
    <w:rsid w:val="0003346F"/>
    <w:rsid w:val="000340CA"/>
    <w:rsid w:val="000347E8"/>
    <w:rsid w:val="00034FA1"/>
    <w:rsid w:val="0003547F"/>
    <w:rsid w:val="000368C5"/>
    <w:rsid w:val="00036ED1"/>
    <w:rsid w:val="000370E1"/>
    <w:rsid w:val="00037C94"/>
    <w:rsid w:val="000418C5"/>
    <w:rsid w:val="00041B3B"/>
    <w:rsid w:val="00042A49"/>
    <w:rsid w:val="00044203"/>
    <w:rsid w:val="00045A58"/>
    <w:rsid w:val="000526F8"/>
    <w:rsid w:val="00054F09"/>
    <w:rsid w:val="0005551C"/>
    <w:rsid w:val="00055FC4"/>
    <w:rsid w:val="00060AF7"/>
    <w:rsid w:val="000615C5"/>
    <w:rsid w:val="00061BB4"/>
    <w:rsid w:val="00062197"/>
    <w:rsid w:val="00062653"/>
    <w:rsid w:val="000639F2"/>
    <w:rsid w:val="00065DE3"/>
    <w:rsid w:val="00067FD1"/>
    <w:rsid w:val="00070D24"/>
    <w:rsid w:val="0007288D"/>
    <w:rsid w:val="0007369F"/>
    <w:rsid w:val="00074CC0"/>
    <w:rsid w:val="00075E31"/>
    <w:rsid w:val="00076FF9"/>
    <w:rsid w:val="0007703B"/>
    <w:rsid w:val="0007758E"/>
    <w:rsid w:val="00080537"/>
    <w:rsid w:val="000813F2"/>
    <w:rsid w:val="00082CDF"/>
    <w:rsid w:val="00083DFB"/>
    <w:rsid w:val="00083EB1"/>
    <w:rsid w:val="00084858"/>
    <w:rsid w:val="00085DAB"/>
    <w:rsid w:val="00085FA0"/>
    <w:rsid w:val="00085FAB"/>
    <w:rsid w:val="000875CF"/>
    <w:rsid w:val="00087B16"/>
    <w:rsid w:val="000911A3"/>
    <w:rsid w:val="00091543"/>
    <w:rsid w:val="00091A6C"/>
    <w:rsid w:val="0009271D"/>
    <w:rsid w:val="00092FA9"/>
    <w:rsid w:val="0009377A"/>
    <w:rsid w:val="000937A2"/>
    <w:rsid w:val="00093A9F"/>
    <w:rsid w:val="0009598D"/>
    <w:rsid w:val="000A01D5"/>
    <w:rsid w:val="000A0D68"/>
    <w:rsid w:val="000A15F6"/>
    <w:rsid w:val="000A3081"/>
    <w:rsid w:val="000A3462"/>
    <w:rsid w:val="000A39C6"/>
    <w:rsid w:val="000A53A1"/>
    <w:rsid w:val="000A57F2"/>
    <w:rsid w:val="000A7405"/>
    <w:rsid w:val="000A7AC7"/>
    <w:rsid w:val="000B063E"/>
    <w:rsid w:val="000B07C1"/>
    <w:rsid w:val="000B17CB"/>
    <w:rsid w:val="000B285B"/>
    <w:rsid w:val="000B3176"/>
    <w:rsid w:val="000B3B96"/>
    <w:rsid w:val="000B4C7A"/>
    <w:rsid w:val="000B628A"/>
    <w:rsid w:val="000B71CA"/>
    <w:rsid w:val="000B7996"/>
    <w:rsid w:val="000C06F5"/>
    <w:rsid w:val="000C0F7C"/>
    <w:rsid w:val="000C3947"/>
    <w:rsid w:val="000C3D07"/>
    <w:rsid w:val="000C47C8"/>
    <w:rsid w:val="000C56B0"/>
    <w:rsid w:val="000C5B83"/>
    <w:rsid w:val="000C64BF"/>
    <w:rsid w:val="000C65F7"/>
    <w:rsid w:val="000C68E2"/>
    <w:rsid w:val="000D0234"/>
    <w:rsid w:val="000D07AE"/>
    <w:rsid w:val="000D2008"/>
    <w:rsid w:val="000D2328"/>
    <w:rsid w:val="000D30C1"/>
    <w:rsid w:val="000D53AF"/>
    <w:rsid w:val="000D5CF0"/>
    <w:rsid w:val="000D7244"/>
    <w:rsid w:val="000D7ED1"/>
    <w:rsid w:val="000E0BB7"/>
    <w:rsid w:val="000E16A4"/>
    <w:rsid w:val="000E1C77"/>
    <w:rsid w:val="000E270F"/>
    <w:rsid w:val="000E308D"/>
    <w:rsid w:val="000E34E5"/>
    <w:rsid w:val="000E5605"/>
    <w:rsid w:val="000E5F13"/>
    <w:rsid w:val="000E5F18"/>
    <w:rsid w:val="000E6604"/>
    <w:rsid w:val="000F022C"/>
    <w:rsid w:val="000F0783"/>
    <w:rsid w:val="000F0908"/>
    <w:rsid w:val="000F0B1E"/>
    <w:rsid w:val="000F368A"/>
    <w:rsid w:val="000F422D"/>
    <w:rsid w:val="000F738F"/>
    <w:rsid w:val="000F73E0"/>
    <w:rsid w:val="001008D0"/>
    <w:rsid w:val="0010102A"/>
    <w:rsid w:val="001016A4"/>
    <w:rsid w:val="00101983"/>
    <w:rsid w:val="00101EDF"/>
    <w:rsid w:val="00103764"/>
    <w:rsid w:val="00103800"/>
    <w:rsid w:val="00103D6C"/>
    <w:rsid w:val="00104D99"/>
    <w:rsid w:val="00105955"/>
    <w:rsid w:val="00105EA8"/>
    <w:rsid w:val="00106EAB"/>
    <w:rsid w:val="00107DDB"/>
    <w:rsid w:val="0011081B"/>
    <w:rsid w:val="00112377"/>
    <w:rsid w:val="0011269B"/>
    <w:rsid w:val="00113A27"/>
    <w:rsid w:val="00115980"/>
    <w:rsid w:val="00115C84"/>
    <w:rsid w:val="001174CB"/>
    <w:rsid w:val="00120DD5"/>
    <w:rsid w:val="00121189"/>
    <w:rsid w:val="0012148B"/>
    <w:rsid w:val="00121AE4"/>
    <w:rsid w:val="0012258F"/>
    <w:rsid w:val="00124BD7"/>
    <w:rsid w:val="00124D01"/>
    <w:rsid w:val="001260D6"/>
    <w:rsid w:val="00126B81"/>
    <w:rsid w:val="001271C8"/>
    <w:rsid w:val="001274E6"/>
    <w:rsid w:val="00130313"/>
    <w:rsid w:val="0013125C"/>
    <w:rsid w:val="00131538"/>
    <w:rsid w:val="00134415"/>
    <w:rsid w:val="00134F8D"/>
    <w:rsid w:val="00135958"/>
    <w:rsid w:val="00140646"/>
    <w:rsid w:val="00140D65"/>
    <w:rsid w:val="00140F21"/>
    <w:rsid w:val="001417DE"/>
    <w:rsid w:val="001422F2"/>
    <w:rsid w:val="00143E56"/>
    <w:rsid w:val="0014525C"/>
    <w:rsid w:val="00145BC6"/>
    <w:rsid w:val="00146ABE"/>
    <w:rsid w:val="001476B0"/>
    <w:rsid w:val="001479F7"/>
    <w:rsid w:val="00150A7F"/>
    <w:rsid w:val="00153959"/>
    <w:rsid w:val="00153B69"/>
    <w:rsid w:val="00153F98"/>
    <w:rsid w:val="00154016"/>
    <w:rsid w:val="00156503"/>
    <w:rsid w:val="001573EE"/>
    <w:rsid w:val="00157599"/>
    <w:rsid w:val="00160F51"/>
    <w:rsid w:val="00161DBE"/>
    <w:rsid w:val="00161F48"/>
    <w:rsid w:val="00165F01"/>
    <w:rsid w:val="00165F6D"/>
    <w:rsid w:val="00166AC3"/>
    <w:rsid w:val="00166F6D"/>
    <w:rsid w:val="001704BC"/>
    <w:rsid w:val="00171FC9"/>
    <w:rsid w:val="001727AA"/>
    <w:rsid w:val="00172970"/>
    <w:rsid w:val="0017540D"/>
    <w:rsid w:val="00175927"/>
    <w:rsid w:val="00176CE6"/>
    <w:rsid w:val="00180289"/>
    <w:rsid w:val="00180477"/>
    <w:rsid w:val="001808C3"/>
    <w:rsid w:val="00180C5B"/>
    <w:rsid w:val="0018132E"/>
    <w:rsid w:val="0019330F"/>
    <w:rsid w:val="00193BAF"/>
    <w:rsid w:val="00193D17"/>
    <w:rsid w:val="0019448E"/>
    <w:rsid w:val="00194D67"/>
    <w:rsid w:val="00194F50"/>
    <w:rsid w:val="001A03DA"/>
    <w:rsid w:val="001A2FBA"/>
    <w:rsid w:val="001A37C8"/>
    <w:rsid w:val="001A3EC9"/>
    <w:rsid w:val="001A7F6C"/>
    <w:rsid w:val="001B10CA"/>
    <w:rsid w:val="001B1395"/>
    <w:rsid w:val="001B1F62"/>
    <w:rsid w:val="001B2C7B"/>
    <w:rsid w:val="001B3067"/>
    <w:rsid w:val="001B31C6"/>
    <w:rsid w:val="001B3BC9"/>
    <w:rsid w:val="001B55A4"/>
    <w:rsid w:val="001B694D"/>
    <w:rsid w:val="001B69DA"/>
    <w:rsid w:val="001B6C2B"/>
    <w:rsid w:val="001B7507"/>
    <w:rsid w:val="001B7FF3"/>
    <w:rsid w:val="001C0EE0"/>
    <w:rsid w:val="001C0F9B"/>
    <w:rsid w:val="001C11D0"/>
    <w:rsid w:val="001C2D0D"/>
    <w:rsid w:val="001C56B8"/>
    <w:rsid w:val="001C65DE"/>
    <w:rsid w:val="001C729C"/>
    <w:rsid w:val="001C7D13"/>
    <w:rsid w:val="001D00E8"/>
    <w:rsid w:val="001D038B"/>
    <w:rsid w:val="001D076D"/>
    <w:rsid w:val="001D09B6"/>
    <w:rsid w:val="001D1437"/>
    <w:rsid w:val="001D2498"/>
    <w:rsid w:val="001D2F1A"/>
    <w:rsid w:val="001D3DB5"/>
    <w:rsid w:val="001D3F9D"/>
    <w:rsid w:val="001D467E"/>
    <w:rsid w:val="001D645A"/>
    <w:rsid w:val="001E0EAF"/>
    <w:rsid w:val="001E0FE3"/>
    <w:rsid w:val="001E2316"/>
    <w:rsid w:val="001E2345"/>
    <w:rsid w:val="001E40AA"/>
    <w:rsid w:val="001E4AFB"/>
    <w:rsid w:val="001E694A"/>
    <w:rsid w:val="001F3034"/>
    <w:rsid w:val="001F3161"/>
    <w:rsid w:val="001F37BA"/>
    <w:rsid w:val="001F3BC0"/>
    <w:rsid w:val="001F4DA5"/>
    <w:rsid w:val="001F52D1"/>
    <w:rsid w:val="001F6443"/>
    <w:rsid w:val="001F7A82"/>
    <w:rsid w:val="00200012"/>
    <w:rsid w:val="002007E4"/>
    <w:rsid w:val="00201085"/>
    <w:rsid w:val="00202B90"/>
    <w:rsid w:val="00205458"/>
    <w:rsid w:val="00205766"/>
    <w:rsid w:val="00207E37"/>
    <w:rsid w:val="0021035F"/>
    <w:rsid w:val="002107DB"/>
    <w:rsid w:val="002117B0"/>
    <w:rsid w:val="002119D9"/>
    <w:rsid w:val="00212C1F"/>
    <w:rsid w:val="00212DC9"/>
    <w:rsid w:val="00212EFE"/>
    <w:rsid w:val="00212F37"/>
    <w:rsid w:val="0021422F"/>
    <w:rsid w:val="002153D4"/>
    <w:rsid w:val="002154E6"/>
    <w:rsid w:val="00216481"/>
    <w:rsid w:val="00217049"/>
    <w:rsid w:val="002218CC"/>
    <w:rsid w:val="002231A1"/>
    <w:rsid w:val="00223468"/>
    <w:rsid w:val="00225DA8"/>
    <w:rsid w:val="00225EEC"/>
    <w:rsid w:val="00226916"/>
    <w:rsid w:val="002270C5"/>
    <w:rsid w:val="0022766C"/>
    <w:rsid w:val="002303B5"/>
    <w:rsid w:val="00231B2B"/>
    <w:rsid w:val="0023261C"/>
    <w:rsid w:val="0023448E"/>
    <w:rsid w:val="00236C23"/>
    <w:rsid w:val="0023749C"/>
    <w:rsid w:val="00244B68"/>
    <w:rsid w:val="00245928"/>
    <w:rsid w:val="0024599D"/>
    <w:rsid w:val="0024620A"/>
    <w:rsid w:val="00247F30"/>
    <w:rsid w:val="00247F6C"/>
    <w:rsid w:val="00247FB7"/>
    <w:rsid w:val="002500F1"/>
    <w:rsid w:val="002501E7"/>
    <w:rsid w:val="00250A2C"/>
    <w:rsid w:val="002512F0"/>
    <w:rsid w:val="00252A78"/>
    <w:rsid w:val="00255028"/>
    <w:rsid w:val="00262119"/>
    <w:rsid w:val="0026407A"/>
    <w:rsid w:val="00264D3E"/>
    <w:rsid w:val="002673A2"/>
    <w:rsid w:val="00267C5E"/>
    <w:rsid w:val="0027055A"/>
    <w:rsid w:val="00273AE2"/>
    <w:rsid w:val="00273EDE"/>
    <w:rsid w:val="00274DA5"/>
    <w:rsid w:val="0027522E"/>
    <w:rsid w:val="002752F1"/>
    <w:rsid w:val="002768D8"/>
    <w:rsid w:val="002771E8"/>
    <w:rsid w:val="0027779E"/>
    <w:rsid w:val="00277896"/>
    <w:rsid w:val="0028265E"/>
    <w:rsid w:val="00284914"/>
    <w:rsid w:val="002858A0"/>
    <w:rsid w:val="002872C5"/>
    <w:rsid w:val="00291095"/>
    <w:rsid w:val="002914FC"/>
    <w:rsid w:val="00291804"/>
    <w:rsid w:val="002927FE"/>
    <w:rsid w:val="00292F71"/>
    <w:rsid w:val="00293A6F"/>
    <w:rsid w:val="00293BC5"/>
    <w:rsid w:val="00295FB6"/>
    <w:rsid w:val="002A0A7E"/>
    <w:rsid w:val="002A13E9"/>
    <w:rsid w:val="002A1B87"/>
    <w:rsid w:val="002A25F7"/>
    <w:rsid w:val="002A2EC6"/>
    <w:rsid w:val="002A30B2"/>
    <w:rsid w:val="002A4A83"/>
    <w:rsid w:val="002A57F4"/>
    <w:rsid w:val="002A60BA"/>
    <w:rsid w:val="002A6CC0"/>
    <w:rsid w:val="002A7A06"/>
    <w:rsid w:val="002B0348"/>
    <w:rsid w:val="002B10CB"/>
    <w:rsid w:val="002B2F02"/>
    <w:rsid w:val="002B601D"/>
    <w:rsid w:val="002B6320"/>
    <w:rsid w:val="002C1177"/>
    <w:rsid w:val="002C6744"/>
    <w:rsid w:val="002C7C0C"/>
    <w:rsid w:val="002D0925"/>
    <w:rsid w:val="002D1237"/>
    <w:rsid w:val="002D268E"/>
    <w:rsid w:val="002D27D8"/>
    <w:rsid w:val="002D6722"/>
    <w:rsid w:val="002E2441"/>
    <w:rsid w:val="002E297B"/>
    <w:rsid w:val="002E2F23"/>
    <w:rsid w:val="002E316D"/>
    <w:rsid w:val="002E3D35"/>
    <w:rsid w:val="002E6826"/>
    <w:rsid w:val="002F05E7"/>
    <w:rsid w:val="002F0E2A"/>
    <w:rsid w:val="002F1281"/>
    <w:rsid w:val="002F20E4"/>
    <w:rsid w:val="002F254D"/>
    <w:rsid w:val="002F275F"/>
    <w:rsid w:val="002F35EF"/>
    <w:rsid w:val="002F5AB7"/>
    <w:rsid w:val="002F6450"/>
    <w:rsid w:val="002F645F"/>
    <w:rsid w:val="002F6DB2"/>
    <w:rsid w:val="002F7256"/>
    <w:rsid w:val="002F7825"/>
    <w:rsid w:val="00300A21"/>
    <w:rsid w:val="0030134F"/>
    <w:rsid w:val="0030327F"/>
    <w:rsid w:val="00303419"/>
    <w:rsid w:val="00303E82"/>
    <w:rsid w:val="003055A4"/>
    <w:rsid w:val="00307819"/>
    <w:rsid w:val="00307FB7"/>
    <w:rsid w:val="00310860"/>
    <w:rsid w:val="003113AA"/>
    <w:rsid w:val="00311932"/>
    <w:rsid w:val="00311F9D"/>
    <w:rsid w:val="0031200F"/>
    <w:rsid w:val="003121D3"/>
    <w:rsid w:val="00312D0A"/>
    <w:rsid w:val="0031315B"/>
    <w:rsid w:val="00313809"/>
    <w:rsid w:val="003140EA"/>
    <w:rsid w:val="00314C92"/>
    <w:rsid w:val="00316F02"/>
    <w:rsid w:val="0031789C"/>
    <w:rsid w:val="00321282"/>
    <w:rsid w:val="00322C96"/>
    <w:rsid w:val="00323B6D"/>
    <w:rsid w:val="00326377"/>
    <w:rsid w:val="003300C2"/>
    <w:rsid w:val="0033040D"/>
    <w:rsid w:val="003311CC"/>
    <w:rsid w:val="003317BF"/>
    <w:rsid w:val="003336E3"/>
    <w:rsid w:val="00335278"/>
    <w:rsid w:val="003374BD"/>
    <w:rsid w:val="0034163F"/>
    <w:rsid w:val="00342A9E"/>
    <w:rsid w:val="00343B7F"/>
    <w:rsid w:val="00344F99"/>
    <w:rsid w:val="00345074"/>
    <w:rsid w:val="003512ED"/>
    <w:rsid w:val="003515A4"/>
    <w:rsid w:val="003515B4"/>
    <w:rsid w:val="00352201"/>
    <w:rsid w:val="00353281"/>
    <w:rsid w:val="00354A6D"/>
    <w:rsid w:val="0035607D"/>
    <w:rsid w:val="003567C8"/>
    <w:rsid w:val="00357A17"/>
    <w:rsid w:val="00357E0C"/>
    <w:rsid w:val="00357EF7"/>
    <w:rsid w:val="00360F86"/>
    <w:rsid w:val="0036133C"/>
    <w:rsid w:val="00361DD2"/>
    <w:rsid w:val="00362467"/>
    <w:rsid w:val="003630B6"/>
    <w:rsid w:val="0036425F"/>
    <w:rsid w:val="0036466D"/>
    <w:rsid w:val="003647E5"/>
    <w:rsid w:val="0036542B"/>
    <w:rsid w:val="00365697"/>
    <w:rsid w:val="0036625B"/>
    <w:rsid w:val="00367C72"/>
    <w:rsid w:val="003700FA"/>
    <w:rsid w:val="003706B6"/>
    <w:rsid w:val="00370D86"/>
    <w:rsid w:val="00371E8D"/>
    <w:rsid w:val="003720CB"/>
    <w:rsid w:val="00373546"/>
    <w:rsid w:val="003738C8"/>
    <w:rsid w:val="00373C87"/>
    <w:rsid w:val="00377E42"/>
    <w:rsid w:val="003803AE"/>
    <w:rsid w:val="00380C97"/>
    <w:rsid w:val="00380E6A"/>
    <w:rsid w:val="003812F8"/>
    <w:rsid w:val="00383370"/>
    <w:rsid w:val="0038337B"/>
    <w:rsid w:val="00384A2E"/>
    <w:rsid w:val="00387743"/>
    <w:rsid w:val="00387B1E"/>
    <w:rsid w:val="00390772"/>
    <w:rsid w:val="00391008"/>
    <w:rsid w:val="00392900"/>
    <w:rsid w:val="0039556D"/>
    <w:rsid w:val="00395582"/>
    <w:rsid w:val="00395F88"/>
    <w:rsid w:val="0039601C"/>
    <w:rsid w:val="0039694E"/>
    <w:rsid w:val="00397A9E"/>
    <w:rsid w:val="003A0138"/>
    <w:rsid w:val="003A03A8"/>
    <w:rsid w:val="003A0528"/>
    <w:rsid w:val="003A315C"/>
    <w:rsid w:val="003A34AF"/>
    <w:rsid w:val="003A4AEC"/>
    <w:rsid w:val="003A7554"/>
    <w:rsid w:val="003A78EB"/>
    <w:rsid w:val="003B0482"/>
    <w:rsid w:val="003B070F"/>
    <w:rsid w:val="003B11D1"/>
    <w:rsid w:val="003B192F"/>
    <w:rsid w:val="003B30A3"/>
    <w:rsid w:val="003B3BF5"/>
    <w:rsid w:val="003B3FEB"/>
    <w:rsid w:val="003B438C"/>
    <w:rsid w:val="003B516D"/>
    <w:rsid w:val="003B53D2"/>
    <w:rsid w:val="003B5C97"/>
    <w:rsid w:val="003B7A76"/>
    <w:rsid w:val="003C06E5"/>
    <w:rsid w:val="003C0EE2"/>
    <w:rsid w:val="003C100C"/>
    <w:rsid w:val="003C1927"/>
    <w:rsid w:val="003C2DDC"/>
    <w:rsid w:val="003C4286"/>
    <w:rsid w:val="003C4441"/>
    <w:rsid w:val="003C54FB"/>
    <w:rsid w:val="003C5A42"/>
    <w:rsid w:val="003C5ED9"/>
    <w:rsid w:val="003C5F46"/>
    <w:rsid w:val="003C63E0"/>
    <w:rsid w:val="003C6E79"/>
    <w:rsid w:val="003D02D2"/>
    <w:rsid w:val="003D28B0"/>
    <w:rsid w:val="003D2AC5"/>
    <w:rsid w:val="003D37A4"/>
    <w:rsid w:val="003D4122"/>
    <w:rsid w:val="003D4419"/>
    <w:rsid w:val="003D57D9"/>
    <w:rsid w:val="003D5D54"/>
    <w:rsid w:val="003D6602"/>
    <w:rsid w:val="003D7518"/>
    <w:rsid w:val="003E1541"/>
    <w:rsid w:val="003E21FC"/>
    <w:rsid w:val="003E3732"/>
    <w:rsid w:val="003E3C8D"/>
    <w:rsid w:val="003E5077"/>
    <w:rsid w:val="003E6159"/>
    <w:rsid w:val="003E6175"/>
    <w:rsid w:val="003F073F"/>
    <w:rsid w:val="003F0A93"/>
    <w:rsid w:val="003F0B1C"/>
    <w:rsid w:val="003F2D87"/>
    <w:rsid w:val="003F3FB8"/>
    <w:rsid w:val="003F403F"/>
    <w:rsid w:val="003F43D9"/>
    <w:rsid w:val="003F4730"/>
    <w:rsid w:val="003F65B0"/>
    <w:rsid w:val="0040118A"/>
    <w:rsid w:val="004012DA"/>
    <w:rsid w:val="00402868"/>
    <w:rsid w:val="00402D71"/>
    <w:rsid w:val="00402FCC"/>
    <w:rsid w:val="00403CB6"/>
    <w:rsid w:val="0040484F"/>
    <w:rsid w:val="00405169"/>
    <w:rsid w:val="0040573C"/>
    <w:rsid w:val="00406976"/>
    <w:rsid w:val="00406F77"/>
    <w:rsid w:val="00410141"/>
    <w:rsid w:val="0041190D"/>
    <w:rsid w:val="004139C8"/>
    <w:rsid w:val="00413D4C"/>
    <w:rsid w:val="004157C1"/>
    <w:rsid w:val="0041609B"/>
    <w:rsid w:val="004207B8"/>
    <w:rsid w:val="00420C5F"/>
    <w:rsid w:val="00422591"/>
    <w:rsid w:val="00422D3D"/>
    <w:rsid w:val="00422DAA"/>
    <w:rsid w:val="0042326A"/>
    <w:rsid w:val="00423B7B"/>
    <w:rsid w:val="00423EF2"/>
    <w:rsid w:val="004245EF"/>
    <w:rsid w:val="0042477B"/>
    <w:rsid w:val="00424955"/>
    <w:rsid w:val="00425A81"/>
    <w:rsid w:val="0042687C"/>
    <w:rsid w:val="00427A77"/>
    <w:rsid w:val="00427B3E"/>
    <w:rsid w:val="00430D19"/>
    <w:rsid w:val="004314CD"/>
    <w:rsid w:val="00433884"/>
    <w:rsid w:val="004341AA"/>
    <w:rsid w:val="00435964"/>
    <w:rsid w:val="0043683B"/>
    <w:rsid w:val="00437618"/>
    <w:rsid w:val="00437F14"/>
    <w:rsid w:val="0044089D"/>
    <w:rsid w:val="00440EA5"/>
    <w:rsid w:val="0044286E"/>
    <w:rsid w:val="00443AAE"/>
    <w:rsid w:val="0044682A"/>
    <w:rsid w:val="00451CE6"/>
    <w:rsid w:val="004523FF"/>
    <w:rsid w:val="00453B9E"/>
    <w:rsid w:val="00455B5C"/>
    <w:rsid w:val="0045645C"/>
    <w:rsid w:val="004574B3"/>
    <w:rsid w:val="00457E69"/>
    <w:rsid w:val="00460280"/>
    <w:rsid w:val="00460591"/>
    <w:rsid w:val="004613E9"/>
    <w:rsid w:val="0046239F"/>
    <w:rsid w:val="004631E0"/>
    <w:rsid w:val="00463623"/>
    <w:rsid w:val="0046530F"/>
    <w:rsid w:val="00467213"/>
    <w:rsid w:val="00467DEF"/>
    <w:rsid w:val="00471326"/>
    <w:rsid w:val="00471801"/>
    <w:rsid w:val="00471959"/>
    <w:rsid w:val="0047259C"/>
    <w:rsid w:val="004735FC"/>
    <w:rsid w:val="0047425E"/>
    <w:rsid w:val="00474601"/>
    <w:rsid w:val="00475C37"/>
    <w:rsid w:val="004772DE"/>
    <w:rsid w:val="004778C5"/>
    <w:rsid w:val="00481A4E"/>
    <w:rsid w:val="00482011"/>
    <w:rsid w:val="0048251E"/>
    <w:rsid w:val="004839DD"/>
    <w:rsid w:val="00485B44"/>
    <w:rsid w:val="00486F59"/>
    <w:rsid w:val="00490B3F"/>
    <w:rsid w:val="004917C3"/>
    <w:rsid w:val="00491A0B"/>
    <w:rsid w:val="00492A73"/>
    <w:rsid w:val="004940FB"/>
    <w:rsid w:val="00495A24"/>
    <w:rsid w:val="004962E2"/>
    <w:rsid w:val="00497132"/>
    <w:rsid w:val="004A07C0"/>
    <w:rsid w:val="004A295A"/>
    <w:rsid w:val="004A4178"/>
    <w:rsid w:val="004A61B3"/>
    <w:rsid w:val="004A75D2"/>
    <w:rsid w:val="004B4089"/>
    <w:rsid w:val="004B422C"/>
    <w:rsid w:val="004B535F"/>
    <w:rsid w:val="004B5837"/>
    <w:rsid w:val="004B631B"/>
    <w:rsid w:val="004B639E"/>
    <w:rsid w:val="004B6431"/>
    <w:rsid w:val="004B6862"/>
    <w:rsid w:val="004C0BCA"/>
    <w:rsid w:val="004C1157"/>
    <w:rsid w:val="004C13A8"/>
    <w:rsid w:val="004C1BAF"/>
    <w:rsid w:val="004C2C52"/>
    <w:rsid w:val="004C2EC7"/>
    <w:rsid w:val="004C488F"/>
    <w:rsid w:val="004C6199"/>
    <w:rsid w:val="004C70DD"/>
    <w:rsid w:val="004D0B9B"/>
    <w:rsid w:val="004D1FA0"/>
    <w:rsid w:val="004D211A"/>
    <w:rsid w:val="004D32FB"/>
    <w:rsid w:val="004D47BE"/>
    <w:rsid w:val="004D48FC"/>
    <w:rsid w:val="004D4B08"/>
    <w:rsid w:val="004D6C68"/>
    <w:rsid w:val="004E3261"/>
    <w:rsid w:val="004E38D8"/>
    <w:rsid w:val="004E3BCE"/>
    <w:rsid w:val="004E5D90"/>
    <w:rsid w:val="004E6ECC"/>
    <w:rsid w:val="004E7604"/>
    <w:rsid w:val="004E7F49"/>
    <w:rsid w:val="004F0073"/>
    <w:rsid w:val="004F0E14"/>
    <w:rsid w:val="004F1973"/>
    <w:rsid w:val="004F316F"/>
    <w:rsid w:val="004F57A5"/>
    <w:rsid w:val="00505217"/>
    <w:rsid w:val="00507F98"/>
    <w:rsid w:val="00514A34"/>
    <w:rsid w:val="00515E7F"/>
    <w:rsid w:val="00515EA2"/>
    <w:rsid w:val="00516F4B"/>
    <w:rsid w:val="00517015"/>
    <w:rsid w:val="00517B2F"/>
    <w:rsid w:val="00521CCF"/>
    <w:rsid w:val="00523471"/>
    <w:rsid w:val="00523E39"/>
    <w:rsid w:val="00523F08"/>
    <w:rsid w:val="00524419"/>
    <w:rsid w:val="00525475"/>
    <w:rsid w:val="00526156"/>
    <w:rsid w:val="005267B6"/>
    <w:rsid w:val="00527197"/>
    <w:rsid w:val="005273C3"/>
    <w:rsid w:val="00530434"/>
    <w:rsid w:val="0053045D"/>
    <w:rsid w:val="00530F93"/>
    <w:rsid w:val="00532522"/>
    <w:rsid w:val="00533055"/>
    <w:rsid w:val="00533088"/>
    <w:rsid w:val="005343FD"/>
    <w:rsid w:val="00535662"/>
    <w:rsid w:val="00536695"/>
    <w:rsid w:val="0053709A"/>
    <w:rsid w:val="00541C87"/>
    <w:rsid w:val="0054268F"/>
    <w:rsid w:val="0054365D"/>
    <w:rsid w:val="0054382A"/>
    <w:rsid w:val="0054536D"/>
    <w:rsid w:val="0054573F"/>
    <w:rsid w:val="0054766C"/>
    <w:rsid w:val="005502ED"/>
    <w:rsid w:val="00550C10"/>
    <w:rsid w:val="00551B69"/>
    <w:rsid w:val="00553111"/>
    <w:rsid w:val="00553499"/>
    <w:rsid w:val="00553EE4"/>
    <w:rsid w:val="005547BA"/>
    <w:rsid w:val="00562EE5"/>
    <w:rsid w:val="0056349B"/>
    <w:rsid w:val="00563804"/>
    <w:rsid w:val="00563C88"/>
    <w:rsid w:val="005644FA"/>
    <w:rsid w:val="00564BEC"/>
    <w:rsid w:val="00565522"/>
    <w:rsid w:val="005663CD"/>
    <w:rsid w:val="005701C7"/>
    <w:rsid w:val="00570942"/>
    <w:rsid w:val="005716A1"/>
    <w:rsid w:val="005717ED"/>
    <w:rsid w:val="00572D4D"/>
    <w:rsid w:val="00575E02"/>
    <w:rsid w:val="00581CF4"/>
    <w:rsid w:val="005848A4"/>
    <w:rsid w:val="005871C0"/>
    <w:rsid w:val="005874B0"/>
    <w:rsid w:val="00587702"/>
    <w:rsid w:val="00587E00"/>
    <w:rsid w:val="005901E1"/>
    <w:rsid w:val="00592A5A"/>
    <w:rsid w:val="00593BDF"/>
    <w:rsid w:val="00593C55"/>
    <w:rsid w:val="00594CFC"/>
    <w:rsid w:val="00594E4B"/>
    <w:rsid w:val="005975FD"/>
    <w:rsid w:val="005A00D1"/>
    <w:rsid w:val="005A00D3"/>
    <w:rsid w:val="005A0BBD"/>
    <w:rsid w:val="005A1483"/>
    <w:rsid w:val="005A197A"/>
    <w:rsid w:val="005A3B64"/>
    <w:rsid w:val="005A4258"/>
    <w:rsid w:val="005A48AE"/>
    <w:rsid w:val="005A4EA2"/>
    <w:rsid w:val="005A5CD5"/>
    <w:rsid w:val="005A6FB3"/>
    <w:rsid w:val="005B0A3B"/>
    <w:rsid w:val="005B1D65"/>
    <w:rsid w:val="005B59F2"/>
    <w:rsid w:val="005B5CA8"/>
    <w:rsid w:val="005B68D0"/>
    <w:rsid w:val="005B79C3"/>
    <w:rsid w:val="005C0512"/>
    <w:rsid w:val="005C0DAD"/>
    <w:rsid w:val="005C0E4B"/>
    <w:rsid w:val="005C2306"/>
    <w:rsid w:val="005C480D"/>
    <w:rsid w:val="005C5F1C"/>
    <w:rsid w:val="005C62F7"/>
    <w:rsid w:val="005C66AC"/>
    <w:rsid w:val="005C6FAB"/>
    <w:rsid w:val="005C7E7F"/>
    <w:rsid w:val="005D0F5D"/>
    <w:rsid w:val="005D11D6"/>
    <w:rsid w:val="005D1A93"/>
    <w:rsid w:val="005D1F16"/>
    <w:rsid w:val="005D32E7"/>
    <w:rsid w:val="005D52A3"/>
    <w:rsid w:val="005D5A46"/>
    <w:rsid w:val="005D6228"/>
    <w:rsid w:val="005E01C2"/>
    <w:rsid w:val="005E0226"/>
    <w:rsid w:val="005E111F"/>
    <w:rsid w:val="005E150B"/>
    <w:rsid w:val="005E181D"/>
    <w:rsid w:val="005E3BA0"/>
    <w:rsid w:val="005E4673"/>
    <w:rsid w:val="005E5314"/>
    <w:rsid w:val="005E61CC"/>
    <w:rsid w:val="005E7807"/>
    <w:rsid w:val="005E7B85"/>
    <w:rsid w:val="005F00AE"/>
    <w:rsid w:val="005F0192"/>
    <w:rsid w:val="005F0AAB"/>
    <w:rsid w:val="005F1DFF"/>
    <w:rsid w:val="005F293B"/>
    <w:rsid w:val="005F40EB"/>
    <w:rsid w:val="005F4390"/>
    <w:rsid w:val="005F4A2E"/>
    <w:rsid w:val="005F4B21"/>
    <w:rsid w:val="005F66A2"/>
    <w:rsid w:val="005F7080"/>
    <w:rsid w:val="005F7E6D"/>
    <w:rsid w:val="0060261C"/>
    <w:rsid w:val="00602A7E"/>
    <w:rsid w:val="00602CDA"/>
    <w:rsid w:val="00603A6E"/>
    <w:rsid w:val="00606AA7"/>
    <w:rsid w:val="00607570"/>
    <w:rsid w:val="00607E4D"/>
    <w:rsid w:val="00610D81"/>
    <w:rsid w:val="0061263B"/>
    <w:rsid w:val="00614722"/>
    <w:rsid w:val="00614CAE"/>
    <w:rsid w:val="00615337"/>
    <w:rsid w:val="00616364"/>
    <w:rsid w:val="00622B39"/>
    <w:rsid w:val="00622F22"/>
    <w:rsid w:val="006234C2"/>
    <w:rsid w:val="00623BD0"/>
    <w:rsid w:val="00625113"/>
    <w:rsid w:val="00625176"/>
    <w:rsid w:val="00625E6E"/>
    <w:rsid w:val="006272FB"/>
    <w:rsid w:val="00627EA8"/>
    <w:rsid w:val="00630C98"/>
    <w:rsid w:val="00631020"/>
    <w:rsid w:val="0063170B"/>
    <w:rsid w:val="006323CA"/>
    <w:rsid w:val="00632D97"/>
    <w:rsid w:val="0063493E"/>
    <w:rsid w:val="00635057"/>
    <w:rsid w:val="006350E5"/>
    <w:rsid w:val="00636348"/>
    <w:rsid w:val="00636D4E"/>
    <w:rsid w:val="00637500"/>
    <w:rsid w:val="0064038C"/>
    <w:rsid w:val="00642407"/>
    <w:rsid w:val="0064251B"/>
    <w:rsid w:val="00643CD6"/>
    <w:rsid w:val="00643E2B"/>
    <w:rsid w:val="00644162"/>
    <w:rsid w:val="00644290"/>
    <w:rsid w:val="00645E19"/>
    <w:rsid w:val="006460CF"/>
    <w:rsid w:val="0064626A"/>
    <w:rsid w:val="00651094"/>
    <w:rsid w:val="006511C7"/>
    <w:rsid w:val="0065446E"/>
    <w:rsid w:val="00656FFD"/>
    <w:rsid w:val="00657176"/>
    <w:rsid w:val="00657931"/>
    <w:rsid w:val="00657E75"/>
    <w:rsid w:val="00660158"/>
    <w:rsid w:val="00660A9B"/>
    <w:rsid w:val="00660FAF"/>
    <w:rsid w:val="0066168D"/>
    <w:rsid w:val="00662833"/>
    <w:rsid w:val="00662BA3"/>
    <w:rsid w:val="006636D5"/>
    <w:rsid w:val="0066375C"/>
    <w:rsid w:val="00663FA7"/>
    <w:rsid w:val="006649DD"/>
    <w:rsid w:val="006677CC"/>
    <w:rsid w:val="006710C3"/>
    <w:rsid w:val="0067138D"/>
    <w:rsid w:val="006720C2"/>
    <w:rsid w:val="0067263D"/>
    <w:rsid w:val="00672965"/>
    <w:rsid w:val="0067312D"/>
    <w:rsid w:val="00676BD7"/>
    <w:rsid w:val="006772EA"/>
    <w:rsid w:val="00677378"/>
    <w:rsid w:val="00680553"/>
    <w:rsid w:val="0068392E"/>
    <w:rsid w:val="0068504B"/>
    <w:rsid w:val="006856B5"/>
    <w:rsid w:val="00685942"/>
    <w:rsid w:val="0068671F"/>
    <w:rsid w:val="00687116"/>
    <w:rsid w:val="00687C7A"/>
    <w:rsid w:val="006908BB"/>
    <w:rsid w:val="0069134D"/>
    <w:rsid w:val="00691831"/>
    <w:rsid w:val="00692F05"/>
    <w:rsid w:val="0069338C"/>
    <w:rsid w:val="00693F61"/>
    <w:rsid w:val="00694491"/>
    <w:rsid w:val="0069477E"/>
    <w:rsid w:val="00695C19"/>
    <w:rsid w:val="0069672F"/>
    <w:rsid w:val="006A1F5F"/>
    <w:rsid w:val="006A26F4"/>
    <w:rsid w:val="006A2E18"/>
    <w:rsid w:val="006A4FBE"/>
    <w:rsid w:val="006B1EB3"/>
    <w:rsid w:val="006B73BC"/>
    <w:rsid w:val="006C0A2C"/>
    <w:rsid w:val="006C1436"/>
    <w:rsid w:val="006C1EEC"/>
    <w:rsid w:val="006C25A5"/>
    <w:rsid w:val="006C269D"/>
    <w:rsid w:val="006C30E3"/>
    <w:rsid w:val="006C32C5"/>
    <w:rsid w:val="006C340D"/>
    <w:rsid w:val="006C3577"/>
    <w:rsid w:val="006C3DD7"/>
    <w:rsid w:val="006C3FEE"/>
    <w:rsid w:val="006C4C45"/>
    <w:rsid w:val="006C7541"/>
    <w:rsid w:val="006C763A"/>
    <w:rsid w:val="006D00B9"/>
    <w:rsid w:val="006D03FD"/>
    <w:rsid w:val="006D4469"/>
    <w:rsid w:val="006D61DD"/>
    <w:rsid w:val="006D7411"/>
    <w:rsid w:val="006D7F92"/>
    <w:rsid w:val="006E2EEA"/>
    <w:rsid w:val="006E5355"/>
    <w:rsid w:val="006E598B"/>
    <w:rsid w:val="006E5E56"/>
    <w:rsid w:val="006F18BD"/>
    <w:rsid w:val="006F2D21"/>
    <w:rsid w:val="006F334F"/>
    <w:rsid w:val="006F3DF8"/>
    <w:rsid w:val="006F546F"/>
    <w:rsid w:val="006F5499"/>
    <w:rsid w:val="006F5976"/>
    <w:rsid w:val="006F6E51"/>
    <w:rsid w:val="006F7109"/>
    <w:rsid w:val="00700652"/>
    <w:rsid w:val="0070120C"/>
    <w:rsid w:val="0070169C"/>
    <w:rsid w:val="007020A1"/>
    <w:rsid w:val="00703358"/>
    <w:rsid w:val="007033D9"/>
    <w:rsid w:val="00705893"/>
    <w:rsid w:val="00706305"/>
    <w:rsid w:val="00706742"/>
    <w:rsid w:val="00706761"/>
    <w:rsid w:val="0070725A"/>
    <w:rsid w:val="007072D2"/>
    <w:rsid w:val="007108AF"/>
    <w:rsid w:val="00714795"/>
    <w:rsid w:val="00714C1B"/>
    <w:rsid w:val="00715463"/>
    <w:rsid w:val="007160B1"/>
    <w:rsid w:val="007168A1"/>
    <w:rsid w:val="00720EAF"/>
    <w:rsid w:val="007210DC"/>
    <w:rsid w:val="0072147C"/>
    <w:rsid w:val="007220CD"/>
    <w:rsid w:val="00723454"/>
    <w:rsid w:val="0072404B"/>
    <w:rsid w:val="00725AE2"/>
    <w:rsid w:val="00725E2D"/>
    <w:rsid w:val="0072615C"/>
    <w:rsid w:val="007271B7"/>
    <w:rsid w:val="0072794E"/>
    <w:rsid w:val="00727B9E"/>
    <w:rsid w:val="00730E37"/>
    <w:rsid w:val="00732452"/>
    <w:rsid w:val="0073259A"/>
    <w:rsid w:val="00732AEB"/>
    <w:rsid w:val="0073318E"/>
    <w:rsid w:val="007368C4"/>
    <w:rsid w:val="00736CAD"/>
    <w:rsid w:val="00737BBB"/>
    <w:rsid w:val="00740964"/>
    <w:rsid w:val="00740C6E"/>
    <w:rsid w:val="00742A8D"/>
    <w:rsid w:val="00742FAE"/>
    <w:rsid w:val="00743EFC"/>
    <w:rsid w:val="00744EA6"/>
    <w:rsid w:val="00746FB0"/>
    <w:rsid w:val="0074764E"/>
    <w:rsid w:val="007501EA"/>
    <w:rsid w:val="00750AFD"/>
    <w:rsid w:val="0075655D"/>
    <w:rsid w:val="00757C2D"/>
    <w:rsid w:val="00760FCB"/>
    <w:rsid w:val="00761355"/>
    <w:rsid w:val="00761360"/>
    <w:rsid w:val="00761D0E"/>
    <w:rsid w:val="00762576"/>
    <w:rsid w:val="007638EF"/>
    <w:rsid w:val="00764C5B"/>
    <w:rsid w:val="00764F4D"/>
    <w:rsid w:val="00765AC9"/>
    <w:rsid w:val="00765FE7"/>
    <w:rsid w:val="00766434"/>
    <w:rsid w:val="00766D0A"/>
    <w:rsid w:val="00770939"/>
    <w:rsid w:val="007716D7"/>
    <w:rsid w:val="007720A4"/>
    <w:rsid w:val="00774766"/>
    <w:rsid w:val="00774825"/>
    <w:rsid w:val="00775CCD"/>
    <w:rsid w:val="00777689"/>
    <w:rsid w:val="00777A07"/>
    <w:rsid w:val="00780C23"/>
    <w:rsid w:val="00781203"/>
    <w:rsid w:val="00783F0F"/>
    <w:rsid w:val="0078448A"/>
    <w:rsid w:val="00785243"/>
    <w:rsid w:val="00785E79"/>
    <w:rsid w:val="00787B86"/>
    <w:rsid w:val="00790F10"/>
    <w:rsid w:val="0079106C"/>
    <w:rsid w:val="007927D5"/>
    <w:rsid w:val="00792CBC"/>
    <w:rsid w:val="0079481A"/>
    <w:rsid w:val="00795DAA"/>
    <w:rsid w:val="00796A4E"/>
    <w:rsid w:val="00796CE5"/>
    <w:rsid w:val="007A0221"/>
    <w:rsid w:val="007A0B4E"/>
    <w:rsid w:val="007A2A21"/>
    <w:rsid w:val="007A3199"/>
    <w:rsid w:val="007A3720"/>
    <w:rsid w:val="007A700E"/>
    <w:rsid w:val="007B17CF"/>
    <w:rsid w:val="007B17DF"/>
    <w:rsid w:val="007B2C90"/>
    <w:rsid w:val="007B3582"/>
    <w:rsid w:val="007B4827"/>
    <w:rsid w:val="007B4EF4"/>
    <w:rsid w:val="007B6A11"/>
    <w:rsid w:val="007B6A58"/>
    <w:rsid w:val="007B6A8E"/>
    <w:rsid w:val="007B6B46"/>
    <w:rsid w:val="007C045D"/>
    <w:rsid w:val="007C134F"/>
    <w:rsid w:val="007C1D07"/>
    <w:rsid w:val="007C20F2"/>
    <w:rsid w:val="007C3763"/>
    <w:rsid w:val="007C594F"/>
    <w:rsid w:val="007C59D1"/>
    <w:rsid w:val="007C66D7"/>
    <w:rsid w:val="007C73FB"/>
    <w:rsid w:val="007C760C"/>
    <w:rsid w:val="007C798C"/>
    <w:rsid w:val="007D0D97"/>
    <w:rsid w:val="007D0FFF"/>
    <w:rsid w:val="007D155A"/>
    <w:rsid w:val="007D2195"/>
    <w:rsid w:val="007D360F"/>
    <w:rsid w:val="007D4821"/>
    <w:rsid w:val="007D5232"/>
    <w:rsid w:val="007D67B7"/>
    <w:rsid w:val="007D6C34"/>
    <w:rsid w:val="007D7626"/>
    <w:rsid w:val="007D76B3"/>
    <w:rsid w:val="007E4EAF"/>
    <w:rsid w:val="007E511B"/>
    <w:rsid w:val="007E6F28"/>
    <w:rsid w:val="007F01B8"/>
    <w:rsid w:val="007F1BED"/>
    <w:rsid w:val="007F256A"/>
    <w:rsid w:val="007F2E73"/>
    <w:rsid w:val="007F2E7F"/>
    <w:rsid w:val="007F32EE"/>
    <w:rsid w:val="007F3710"/>
    <w:rsid w:val="007F3B8C"/>
    <w:rsid w:val="007F3C01"/>
    <w:rsid w:val="007F67D5"/>
    <w:rsid w:val="007F7A53"/>
    <w:rsid w:val="0080048B"/>
    <w:rsid w:val="00802BC3"/>
    <w:rsid w:val="00804505"/>
    <w:rsid w:val="00804DCA"/>
    <w:rsid w:val="008064C2"/>
    <w:rsid w:val="00807283"/>
    <w:rsid w:val="00807E19"/>
    <w:rsid w:val="00807EAE"/>
    <w:rsid w:val="00810B5F"/>
    <w:rsid w:val="00810B77"/>
    <w:rsid w:val="00811AF0"/>
    <w:rsid w:val="00812C37"/>
    <w:rsid w:val="00812C71"/>
    <w:rsid w:val="0081304D"/>
    <w:rsid w:val="00813494"/>
    <w:rsid w:val="008134C6"/>
    <w:rsid w:val="0081391A"/>
    <w:rsid w:val="00813AB7"/>
    <w:rsid w:val="00814700"/>
    <w:rsid w:val="0081638C"/>
    <w:rsid w:val="008175E6"/>
    <w:rsid w:val="0082003C"/>
    <w:rsid w:val="00821087"/>
    <w:rsid w:val="00823157"/>
    <w:rsid w:val="008231C6"/>
    <w:rsid w:val="00823614"/>
    <w:rsid w:val="008239E9"/>
    <w:rsid w:val="00824A68"/>
    <w:rsid w:val="00824F6F"/>
    <w:rsid w:val="00825875"/>
    <w:rsid w:val="0082588B"/>
    <w:rsid w:val="008264B5"/>
    <w:rsid w:val="00830E3D"/>
    <w:rsid w:val="008313F9"/>
    <w:rsid w:val="00831FFE"/>
    <w:rsid w:val="00832160"/>
    <w:rsid w:val="00832364"/>
    <w:rsid w:val="00835E70"/>
    <w:rsid w:val="0084042F"/>
    <w:rsid w:val="00840B24"/>
    <w:rsid w:val="00840E65"/>
    <w:rsid w:val="00841917"/>
    <w:rsid w:val="008427F7"/>
    <w:rsid w:val="0084448B"/>
    <w:rsid w:val="00844E09"/>
    <w:rsid w:val="008451EB"/>
    <w:rsid w:val="00846024"/>
    <w:rsid w:val="00846790"/>
    <w:rsid w:val="0084791A"/>
    <w:rsid w:val="00847B8A"/>
    <w:rsid w:val="00847D46"/>
    <w:rsid w:val="00850B2C"/>
    <w:rsid w:val="00851192"/>
    <w:rsid w:val="008526A3"/>
    <w:rsid w:val="00854417"/>
    <w:rsid w:val="008547BA"/>
    <w:rsid w:val="00854D80"/>
    <w:rsid w:val="00854F62"/>
    <w:rsid w:val="00855651"/>
    <w:rsid w:val="00855716"/>
    <w:rsid w:val="00856407"/>
    <w:rsid w:val="0085790C"/>
    <w:rsid w:val="00860223"/>
    <w:rsid w:val="008605E7"/>
    <w:rsid w:val="00861071"/>
    <w:rsid w:val="00861591"/>
    <w:rsid w:val="0086162A"/>
    <w:rsid w:val="00861FD4"/>
    <w:rsid w:val="00863B89"/>
    <w:rsid w:val="00866632"/>
    <w:rsid w:val="008669BE"/>
    <w:rsid w:val="00866D8E"/>
    <w:rsid w:val="00867057"/>
    <w:rsid w:val="008707A6"/>
    <w:rsid w:val="008718DD"/>
    <w:rsid w:val="008722F1"/>
    <w:rsid w:val="008740F0"/>
    <w:rsid w:val="00874DE1"/>
    <w:rsid w:val="00875400"/>
    <w:rsid w:val="00875CC4"/>
    <w:rsid w:val="00875D45"/>
    <w:rsid w:val="00875D76"/>
    <w:rsid w:val="00876173"/>
    <w:rsid w:val="008765CC"/>
    <w:rsid w:val="00877D45"/>
    <w:rsid w:val="00880072"/>
    <w:rsid w:val="00880249"/>
    <w:rsid w:val="0088111D"/>
    <w:rsid w:val="008816D6"/>
    <w:rsid w:val="008829C9"/>
    <w:rsid w:val="00882DE5"/>
    <w:rsid w:val="00883A7F"/>
    <w:rsid w:val="008846D9"/>
    <w:rsid w:val="008852D2"/>
    <w:rsid w:val="00885566"/>
    <w:rsid w:val="0088570E"/>
    <w:rsid w:val="00885793"/>
    <w:rsid w:val="00885DE3"/>
    <w:rsid w:val="0088614C"/>
    <w:rsid w:val="0088674C"/>
    <w:rsid w:val="00887328"/>
    <w:rsid w:val="0089094E"/>
    <w:rsid w:val="00890DD0"/>
    <w:rsid w:val="0089305C"/>
    <w:rsid w:val="00895D30"/>
    <w:rsid w:val="008971FA"/>
    <w:rsid w:val="008A18AD"/>
    <w:rsid w:val="008A1972"/>
    <w:rsid w:val="008A2538"/>
    <w:rsid w:val="008A2A2F"/>
    <w:rsid w:val="008A3625"/>
    <w:rsid w:val="008A3679"/>
    <w:rsid w:val="008A5CBA"/>
    <w:rsid w:val="008A64C1"/>
    <w:rsid w:val="008A72C8"/>
    <w:rsid w:val="008A7877"/>
    <w:rsid w:val="008B0029"/>
    <w:rsid w:val="008B01E2"/>
    <w:rsid w:val="008B0C71"/>
    <w:rsid w:val="008B1ED3"/>
    <w:rsid w:val="008B2204"/>
    <w:rsid w:val="008B2BD6"/>
    <w:rsid w:val="008B5450"/>
    <w:rsid w:val="008B5EF5"/>
    <w:rsid w:val="008B64D5"/>
    <w:rsid w:val="008B6DC0"/>
    <w:rsid w:val="008B75FC"/>
    <w:rsid w:val="008C1A8B"/>
    <w:rsid w:val="008C2083"/>
    <w:rsid w:val="008C6970"/>
    <w:rsid w:val="008C6998"/>
    <w:rsid w:val="008C7A11"/>
    <w:rsid w:val="008D0D5E"/>
    <w:rsid w:val="008D0FD0"/>
    <w:rsid w:val="008D2171"/>
    <w:rsid w:val="008D219E"/>
    <w:rsid w:val="008D2B04"/>
    <w:rsid w:val="008D2B9E"/>
    <w:rsid w:val="008D4DC3"/>
    <w:rsid w:val="008D5FE3"/>
    <w:rsid w:val="008D782E"/>
    <w:rsid w:val="008E0814"/>
    <w:rsid w:val="008E0A60"/>
    <w:rsid w:val="008E18E3"/>
    <w:rsid w:val="008E2C6C"/>
    <w:rsid w:val="008E2F57"/>
    <w:rsid w:val="008E3044"/>
    <w:rsid w:val="008E49EF"/>
    <w:rsid w:val="008E61A1"/>
    <w:rsid w:val="008E6261"/>
    <w:rsid w:val="008E7768"/>
    <w:rsid w:val="008F1404"/>
    <w:rsid w:val="008F1ABA"/>
    <w:rsid w:val="008F1E08"/>
    <w:rsid w:val="008F3902"/>
    <w:rsid w:val="008F4185"/>
    <w:rsid w:val="008F4593"/>
    <w:rsid w:val="008F5532"/>
    <w:rsid w:val="008F738C"/>
    <w:rsid w:val="008F7F3C"/>
    <w:rsid w:val="0090051C"/>
    <w:rsid w:val="00900777"/>
    <w:rsid w:val="00900D25"/>
    <w:rsid w:val="009020D0"/>
    <w:rsid w:val="0090363C"/>
    <w:rsid w:val="00903694"/>
    <w:rsid w:val="009040FD"/>
    <w:rsid w:val="009046B1"/>
    <w:rsid w:val="009047E4"/>
    <w:rsid w:val="009058C6"/>
    <w:rsid w:val="009065B0"/>
    <w:rsid w:val="00907CE9"/>
    <w:rsid w:val="0091045A"/>
    <w:rsid w:val="009118BE"/>
    <w:rsid w:val="00911CA4"/>
    <w:rsid w:val="00912868"/>
    <w:rsid w:val="00912942"/>
    <w:rsid w:val="009132FD"/>
    <w:rsid w:val="0091483C"/>
    <w:rsid w:val="009155C3"/>
    <w:rsid w:val="00917CB4"/>
    <w:rsid w:val="009201E0"/>
    <w:rsid w:val="00920B21"/>
    <w:rsid w:val="00923605"/>
    <w:rsid w:val="009239E2"/>
    <w:rsid w:val="00924B0A"/>
    <w:rsid w:val="0092559A"/>
    <w:rsid w:val="0092584A"/>
    <w:rsid w:val="00930990"/>
    <w:rsid w:val="00930FA5"/>
    <w:rsid w:val="00931B57"/>
    <w:rsid w:val="00932410"/>
    <w:rsid w:val="00934EF6"/>
    <w:rsid w:val="0093550B"/>
    <w:rsid w:val="00935670"/>
    <w:rsid w:val="00937DDD"/>
    <w:rsid w:val="009402FA"/>
    <w:rsid w:val="00941392"/>
    <w:rsid w:val="00941FC3"/>
    <w:rsid w:val="009448AE"/>
    <w:rsid w:val="00944E4F"/>
    <w:rsid w:val="0094501E"/>
    <w:rsid w:val="00946304"/>
    <w:rsid w:val="00946375"/>
    <w:rsid w:val="009470CA"/>
    <w:rsid w:val="00947AE5"/>
    <w:rsid w:val="009521A0"/>
    <w:rsid w:val="00953BE7"/>
    <w:rsid w:val="0095401A"/>
    <w:rsid w:val="00956EC7"/>
    <w:rsid w:val="00957033"/>
    <w:rsid w:val="009577CF"/>
    <w:rsid w:val="00960239"/>
    <w:rsid w:val="00960369"/>
    <w:rsid w:val="00960512"/>
    <w:rsid w:val="00960AE5"/>
    <w:rsid w:val="009624C5"/>
    <w:rsid w:val="0096252E"/>
    <w:rsid w:val="009627C4"/>
    <w:rsid w:val="00963092"/>
    <w:rsid w:val="00965BEF"/>
    <w:rsid w:val="009668CD"/>
    <w:rsid w:val="0096720E"/>
    <w:rsid w:val="0096767E"/>
    <w:rsid w:val="0096771A"/>
    <w:rsid w:val="0096795F"/>
    <w:rsid w:val="009707CB"/>
    <w:rsid w:val="0097093B"/>
    <w:rsid w:val="009710DE"/>
    <w:rsid w:val="0097128D"/>
    <w:rsid w:val="00971DEE"/>
    <w:rsid w:val="00972FAB"/>
    <w:rsid w:val="00975134"/>
    <w:rsid w:val="009776E9"/>
    <w:rsid w:val="00980B1B"/>
    <w:rsid w:val="00981ACA"/>
    <w:rsid w:val="009822B0"/>
    <w:rsid w:val="0098362A"/>
    <w:rsid w:val="00984761"/>
    <w:rsid w:val="00984AD2"/>
    <w:rsid w:val="009851F0"/>
    <w:rsid w:val="00985ED3"/>
    <w:rsid w:val="0098633B"/>
    <w:rsid w:val="00986D55"/>
    <w:rsid w:val="0098772C"/>
    <w:rsid w:val="00987F8D"/>
    <w:rsid w:val="00991BA9"/>
    <w:rsid w:val="00993410"/>
    <w:rsid w:val="00993BF9"/>
    <w:rsid w:val="00994816"/>
    <w:rsid w:val="00995920"/>
    <w:rsid w:val="009A07D7"/>
    <w:rsid w:val="009A1455"/>
    <w:rsid w:val="009A2708"/>
    <w:rsid w:val="009A2C48"/>
    <w:rsid w:val="009A3BB9"/>
    <w:rsid w:val="009A4A6D"/>
    <w:rsid w:val="009A4B01"/>
    <w:rsid w:val="009A4CC2"/>
    <w:rsid w:val="009A5484"/>
    <w:rsid w:val="009A5F19"/>
    <w:rsid w:val="009B0D1F"/>
    <w:rsid w:val="009B379C"/>
    <w:rsid w:val="009B419F"/>
    <w:rsid w:val="009B712A"/>
    <w:rsid w:val="009B79E6"/>
    <w:rsid w:val="009C013A"/>
    <w:rsid w:val="009C0E4F"/>
    <w:rsid w:val="009C1F62"/>
    <w:rsid w:val="009C47D5"/>
    <w:rsid w:val="009C68CE"/>
    <w:rsid w:val="009C6CA9"/>
    <w:rsid w:val="009D0246"/>
    <w:rsid w:val="009D186B"/>
    <w:rsid w:val="009D2247"/>
    <w:rsid w:val="009D2CF2"/>
    <w:rsid w:val="009D3064"/>
    <w:rsid w:val="009D38BA"/>
    <w:rsid w:val="009D545C"/>
    <w:rsid w:val="009D6715"/>
    <w:rsid w:val="009D7A45"/>
    <w:rsid w:val="009E02F6"/>
    <w:rsid w:val="009E1D8C"/>
    <w:rsid w:val="009E295A"/>
    <w:rsid w:val="009E3445"/>
    <w:rsid w:val="009E4152"/>
    <w:rsid w:val="009E4381"/>
    <w:rsid w:val="009E4E26"/>
    <w:rsid w:val="009E4FBC"/>
    <w:rsid w:val="009E5819"/>
    <w:rsid w:val="009E5DB7"/>
    <w:rsid w:val="009E6141"/>
    <w:rsid w:val="009E65BC"/>
    <w:rsid w:val="009E7476"/>
    <w:rsid w:val="009E799D"/>
    <w:rsid w:val="009E7C97"/>
    <w:rsid w:val="009F0100"/>
    <w:rsid w:val="009F0F45"/>
    <w:rsid w:val="009F1CA1"/>
    <w:rsid w:val="009F36BA"/>
    <w:rsid w:val="009F46E4"/>
    <w:rsid w:val="009F4B4D"/>
    <w:rsid w:val="009F535B"/>
    <w:rsid w:val="009F6594"/>
    <w:rsid w:val="009F65A3"/>
    <w:rsid w:val="009F6DF4"/>
    <w:rsid w:val="009F7E2F"/>
    <w:rsid w:val="00A01464"/>
    <w:rsid w:val="00A026EC"/>
    <w:rsid w:val="00A031ED"/>
    <w:rsid w:val="00A03248"/>
    <w:rsid w:val="00A0360A"/>
    <w:rsid w:val="00A05190"/>
    <w:rsid w:val="00A058B2"/>
    <w:rsid w:val="00A06A8A"/>
    <w:rsid w:val="00A10008"/>
    <w:rsid w:val="00A105F1"/>
    <w:rsid w:val="00A12FCA"/>
    <w:rsid w:val="00A13801"/>
    <w:rsid w:val="00A14B38"/>
    <w:rsid w:val="00A169BF"/>
    <w:rsid w:val="00A170A3"/>
    <w:rsid w:val="00A20C61"/>
    <w:rsid w:val="00A21524"/>
    <w:rsid w:val="00A21DC0"/>
    <w:rsid w:val="00A23AD5"/>
    <w:rsid w:val="00A243A5"/>
    <w:rsid w:val="00A24CBD"/>
    <w:rsid w:val="00A251E0"/>
    <w:rsid w:val="00A269FE"/>
    <w:rsid w:val="00A27EE2"/>
    <w:rsid w:val="00A3092D"/>
    <w:rsid w:val="00A30B44"/>
    <w:rsid w:val="00A32173"/>
    <w:rsid w:val="00A352C0"/>
    <w:rsid w:val="00A36C85"/>
    <w:rsid w:val="00A379F8"/>
    <w:rsid w:val="00A37A87"/>
    <w:rsid w:val="00A418B9"/>
    <w:rsid w:val="00A4331E"/>
    <w:rsid w:val="00A4495A"/>
    <w:rsid w:val="00A47704"/>
    <w:rsid w:val="00A5183E"/>
    <w:rsid w:val="00A52A9D"/>
    <w:rsid w:val="00A52ABB"/>
    <w:rsid w:val="00A52E84"/>
    <w:rsid w:val="00A541A2"/>
    <w:rsid w:val="00A541C7"/>
    <w:rsid w:val="00A559B5"/>
    <w:rsid w:val="00A56B2F"/>
    <w:rsid w:val="00A56FDA"/>
    <w:rsid w:val="00A5729F"/>
    <w:rsid w:val="00A57946"/>
    <w:rsid w:val="00A60262"/>
    <w:rsid w:val="00A60C53"/>
    <w:rsid w:val="00A6232F"/>
    <w:rsid w:val="00A64CBD"/>
    <w:rsid w:val="00A64E58"/>
    <w:rsid w:val="00A656AC"/>
    <w:rsid w:val="00A65820"/>
    <w:rsid w:val="00A661B0"/>
    <w:rsid w:val="00A67A55"/>
    <w:rsid w:val="00A70DFA"/>
    <w:rsid w:val="00A70F04"/>
    <w:rsid w:val="00A71841"/>
    <w:rsid w:val="00A72198"/>
    <w:rsid w:val="00A73C81"/>
    <w:rsid w:val="00A74556"/>
    <w:rsid w:val="00A75DD0"/>
    <w:rsid w:val="00A76B3D"/>
    <w:rsid w:val="00A76CAC"/>
    <w:rsid w:val="00A77577"/>
    <w:rsid w:val="00A77C50"/>
    <w:rsid w:val="00A77DE1"/>
    <w:rsid w:val="00A802A7"/>
    <w:rsid w:val="00A80435"/>
    <w:rsid w:val="00A816DB"/>
    <w:rsid w:val="00A81FD5"/>
    <w:rsid w:val="00A826B4"/>
    <w:rsid w:val="00A828A7"/>
    <w:rsid w:val="00A84450"/>
    <w:rsid w:val="00A8500C"/>
    <w:rsid w:val="00A860F4"/>
    <w:rsid w:val="00A8621F"/>
    <w:rsid w:val="00A86962"/>
    <w:rsid w:val="00A878D3"/>
    <w:rsid w:val="00A9108B"/>
    <w:rsid w:val="00A91316"/>
    <w:rsid w:val="00A9197F"/>
    <w:rsid w:val="00A91A7A"/>
    <w:rsid w:val="00A91C2F"/>
    <w:rsid w:val="00A929B0"/>
    <w:rsid w:val="00A93A86"/>
    <w:rsid w:val="00A93AB1"/>
    <w:rsid w:val="00A93EEE"/>
    <w:rsid w:val="00A93F99"/>
    <w:rsid w:val="00A95B53"/>
    <w:rsid w:val="00A96CA5"/>
    <w:rsid w:val="00AA0523"/>
    <w:rsid w:val="00AA0C86"/>
    <w:rsid w:val="00AA2228"/>
    <w:rsid w:val="00AA295B"/>
    <w:rsid w:val="00AA43A3"/>
    <w:rsid w:val="00AA48A9"/>
    <w:rsid w:val="00AA4A21"/>
    <w:rsid w:val="00AA4D2B"/>
    <w:rsid w:val="00AA72CF"/>
    <w:rsid w:val="00AB46D5"/>
    <w:rsid w:val="00AB6FE7"/>
    <w:rsid w:val="00AB7243"/>
    <w:rsid w:val="00AB74EB"/>
    <w:rsid w:val="00AB75C4"/>
    <w:rsid w:val="00AB7DD0"/>
    <w:rsid w:val="00AC01E6"/>
    <w:rsid w:val="00AC08BD"/>
    <w:rsid w:val="00AC2B9F"/>
    <w:rsid w:val="00AC4C58"/>
    <w:rsid w:val="00AC4D08"/>
    <w:rsid w:val="00AC5670"/>
    <w:rsid w:val="00AC65F4"/>
    <w:rsid w:val="00AC7137"/>
    <w:rsid w:val="00AC744C"/>
    <w:rsid w:val="00AD02E3"/>
    <w:rsid w:val="00AD17FD"/>
    <w:rsid w:val="00AD20E1"/>
    <w:rsid w:val="00AD53F5"/>
    <w:rsid w:val="00AD5A06"/>
    <w:rsid w:val="00AD7D4D"/>
    <w:rsid w:val="00AE12DB"/>
    <w:rsid w:val="00AE1781"/>
    <w:rsid w:val="00AE2926"/>
    <w:rsid w:val="00AE3912"/>
    <w:rsid w:val="00AE55F4"/>
    <w:rsid w:val="00AE63E0"/>
    <w:rsid w:val="00AE74F3"/>
    <w:rsid w:val="00AF5F88"/>
    <w:rsid w:val="00AF668B"/>
    <w:rsid w:val="00AF670A"/>
    <w:rsid w:val="00AF7D82"/>
    <w:rsid w:val="00B02637"/>
    <w:rsid w:val="00B02BF6"/>
    <w:rsid w:val="00B02EC8"/>
    <w:rsid w:val="00B05E5B"/>
    <w:rsid w:val="00B060DE"/>
    <w:rsid w:val="00B075E2"/>
    <w:rsid w:val="00B0769F"/>
    <w:rsid w:val="00B07C6A"/>
    <w:rsid w:val="00B07CDF"/>
    <w:rsid w:val="00B1142E"/>
    <w:rsid w:val="00B11F04"/>
    <w:rsid w:val="00B12B6A"/>
    <w:rsid w:val="00B13B4B"/>
    <w:rsid w:val="00B1421C"/>
    <w:rsid w:val="00B20121"/>
    <w:rsid w:val="00B22A61"/>
    <w:rsid w:val="00B23009"/>
    <w:rsid w:val="00B2319A"/>
    <w:rsid w:val="00B2335A"/>
    <w:rsid w:val="00B24159"/>
    <w:rsid w:val="00B24623"/>
    <w:rsid w:val="00B24FC4"/>
    <w:rsid w:val="00B2511F"/>
    <w:rsid w:val="00B25E99"/>
    <w:rsid w:val="00B27307"/>
    <w:rsid w:val="00B275F5"/>
    <w:rsid w:val="00B30270"/>
    <w:rsid w:val="00B30ABF"/>
    <w:rsid w:val="00B30B0B"/>
    <w:rsid w:val="00B311BF"/>
    <w:rsid w:val="00B31282"/>
    <w:rsid w:val="00B314FF"/>
    <w:rsid w:val="00B31EFE"/>
    <w:rsid w:val="00B322B9"/>
    <w:rsid w:val="00B3257E"/>
    <w:rsid w:val="00B32E2D"/>
    <w:rsid w:val="00B338ED"/>
    <w:rsid w:val="00B33FC6"/>
    <w:rsid w:val="00B3602D"/>
    <w:rsid w:val="00B3770D"/>
    <w:rsid w:val="00B4031E"/>
    <w:rsid w:val="00B40979"/>
    <w:rsid w:val="00B409BC"/>
    <w:rsid w:val="00B40BE0"/>
    <w:rsid w:val="00B41998"/>
    <w:rsid w:val="00B4327C"/>
    <w:rsid w:val="00B44CF5"/>
    <w:rsid w:val="00B44F53"/>
    <w:rsid w:val="00B45598"/>
    <w:rsid w:val="00B470CE"/>
    <w:rsid w:val="00B4753A"/>
    <w:rsid w:val="00B520E5"/>
    <w:rsid w:val="00B520FD"/>
    <w:rsid w:val="00B52ACF"/>
    <w:rsid w:val="00B53A0A"/>
    <w:rsid w:val="00B576F9"/>
    <w:rsid w:val="00B57930"/>
    <w:rsid w:val="00B57B71"/>
    <w:rsid w:val="00B60459"/>
    <w:rsid w:val="00B610C5"/>
    <w:rsid w:val="00B61462"/>
    <w:rsid w:val="00B625CB"/>
    <w:rsid w:val="00B64931"/>
    <w:rsid w:val="00B64EA9"/>
    <w:rsid w:val="00B668FF"/>
    <w:rsid w:val="00B67745"/>
    <w:rsid w:val="00B67BF4"/>
    <w:rsid w:val="00B67E97"/>
    <w:rsid w:val="00B70392"/>
    <w:rsid w:val="00B7042A"/>
    <w:rsid w:val="00B72A68"/>
    <w:rsid w:val="00B75C28"/>
    <w:rsid w:val="00B767BE"/>
    <w:rsid w:val="00B76BDC"/>
    <w:rsid w:val="00B76F43"/>
    <w:rsid w:val="00B77EB4"/>
    <w:rsid w:val="00B80804"/>
    <w:rsid w:val="00B814CC"/>
    <w:rsid w:val="00B82C24"/>
    <w:rsid w:val="00B84E28"/>
    <w:rsid w:val="00B854A2"/>
    <w:rsid w:val="00B85946"/>
    <w:rsid w:val="00B85F53"/>
    <w:rsid w:val="00B862C1"/>
    <w:rsid w:val="00B8632B"/>
    <w:rsid w:val="00B86DFD"/>
    <w:rsid w:val="00B87738"/>
    <w:rsid w:val="00B87A92"/>
    <w:rsid w:val="00B92B46"/>
    <w:rsid w:val="00B94A2B"/>
    <w:rsid w:val="00B94BA3"/>
    <w:rsid w:val="00B954C6"/>
    <w:rsid w:val="00B95559"/>
    <w:rsid w:val="00B956F7"/>
    <w:rsid w:val="00B95F3A"/>
    <w:rsid w:val="00B96C28"/>
    <w:rsid w:val="00BA0A39"/>
    <w:rsid w:val="00BA0A42"/>
    <w:rsid w:val="00BA0D18"/>
    <w:rsid w:val="00BA11F0"/>
    <w:rsid w:val="00BA1AA8"/>
    <w:rsid w:val="00BA2901"/>
    <w:rsid w:val="00BA3B90"/>
    <w:rsid w:val="00BA3C80"/>
    <w:rsid w:val="00BA53D7"/>
    <w:rsid w:val="00BA5C2E"/>
    <w:rsid w:val="00BA5C6B"/>
    <w:rsid w:val="00BB10CD"/>
    <w:rsid w:val="00BB12E6"/>
    <w:rsid w:val="00BB1AF1"/>
    <w:rsid w:val="00BB20FF"/>
    <w:rsid w:val="00BB35B8"/>
    <w:rsid w:val="00BB3F4E"/>
    <w:rsid w:val="00BB41DD"/>
    <w:rsid w:val="00BB7C38"/>
    <w:rsid w:val="00BC0B08"/>
    <w:rsid w:val="00BC1667"/>
    <w:rsid w:val="00BC3414"/>
    <w:rsid w:val="00BC3BC1"/>
    <w:rsid w:val="00BC4332"/>
    <w:rsid w:val="00BC54FA"/>
    <w:rsid w:val="00BC79AB"/>
    <w:rsid w:val="00BD237F"/>
    <w:rsid w:val="00BD351A"/>
    <w:rsid w:val="00BD3770"/>
    <w:rsid w:val="00BD443D"/>
    <w:rsid w:val="00BD4B9F"/>
    <w:rsid w:val="00BD5254"/>
    <w:rsid w:val="00BD64F5"/>
    <w:rsid w:val="00BD69F0"/>
    <w:rsid w:val="00BD7553"/>
    <w:rsid w:val="00BE021D"/>
    <w:rsid w:val="00BE243F"/>
    <w:rsid w:val="00BE245F"/>
    <w:rsid w:val="00BE2D20"/>
    <w:rsid w:val="00BE2DCF"/>
    <w:rsid w:val="00BE40B0"/>
    <w:rsid w:val="00BE70A7"/>
    <w:rsid w:val="00BE747B"/>
    <w:rsid w:val="00BF0388"/>
    <w:rsid w:val="00BF0EB0"/>
    <w:rsid w:val="00BF0FD9"/>
    <w:rsid w:val="00BF10C7"/>
    <w:rsid w:val="00BF1FB7"/>
    <w:rsid w:val="00BF3769"/>
    <w:rsid w:val="00BF4121"/>
    <w:rsid w:val="00BF4A48"/>
    <w:rsid w:val="00BF5266"/>
    <w:rsid w:val="00BF53EA"/>
    <w:rsid w:val="00BF73D4"/>
    <w:rsid w:val="00C03145"/>
    <w:rsid w:val="00C04091"/>
    <w:rsid w:val="00C04F65"/>
    <w:rsid w:val="00C055C1"/>
    <w:rsid w:val="00C07B2E"/>
    <w:rsid w:val="00C07BF6"/>
    <w:rsid w:val="00C07FDC"/>
    <w:rsid w:val="00C10354"/>
    <w:rsid w:val="00C1036A"/>
    <w:rsid w:val="00C10E13"/>
    <w:rsid w:val="00C11265"/>
    <w:rsid w:val="00C11E03"/>
    <w:rsid w:val="00C125BD"/>
    <w:rsid w:val="00C12954"/>
    <w:rsid w:val="00C13574"/>
    <w:rsid w:val="00C13B9A"/>
    <w:rsid w:val="00C13E38"/>
    <w:rsid w:val="00C14497"/>
    <w:rsid w:val="00C17B33"/>
    <w:rsid w:val="00C17DCE"/>
    <w:rsid w:val="00C222D8"/>
    <w:rsid w:val="00C22D79"/>
    <w:rsid w:val="00C24379"/>
    <w:rsid w:val="00C246AB"/>
    <w:rsid w:val="00C253B5"/>
    <w:rsid w:val="00C25520"/>
    <w:rsid w:val="00C267CD"/>
    <w:rsid w:val="00C279A4"/>
    <w:rsid w:val="00C307D0"/>
    <w:rsid w:val="00C30E26"/>
    <w:rsid w:val="00C310B4"/>
    <w:rsid w:val="00C31DF2"/>
    <w:rsid w:val="00C32BBE"/>
    <w:rsid w:val="00C344CB"/>
    <w:rsid w:val="00C34B20"/>
    <w:rsid w:val="00C35992"/>
    <w:rsid w:val="00C36613"/>
    <w:rsid w:val="00C369CF"/>
    <w:rsid w:val="00C369E6"/>
    <w:rsid w:val="00C36ACA"/>
    <w:rsid w:val="00C37556"/>
    <w:rsid w:val="00C3756D"/>
    <w:rsid w:val="00C376A1"/>
    <w:rsid w:val="00C378E5"/>
    <w:rsid w:val="00C37EC5"/>
    <w:rsid w:val="00C40EDA"/>
    <w:rsid w:val="00C41968"/>
    <w:rsid w:val="00C42E04"/>
    <w:rsid w:val="00C430D5"/>
    <w:rsid w:val="00C43755"/>
    <w:rsid w:val="00C444B2"/>
    <w:rsid w:val="00C448B9"/>
    <w:rsid w:val="00C44C5B"/>
    <w:rsid w:val="00C46CD7"/>
    <w:rsid w:val="00C50DB3"/>
    <w:rsid w:val="00C50DD5"/>
    <w:rsid w:val="00C50EEC"/>
    <w:rsid w:val="00C514FD"/>
    <w:rsid w:val="00C517D8"/>
    <w:rsid w:val="00C51DF0"/>
    <w:rsid w:val="00C548E3"/>
    <w:rsid w:val="00C5559F"/>
    <w:rsid w:val="00C56166"/>
    <w:rsid w:val="00C57BF6"/>
    <w:rsid w:val="00C61758"/>
    <w:rsid w:val="00C61931"/>
    <w:rsid w:val="00C6246C"/>
    <w:rsid w:val="00C627B7"/>
    <w:rsid w:val="00C62B06"/>
    <w:rsid w:val="00C6463B"/>
    <w:rsid w:val="00C646AC"/>
    <w:rsid w:val="00C647F8"/>
    <w:rsid w:val="00C64F8A"/>
    <w:rsid w:val="00C6610D"/>
    <w:rsid w:val="00C66753"/>
    <w:rsid w:val="00C67CF3"/>
    <w:rsid w:val="00C707A0"/>
    <w:rsid w:val="00C71CD4"/>
    <w:rsid w:val="00C73AF0"/>
    <w:rsid w:val="00C740E3"/>
    <w:rsid w:val="00C74A8B"/>
    <w:rsid w:val="00C75D59"/>
    <w:rsid w:val="00C760F6"/>
    <w:rsid w:val="00C766BA"/>
    <w:rsid w:val="00C7686D"/>
    <w:rsid w:val="00C77899"/>
    <w:rsid w:val="00C8061C"/>
    <w:rsid w:val="00C80A2E"/>
    <w:rsid w:val="00C80F20"/>
    <w:rsid w:val="00C8201A"/>
    <w:rsid w:val="00C82699"/>
    <w:rsid w:val="00C830EC"/>
    <w:rsid w:val="00C83CA4"/>
    <w:rsid w:val="00C83E2A"/>
    <w:rsid w:val="00C85079"/>
    <w:rsid w:val="00C857E1"/>
    <w:rsid w:val="00C9084D"/>
    <w:rsid w:val="00C90893"/>
    <w:rsid w:val="00C94958"/>
    <w:rsid w:val="00C96ABE"/>
    <w:rsid w:val="00C973AC"/>
    <w:rsid w:val="00C978A6"/>
    <w:rsid w:val="00C97910"/>
    <w:rsid w:val="00CA051C"/>
    <w:rsid w:val="00CA1872"/>
    <w:rsid w:val="00CA2A30"/>
    <w:rsid w:val="00CA4175"/>
    <w:rsid w:val="00CA5700"/>
    <w:rsid w:val="00CA592E"/>
    <w:rsid w:val="00CA5DB3"/>
    <w:rsid w:val="00CA6715"/>
    <w:rsid w:val="00CA7312"/>
    <w:rsid w:val="00CB14FA"/>
    <w:rsid w:val="00CB2DCD"/>
    <w:rsid w:val="00CB3F64"/>
    <w:rsid w:val="00CB44D0"/>
    <w:rsid w:val="00CB606B"/>
    <w:rsid w:val="00CB6442"/>
    <w:rsid w:val="00CC25BF"/>
    <w:rsid w:val="00CC52F2"/>
    <w:rsid w:val="00CC5B6B"/>
    <w:rsid w:val="00CC5C81"/>
    <w:rsid w:val="00CC61BA"/>
    <w:rsid w:val="00CC635B"/>
    <w:rsid w:val="00CC7459"/>
    <w:rsid w:val="00CC7898"/>
    <w:rsid w:val="00CD08FF"/>
    <w:rsid w:val="00CD091F"/>
    <w:rsid w:val="00CD0DD8"/>
    <w:rsid w:val="00CD0F9B"/>
    <w:rsid w:val="00CD34E0"/>
    <w:rsid w:val="00CD4BEC"/>
    <w:rsid w:val="00CD6BD5"/>
    <w:rsid w:val="00CD73CF"/>
    <w:rsid w:val="00CE26AF"/>
    <w:rsid w:val="00CE28F3"/>
    <w:rsid w:val="00CE29B2"/>
    <w:rsid w:val="00CE3A57"/>
    <w:rsid w:val="00CE5613"/>
    <w:rsid w:val="00CE6BD3"/>
    <w:rsid w:val="00CF1A79"/>
    <w:rsid w:val="00CF40A4"/>
    <w:rsid w:val="00CF437B"/>
    <w:rsid w:val="00CF4D21"/>
    <w:rsid w:val="00CF4EA6"/>
    <w:rsid w:val="00CF5413"/>
    <w:rsid w:val="00CF764F"/>
    <w:rsid w:val="00CF7BC4"/>
    <w:rsid w:val="00D03A55"/>
    <w:rsid w:val="00D04FE9"/>
    <w:rsid w:val="00D06B86"/>
    <w:rsid w:val="00D07F94"/>
    <w:rsid w:val="00D10039"/>
    <w:rsid w:val="00D11C31"/>
    <w:rsid w:val="00D11CC3"/>
    <w:rsid w:val="00D12F25"/>
    <w:rsid w:val="00D13063"/>
    <w:rsid w:val="00D15DE1"/>
    <w:rsid w:val="00D1662E"/>
    <w:rsid w:val="00D170B1"/>
    <w:rsid w:val="00D20FDE"/>
    <w:rsid w:val="00D2204E"/>
    <w:rsid w:val="00D22C62"/>
    <w:rsid w:val="00D23BC6"/>
    <w:rsid w:val="00D24847"/>
    <w:rsid w:val="00D252D0"/>
    <w:rsid w:val="00D2571D"/>
    <w:rsid w:val="00D30EA0"/>
    <w:rsid w:val="00D34107"/>
    <w:rsid w:val="00D34469"/>
    <w:rsid w:val="00D34498"/>
    <w:rsid w:val="00D3699F"/>
    <w:rsid w:val="00D36B1C"/>
    <w:rsid w:val="00D379F7"/>
    <w:rsid w:val="00D37C67"/>
    <w:rsid w:val="00D37CF0"/>
    <w:rsid w:val="00D4060B"/>
    <w:rsid w:val="00D40863"/>
    <w:rsid w:val="00D44BFF"/>
    <w:rsid w:val="00D459D8"/>
    <w:rsid w:val="00D46A3E"/>
    <w:rsid w:val="00D50524"/>
    <w:rsid w:val="00D5135D"/>
    <w:rsid w:val="00D53245"/>
    <w:rsid w:val="00D53B4B"/>
    <w:rsid w:val="00D53CDF"/>
    <w:rsid w:val="00D53FDA"/>
    <w:rsid w:val="00D54A75"/>
    <w:rsid w:val="00D56646"/>
    <w:rsid w:val="00D56661"/>
    <w:rsid w:val="00D56E45"/>
    <w:rsid w:val="00D6538C"/>
    <w:rsid w:val="00D65E7D"/>
    <w:rsid w:val="00D663A6"/>
    <w:rsid w:val="00D666C8"/>
    <w:rsid w:val="00D677C3"/>
    <w:rsid w:val="00D67EF5"/>
    <w:rsid w:val="00D72518"/>
    <w:rsid w:val="00D7251C"/>
    <w:rsid w:val="00D72ABC"/>
    <w:rsid w:val="00D75104"/>
    <w:rsid w:val="00D76905"/>
    <w:rsid w:val="00D776AD"/>
    <w:rsid w:val="00D81F63"/>
    <w:rsid w:val="00D82613"/>
    <w:rsid w:val="00D82B98"/>
    <w:rsid w:val="00D82E31"/>
    <w:rsid w:val="00D82ECF"/>
    <w:rsid w:val="00D84943"/>
    <w:rsid w:val="00D85849"/>
    <w:rsid w:val="00D85B36"/>
    <w:rsid w:val="00D87BD9"/>
    <w:rsid w:val="00D87CBC"/>
    <w:rsid w:val="00D923BB"/>
    <w:rsid w:val="00D93AEB"/>
    <w:rsid w:val="00D93E3C"/>
    <w:rsid w:val="00D94983"/>
    <w:rsid w:val="00D95F5F"/>
    <w:rsid w:val="00D972AC"/>
    <w:rsid w:val="00D97439"/>
    <w:rsid w:val="00D977A5"/>
    <w:rsid w:val="00D97FB5"/>
    <w:rsid w:val="00DA0137"/>
    <w:rsid w:val="00DA42BA"/>
    <w:rsid w:val="00DA4536"/>
    <w:rsid w:val="00DA53A1"/>
    <w:rsid w:val="00DA566E"/>
    <w:rsid w:val="00DA6DE3"/>
    <w:rsid w:val="00DA7110"/>
    <w:rsid w:val="00DA73E5"/>
    <w:rsid w:val="00DA7A87"/>
    <w:rsid w:val="00DB1E6A"/>
    <w:rsid w:val="00DB40D9"/>
    <w:rsid w:val="00DB611D"/>
    <w:rsid w:val="00DB73CB"/>
    <w:rsid w:val="00DC0D07"/>
    <w:rsid w:val="00DC20FC"/>
    <w:rsid w:val="00DC28F4"/>
    <w:rsid w:val="00DC29FA"/>
    <w:rsid w:val="00DC2D58"/>
    <w:rsid w:val="00DC353B"/>
    <w:rsid w:val="00DC4149"/>
    <w:rsid w:val="00DC4755"/>
    <w:rsid w:val="00DC4834"/>
    <w:rsid w:val="00DC483E"/>
    <w:rsid w:val="00DC51FA"/>
    <w:rsid w:val="00DC6382"/>
    <w:rsid w:val="00DC66F7"/>
    <w:rsid w:val="00DC6CF9"/>
    <w:rsid w:val="00DC7956"/>
    <w:rsid w:val="00DD4493"/>
    <w:rsid w:val="00DD5088"/>
    <w:rsid w:val="00DD5818"/>
    <w:rsid w:val="00DD5B10"/>
    <w:rsid w:val="00DD63AB"/>
    <w:rsid w:val="00DD7CA1"/>
    <w:rsid w:val="00DE0051"/>
    <w:rsid w:val="00DE0FF9"/>
    <w:rsid w:val="00DE2016"/>
    <w:rsid w:val="00DE22C2"/>
    <w:rsid w:val="00DE31A0"/>
    <w:rsid w:val="00DE37BF"/>
    <w:rsid w:val="00DE4089"/>
    <w:rsid w:val="00DE4C8C"/>
    <w:rsid w:val="00DE5A7E"/>
    <w:rsid w:val="00DE61FB"/>
    <w:rsid w:val="00DE64F6"/>
    <w:rsid w:val="00DE72E6"/>
    <w:rsid w:val="00DF0ED9"/>
    <w:rsid w:val="00DF160C"/>
    <w:rsid w:val="00DF2C0B"/>
    <w:rsid w:val="00DF2DD2"/>
    <w:rsid w:val="00DF30E7"/>
    <w:rsid w:val="00DF387A"/>
    <w:rsid w:val="00DF438D"/>
    <w:rsid w:val="00DF52B2"/>
    <w:rsid w:val="00DF6922"/>
    <w:rsid w:val="00DF7390"/>
    <w:rsid w:val="00DF749F"/>
    <w:rsid w:val="00E00ED8"/>
    <w:rsid w:val="00E01551"/>
    <w:rsid w:val="00E01F9F"/>
    <w:rsid w:val="00E02994"/>
    <w:rsid w:val="00E04898"/>
    <w:rsid w:val="00E04A54"/>
    <w:rsid w:val="00E05CA1"/>
    <w:rsid w:val="00E05EED"/>
    <w:rsid w:val="00E065E8"/>
    <w:rsid w:val="00E10D6B"/>
    <w:rsid w:val="00E11C75"/>
    <w:rsid w:val="00E12C9C"/>
    <w:rsid w:val="00E13420"/>
    <w:rsid w:val="00E13B07"/>
    <w:rsid w:val="00E15145"/>
    <w:rsid w:val="00E1607A"/>
    <w:rsid w:val="00E16170"/>
    <w:rsid w:val="00E16E80"/>
    <w:rsid w:val="00E17B87"/>
    <w:rsid w:val="00E2085B"/>
    <w:rsid w:val="00E20AC3"/>
    <w:rsid w:val="00E21301"/>
    <w:rsid w:val="00E24667"/>
    <w:rsid w:val="00E246CE"/>
    <w:rsid w:val="00E24C07"/>
    <w:rsid w:val="00E24D66"/>
    <w:rsid w:val="00E250C3"/>
    <w:rsid w:val="00E25F06"/>
    <w:rsid w:val="00E26231"/>
    <w:rsid w:val="00E264D9"/>
    <w:rsid w:val="00E306D5"/>
    <w:rsid w:val="00E314A4"/>
    <w:rsid w:val="00E3160D"/>
    <w:rsid w:val="00E31735"/>
    <w:rsid w:val="00E31CFE"/>
    <w:rsid w:val="00E35BD4"/>
    <w:rsid w:val="00E35C3F"/>
    <w:rsid w:val="00E35CF5"/>
    <w:rsid w:val="00E365E2"/>
    <w:rsid w:val="00E36B7F"/>
    <w:rsid w:val="00E4060C"/>
    <w:rsid w:val="00E40F8C"/>
    <w:rsid w:val="00E41A52"/>
    <w:rsid w:val="00E41FC2"/>
    <w:rsid w:val="00E43410"/>
    <w:rsid w:val="00E4395E"/>
    <w:rsid w:val="00E43CE4"/>
    <w:rsid w:val="00E44B3A"/>
    <w:rsid w:val="00E45488"/>
    <w:rsid w:val="00E454D9"/>
    <w:rsid w:val="00E45790"/>
    <w:rsid w:val="00E4623B"/>
    <w:rsid w:val="00E51016"/>
    <w:rsid w:val="00E51AF0"/>
    <w:rsid w:val="00E5355D"/>
    <w:rsid w:val="00E5480A"/>
    <w:rsid w:val="00E55111"/>
    <w:rsid w:val="00E57351"/>
    <w:rsid w:val="00E57E7E"/>
    <w:rsid w:val="00E60102"/>
    <w:rsid w:val="00E609A8"/>
    <w:rsid w:val="00E611FF"/>
    <w:rsid w:val="00E61F70"/>
    <w:rsid w:val="00E652CF"/>
    <w:rsid w:val="00E653FE"/>
    <w:rsid w:val="00E661CA"/>
    <w:rsid w:val="00E67934"/>
    <w:rsid w:val="00E67B88"/>
    <w:rsid w:val="00E705A9"/>
    <w:rsid w:val="00E709F4"/>
    <w:rsid w:val="00E71B59"/>
    <w:rsid w:val="00E725A3"/>
    <w:rsid w:val="00E728EF"/>
    <w:rsid w:val="00E73217"/>
    <w:rsid w:val="00E74066"/>
    <w:rsid w:val="00E741A1"/>
    <w:rsid w:val="00E743B7"/>
    <w:rsid w:val="00E75A4C"/>
    <w:rsid w:val="00E7615D"/>
    <w:rsid w:val="00E77D8A"/>
    <w:rsid w:val="00E819E6"/>
    <w:rsid w:val="00E82318"/>
    <w:rsid w:val="00E82571"/>
    <w:rsid w:val="00E826B3"/>
    <w:rsid w:val="00E83AEE"/>
    <w:rsid w:val="00E84146"/>
    <w:rsid w:val="00E85D1E"/>
    <w:rsid w:val="00E87EFD"/>
    <w:rsid w:val="00E90E25"/>
    <w:rsid w:val="00E9222E"/>
    <w:rsid w:val="00E95197"/>
    <w:rsid w:val="00E95F14"/>
    <w:rsid w:val="00E9702F"/>
    <w:rsid w:val="00EA00B3"/>
    <w:rsid w:val="00EA0927"/>
    <w:rsid w:val="00EA1962"/>
    <w:rsid w:val="00EA1A5E"/>
    <w:rsid w:val="00EA4738"/>
    <w:rsid w:val="00EA5442"/>
    <w:rsid w:val="00EA54E1"/>
    <w:rsid w:val="00EA61E7"/>
    <w:rsid w:val="00EA76D2"/>
    <w:rsid w:val="00EA7E3D"/>
    <w:rsid w:val="00EB070A"/>
    <w:rsid w:val="00EB0ED4"/>
    <w:rsid w:val="00EB1375"/>
    <w:rsid w:val="00EB19A8"/>
    <w:rsid w:val="00EB2BEC"/>
    <w:rsid w:val="00EB308C"/>
    <w:rsid w:val="00EB5056"/>
    <w:rsid w:val="00EB56A8"/>
    <w:rsid w:val="00EB6201"/>
    <w:rsid w:val="00EB7407"/>
    <w:rsid w:val="00EC236E"/>
    <w:rsid w:val="00EC3679"/>
    <w:rsid w:val="00EC5798"/>
    <w:rsid w:val="00EC6B3C"/>
    <w:rsid w:val="00EC6F2E"/>
    <w:rsid w:val="00EC70ED"/>
    <w:rsid w:val="00EC7B57"/>
    <w:rsid w:val="00ED1311"/>
    <w:rsid w:val="00ED3DF7"/>
    <w:rsid w:val="00ED42BA"/>
    <w:rsid w:val="00ED4493"/>
    <w:rsid w:val="00ED6DAC"/>
    <w:rsid w:val="00ED73C7"/>
    <w:rsid w:val="00ED741D"/>
    <w:rsid w:val="00ED7C56"/>
    <w:rsid w:val="00EE02CF"/>
    <w:rsid w:val="00EE030D"/>
    <w:rsid w:val="00EE09BB"/>
    <w:rsid w:val="00EE1650"/>
    <w:rsid w:val="00EE32A9"/>
    <w:rsid w:val="00EE5E98"/>
    <w:rsid w:val="00EF5A0C"/>
    <w:rsid w:val="00F00633"/>
    <w:rsid w:val="00F00883"/>
    <w:rsid w:val="00F011C1"/>
    <w:rsid w:val="00F0222B"/>
    <w:rsid w:val="00F027E4"/>
    <w:rsid w:val="00F02BE5"/>
    <w:rsid w:val="00F02D49"/>
    <w:rsid w:val="00F0316F"/>
    <w:rsid w:val="00F11027"/>
    <w:rsid w:val="00F12449"/>
    <w:rsid w:val="00F1592F"/>
    <w:rsid w:val="00F16E30"/>
    <w:rsid w:val="00F22D4C"/>
    <w:rsid w:val="00F239B8"/>
    <w:rsid w:val="00F24087"/>
    <w:rsid w:val="00F25662"/>
    <w:rsid w:val="00F25DB3"/>
    <w:rsid w:val="00F26AF5"/>
    <w:rsid w:val="00F270A3"/>
    <w:rsid w:val="00F27570"/>
    <w:rsid w:val="00F27D73"/>
    <w:rsid w:val="00F27FC9"/>
    <w:rsid w:val="00F308CB"/>
    <w:rsid w:val="00F30E09"/>
    <w:rsid w:val="00F3102E"/>
    <w:rsid w:val="00F324E2"/>
    <w:rsid w:val="00F330AE"/>
    <w:rsid w:val="00F362A4"/>
    <w:rsid w:val="00F36486"/>
    <w:rsid w:val="00F3648C"/>
    <w:rsid w:val="00F3660E"/>
    <w:rsid w:val="00F3668C"/>
    <w:rsid w:val="00F36773"/>
    <w:rsid w:val="00F421C6"/>
    <w:rsid w:val="00F425A4"/>
    <w:rsid w:val="00F439DC"/>
    <w:rsid w:val="00F45D49"/>
    <w:rsid w:val="00F47F7D"/>
    <w:rsid w:val="00F5035F"/>
    <w:rsid w:val="00F50AB8"/>
    <w:rsid w:val="00F51B08"/>
    <w:rsid w:val="00F534FE"/>
    <w:rsid w:val="00F53A3D"/>
    <w:rsid w:val="00F542A3"/>
    <w:rsid w:val="00F6121E"/>
    <w:rsid w:val="00F623C7"/>
    <w:rsid w:val="00F62A9D"/>
    <w:rsid w:val="00F63A55"/>
    <w:rsid w:val="00F64A06"/>
    <w:rsid w:val="00F65C20"/>
    <w:rsid w:val="00F66585"/>
    <w:rsid w:val="00F667A0"/>
    <w:rsid w:val="00F66988"/>
    <w:rsid w:val="00F70FB8"/>
    <w:rsid w:val="00F711C6"/>
    <w:rsid w:val="00F734CC"/>
    <w:rsid w:val="00F73D5A"/>
    <w:rsid w:val="00F73F01"/>
    <w:rsid w:val="00F7625E"/>
    <w:rsid w:val="00F76AA7"/>
    <w:rsid w:val="00F76FDD"/>
    <w:rsid w:val="00F8038B"/>
    <w:rsid w:val="00F80A2D"/>
    <w:rsid w:val="00F81ED4"/>
    <w:rsid w:val="00F843F4"/>
    <w:rsid w:val="00F84EB4"/>
    <w:rsid w:val="00F8527C"/>
    <w:rsid w:val="00F86FE0"/>
    <w:rsid w:val="00F87F01"/>
    <w:rsid w:val="00F90401"/>
    <w:rsid w:val="00F91F35"/>
    <w:rsid w:val="00F926FA"/>
    <w:rsid w:val="00F933F5"/>
    <w:rsid w:val="00F93611"/>
    <w:rsid w:val="00F94255"/>
    <w:rsid w:val="00F9439F"/>
    <w:rsid w:val="00F944AF"/>
    <w:rsid w:val="00F9482E"/>
    <w:rsid w:val="00F9483A"/>
    <w:rsid w:val="00F94B18"/>
    <w:rsid w:val="00F94B6D"/>
    <w:rsid w:val="00F94CB3"/>
    <w:rsid w:val="00F960B7"/>
    <w:rsid w:val="00F967FD"/>
    <w:rsid w:val="00F97129"/>
    <w:rsid w:val="00F97C07"/>
    <w:rsid w:val="00FA1C7B"/>
    <w:rsid w:val="00FA2043"/>
    <w:rsid w:val="00FA35BD"/>
    <w:rsid w:val="00FA4051"/>
    <w:rsid w:val="00FA6732"/>
    <w:rsid w:val="00FB02E5"/>
    <w:rsid w:val="00FB2203"/>
    <w:rsid w:val="00FB2CBF"/>
    <w:rsid w:val="00FB7A0E"/>
    <w:rsid w:val="00FB7DE9"/>
    <w:rsid w:val="00FC04F0"/>
    <w:rsid w:val="00FC0874"/>
    <w:rsid w:val="00FC10FC"/>
    <w:rsid w:val="00FC1FFB"/>
    <w:rsid w:val="00FC2512"/>
    <w:rsid w:val="00FC2D9C"/>
    <w:rsid w:val="00FC40B8"/>
    <w:rsid w:val="00FC465F"/>
    <w:rsid w:val="00FC56B5"/>
    <w:rsid w:val="00FC57B8"/>
    <w:rsid w:val="00FC5ADE"/>
    <w:rsid w:val="00FC629C"/>
    <w:rsid w:val="00FD01E1"/>
    <w:rsid w:val="00FD2173"/>
    <w:rsid w:val="00FD2257"/>
    <w:rsid w:val="00FD2BF7"/>
    <w:rsid w:val="00FE0F02"/>
    <w:rsid w:val="00FE16F1"/>
    <w:rsid w:val="00FE3C36"/>
    <w:rsid w:val="00FE410D"/>
    <w:rsid w:val="00FE4A4E"/>
    <w:rsid w:val="00FE5A69"/>
    <w:rsid w:val="00FE5EC2"/>
    <w:rsid w:val="00FE67C9"/>
    <w:rsid w:val="00FE71D8"/>
    <w:rsid w:val="00FE789A"/>
    <w:rsid w:val="00FE7F1F"/>
    <w:rsid w:val="00FF4A88"/>
    <w:rsid w:val="00FF74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F9C119"/>
  <w15:docId w15:val="{45D56D4C-642B-4394-91D6-2E406B36E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5A4C"/>
    <w:pPr>
      <w:widowControl w:val="0"/>
      <w:jc w:val="both"/>
    </w:pPr>
    <w:rPr>
      <w:rFonts w:cs="Century"/>
      <w:kern w:val="2"/>
      <w:sz w:val="21"/>
      <w:szCs w:val="21"/>
    </w:rPr>
  </w:style>
  <w:style w:type="paragraph" w:styleId="1">
    <w:name w:val="heading 1"/>
    <w:basedOn w:val="a"/>
    <w:next w:val="a"/>
    <w:qFormat/>
    <w:pPr>
      <w:keepNext/>
      <w:outlineLvl w:val="0"/>
    </w:pPr>
    <w:rPr>
      <w:rFonts w:ascii="Arial" w:eastAsia="ＭＳ ゴシック" w:hAnsi="Arial" w:cs="Times New Roman"/>
      <w:sz w:val="24"/>
      <w:szCs w:val="24"/>
    </w:rPr>
  </w:style>
  <w:style w:type="paragraph" w:styleId="2">
    <w:name w:val="heading 2"/>
    <w:basedOn w:val="a"/>
    <w:next w:val="a"/>
    <w:qFormat/>
    <w:pPr>
      <w:keepNext/>
      <w:outlineLvl w:val="1"/>
    </w:pPr>
    <w:rPr>
      <w:rFonts w:ascii="Arial" w:eastAsia="ＭＳ ゴシック" w:hAnsi="Arial" w:cs="Times New Roman"/>
    </w:rPr>
  </w:style>
  <w:style w:type="paragraph" w:styleId="3">
    <w:name w:val="heading 3"/>
    <w:basedOn w:val="a"/>
    <w:next w:val="a"/>
    <w:qFormat/>
    <w:pPr>
      <w:keepNext/>
      <w:ind w:leftChars="400" w:left="400"/>
      <w:outlineLvl w:val="2"/>
    </w:pPr>
    <w:rPr>
      <w:rFonts w:ascii="Arial" w:eastAsia="ＭＳ ゴシック" w:hAnsi="Arial"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rPr>
      <w:rFonts w:cs="Times New Roman"/>
    </w:rPr>
  </w:style>
  <w:style w:type="character" w:styleId="a4">
    <w:name w:val="Hyperlink"/>
    <w:uiPriority w:val="99"/>
    <w:rPr>
      <w:rFonts w:cs="Times New Roman"/>
      <w:color w:val="0000FF"/>
      <w:u w:val="single"/>
    </w:rPr>
  </w:style>
  <w:style w:type="character" w:styleId="a5">
    <w:name w:val="annotation reference"/>
    <w:semiHidden/>
    <w:rsid w:val="00C13E38"/>
    <w:rPr>
      <w:sz w:val="20"/>
      <w:szCs w:val="18"/>
    </w:rPr>
  </w:style>
  <w:style w:type="character" w:customStyle="1" w:styleId="-18">
    <w:name w:val="タイトル１-18 (文字) (文字)"/>
    <w:rPr>
      <w:rFonts w:ascii="ＭＳ 明朝" w:eastAsia="ＭＳ 明朝" w:hAnsi="ＭＳ 明朝" w:cs="ＭＳ 明朝"/>
      <w:color w:val="FF0000"/>
      <w:spacing w:val="36"/>
      <w:kern w:val="2"/>
      <w:sz w:val="36"/>
      <w:szCs w:val="36"/>
      <w:lang w:val="en-US" w:eastAsia="ja-JP"/>
    </w:rPr>
  </w:style>
  <w:style w:type="character" w:customStyle="1" w:styleId="a6">
    <w:name w:val="(文字) (文字)"/>
    <w:rPr>
      <w:rFonts w:ascii="Arial" w:eastAsia="ＭＳ ゴシック" w:hAnsi="Arial" w:cs="Times New Roman"/>
      <w:sz w:val="2"/>
    </w:rPr>
  </w:style>
  <w:style w:type="character" w:customStyle="1" w:styleId="a7">
    <w:name w:val="大項目１ (文字)"/>
    <w:rPr>
      <w:rFonts w:ascii="ＭＳ ゴシック" w:eastAsia="ＭＳ ゴシック" w:hAnsi="ＭＳ ゴシック" w:cs="ＭＳ ゴシック"/>
      <w:kern w:val="2"/>
      <w:sz w:val="32"/>
      <w:szCs w:val="32"/>
      <w:lang w:val="en-US" w:eastAsia="ja-JP"/>
    </w:rPr>
  </w:style>
  <w:style w:type="character" w:customStyle="1" w:styleId="5">
    <w:name w:val="(文字) (文字)5"/>
    <w:rPr>
      <w:rFonts w:ascii="Arial" w:eastAsia="ＭＳ ゴシック" w:hAnsi="Arial" w:cs="Times New Roman"/>
      <w:sz w:val="21"/>
      <w:szCs w:val="21"/>
    </w:rPr>
  </w:style>
  <w:style w:type="character" w:customStyle="1" w:styleId="a8">
    <w:name w:val="一太郎 (文字)"/>
    <w:rPr>
      <w:rFonts w:cs="Century"/>
      <w:spacing w:val="3"/>
      <w:sz w:val="21"/>
      <w:szCs w:val="21"/>
      <w:lang w:val="en-US" w:eastAsia="ja-JP" w:bidi="ar-SA"/>
    </w:rPr>
  </w:style>
  <w:style w:type="character" w:customStyle="1" w:styleId="4">
    <w:name w:val="(文字) (文字)4"/>
    <w:rPr>
      <w:rFonts w:cs="Century"/>
      <w:sz w:val="21"/>
      <w:szCs w:val="21"/>
    </w:rPr>
  </w:style>
  <w:style w:type="character" w:customStyle="1" w:styleId="10">
    <w:name w:val="名前1 (文字)"/>
    <w:rPr>
      <w:rFonts w:ascii="ＭＳ 明朝" w:eastAsia="ＭＳ ゴシック" w:hAnsi="Century" w:cs="ＭＳ 明朝"/>
      <w:spacing w:val="10"/>
      <w:kern w:val="2"/>
      <w:lang w:val="en-US" w:eastAsia="ja-JP"/>
    </w:rPr>
  </w:style>
  <w:style w:type="character" w:customStyle="1" w:styleId="6">
    <w:name w:val="(文字) (文字)6"/>
    <w:rPr>
      <w:rFonts w:ascii="Arial" w:eastAsia="ＭＳ ゴシック" w:hAnsi="Arial" w:cs="Times New Roman"/>
      <w:sz w:val="21"/>
      <w:szCs w:val="21"/>
    </w:rPr>
  </w:style>
  <w:style w:type="character" w:customStyle="1" w:styleId="7">
    <w:name w:val="(文字) (文字)7"/>
    <w:rPr>
      <w:rFonts w:ascii="Arial" w:eastAsia="ＭＳ ゴシック" w:hAnsi="Arial" w:cs="Times New Roman"/>
      <w:sz w:val="24"/>
      <w:szCs w:val="24"/>
    </w:rPr>
  </w:style>
  <w:style w:type="character" w:customStyle="1" w:styleId="B">
    <w:name w:val="タイトル１B (文字) (文字)"/>
    <w:rPr>
      <w:rFonts w:ascii="ＭＳ ゴシック" w:eastAsia="ＭＳ 明朝" w:hAnsi="ＭＳ ゴシック" w:cs="ＭＳ ゴシック"/>
      <w:color w:val="FF0000"/>
      <w:kern w:val="2"/>
      <w:sz w:val="44"/>
      <w:szCs w:val="44"/>
      <w:lang w:val="en-US" w:eastAsia="ja-JP"/>
    </w:rPr>
  </w:style>
  <w:style w:type="character" w:customStyle="1" w:styleId="11">
    <w:name w:val="(文字) (文字)1"/>
    <w:rPr>
      <w:rFonts w:cs="Century"/>
      <w:sz w:val="21"/>
      <w:szCs w:val="21"/>
    </w:rPr>
  </w:style>
  <w:style w:type="character" w:customStyle="1" w:styleId="a9">
    <w:name w:val="小項目３ (文字)"/>
    <w:basedOn w:val="aa"/>
    <w:rPr>
      <w:rFonts w:ascii="ＭＳ ゴシック" w:eastAsia="ＭＳ ゴシック" w:hAnsi="ＭＳ ゴシック" w:cs="ＭＳ ゴシック"/>
      <w:kern w:val="2"/>
      <w:sz w:val="32"/>
      <w:szCs w:val="32"/>
      <w:lang w:val="en-US" w:eastAsia="ja-JP"/>
    </w:rPr>
  </w:style>
  <w:style w:type="character" w:customStyle="1" w:styleId="20">
    <w:name w:val="(文字) (文字)2"/>
    <w:rPr>
      <w:rFonts w:cs="Century"/>
      <w:sz w:val="21"/>
      <w:szCs w:val="21"/>
    </w:rPr>
  </w:style>
  <w:style w:type="character" w:customStyle="1" w:styleId="ab">
    <w:name w:val="タイトル１ (文字)"/>
    <w:rPr>
      <w:rFonts w:ascii="ＭＳ ゴシック" w:eastAsia="ＭＳ ゴシック" w:hAnsi="ＭＳ ゴシック" w:cs="ＭＳ ゴシック"/>
      <w:color w:val="FF0000"/>
      <w:kern w:val="2"/>
      <w:sz w:val="36"/>
      <w:szCs w:val="36"/>
      <w:lang w:val="en-US" w:eastAsia="ja-JP"/>
    </w:rPr>
  </w:style>
  <w:style w:type="character" w:customStyle="1" w:styleId="30">
    <w:name w:val="(文字) (文字)3"/>
    <w:rPr>
      <w:rFonts w:cs="Century"/>
      <w:sz w:val="21"/>
      <w:szCs w:val="21"/>
    </w:rPr>
  </w:style>
  <w:style w:type="character" w:customStyle="1" w:styleId="aa">
    <w:name w:val="中項目２ (文字)"/>
    <w:basedOn w:val="a7"/>
    <w:rPr>
      <w:rFonts w:ascii="ＭＳ ゴシック" w:eastAsia="ＭＳ ゴシック" w:hAnsi="ＭＳ ゴシック" w:cs="ＭＳ ゴシック"/>
      <w:kern w:val="2"/>
      <w:sz w:val="32"/>
      <w:szCs w:val="32"/>
      <w:lang w:val="en-US" w:eastAsia="ja-JP"/>
    </w:rPr>
  </w:style>
  <w:style w:type="paragraph" w:styleId="ac">
    <w:name w:val="Closing"/>
    <w:basedOn w:val="a"/>
    <w:pPr>
      <w:jc w:val="right"/>
    </w:pPr>
  </w:style>
  <w:style w:type="paragraph" w:styleId="ad">
    <w:name w:val="footer"/>
    <w:basedOn w:val="a"/>
    <w:link w:val="ae"/>
    <w:uiPriority w:val="99"/>
    <w:pPr>
      <w:tabs>
        <w:tab w:val="center" w:pos="4252"/>
        <w:tab w:val="right" w:pos="8504"/>
      </w:tabs>
      <w:snapToGrid w:val="0"/>
    </w:pPr>
  </w:style>
  <w:style w:type="paragraph" w:styleId="af">
    <w:name w:val="annotation text"/>
    <w:basedOn w:val="a"/>
    <w:semiHidden/>
    <w:pPr>
      <w:jc w:val="left"/>
    </w:pPr>
  </w:style>
  <w:style w:type="paragraph" w:styleId="40">
    <w:name w:val="toc 4"/>
    <w:basedOn w:val="a"/>
    <w:next w:val="a"/>
    <w:uiPriority w:val="39"/>
    <w:pPr>
      <w:ind w:leftChars="300" w:left="300"/>
    </w:pPr>
  </w:style>
  <w:style w:type="paragraph" w:styleId="af0">
    <w:name w:val="annotation subject"/>
    <w:basedOn w:val="af"/>
    <w:next w:val="af"/>
    <w:rPr>
      <w:b/>
      <w:bCs/>
    </w:rPr>
  </w:style>
  <w:style w:type="paragraph" w:styleId="31">
    <w:name w:val="toc 3"/>
    <w:basedOn w:val="a"/>
    <w:next w:val="a"/>
    <w:uiPriority w:val="39"/>
    <w:pPr>
      <w:ind w:leftChars="200" w:left="200"/>
    </w:pPr>
    <w:rPr>
      <w:sz w:val="22"/>
      <w:szCs w:val="22"/>
    </w:rPr>
  </w:style>
  <w:style w:type="paragraph" w:styleId="af1">
    <w:name w:val="Balloon Text"/>
    <w:basedOn w:val="a"/>
    <w:rsid w:val="00C13E38"/>
    <w:rPr>
      <w:rFonts w:ascii="Arial" w:eastAsia="ＭＳ ゴシック" w:hAnsi="Arial" w:cs="Times New Roman"/>
    </w:rPr>
  </w:style>
  <w:style w:type="paragraph" w:styleId="af2">
    <w:name w:val="header"/>
    <w:basedOn w:val="a"/>
    <w:link w:val="af3"/>
    <w:pPr>
      <w:tabs>
        <w:tab w:val="center" w:pos="4252"/>
        <w:tab w:val="right" w:pos="8504"/>
      </w:tabs>
      <w:snapToGrid w:val="0"/>
    </w:pPr>
  </w:style>
  <w:style w:type="paragraph" w:styleId="21">
    <w:name w:val="toc 2"/>
    <w:basedOn w:val="a"/>
    <w:next w:val="a"/>
    <w:uiPriority w:val="39"/>
    <w:pPr>
      <w:tabs>
        <w:tab w:val="right" w:leader="dot" w:pos="9628"/>
      </w:tabs>
      <w:ind w:leftChars="100" w:left="210"/>
    </w:pPr>
    <w:rPr>
      <w:rFonts w:ascii="ＭＳ ゴシック" w:eastAsia="ＭＳ ゴシック" w:hAnsi="ＭＳ ゴシック" w:cs="ＭＳ ゴシック"/>
      <w:kern w:val="0"/>
      <w:sz w:val="24"/>
      <w:szCs w:val="24"/>
    </w:rPr>
  </w:style>
  <w:style w:type="paragraph" w:customStyle="1" w:styleId="af4">
    <w:name w:val="一太郎"/>
    <w:pPr>
      <w:widowControl w:val="0"/>
      <w:wordWrap w:val="0"/>
      <w:autoSpaceDE w:val="0"/>
      <w:autoSpaceDN w:val="0"/>
      <w:adjustRightInd w:val="0"/>
      <w:spacing w:line="324" w:lineRule="exact"/>
      <w:jc w:val="both"/>
    </w:pPr>
    <w:rPr>
      <w:rFonts w:cs="Century"/>
      <w:spacing w:val="3"/>
      <w:sz w:val="21"/>
      <w:szCs w:val="21"/>
    </w:rPr>
  </w:style>
  <w:style w:type="paragraph" w:customStyle="1" w:styleId="12">
    <w:name w:val="名前1"/>
    <w:basedOn w:val="a"/>
    <w:pPr>
      <w:tabs>
        <w:tab w:val="left" w:pos="184"/>
        <w:tab w:val="left" w:pos="1294"/>
        <w:tab w:val="left" w:pos="4620"/>
      </w:tabs>
      <w:spacing w:line="306" w:lineRule="exact"/>
    </w:pPr>
    <w:rPr>
      <w:rFonts w:ascii="ＭＳ 明朝" w:eastAsia="ＭＳ ゴシック" w:cs="ＭＳ 明朝"/>
      <w:spacing w:val="10"/>
    </w:rPr>
  </w:style>
  <w:style w:type="paragraph" w:customStyle="1" w:styleId="af5">
    <w:name w:val="大項目１"/>
    <w:basedOn w:val="a"/>
    <w:pPr>
      <w:jc w:val="center"/>
    </w:pPr>
    <w:rPr>
      <w:rFonts w:ascii="ＭＳ ゴシック" w:eastAsia="ＭＳ ゴシック" w:hAnsi="ＭＳ ゴシック" w:cs="ＭＳ ゴシック"/>
      <w:sz w:val="32"/>
      <w:szCs w:val="32"/>
    </w:rPr>
  </w:style>
  <w:style w:type="paragraph" w:customStyle="1" w:styleId="af6">
    <w:name w:val="タイトル１"/>
    <w:basedOn w:val="af5"/>
    <w:rPr>
      <w:color w:val="FF0000"/>
      <w:sz w:val="36"/>
      <w:szCs w:val="36"/>
    </w:rPr>
  </w:style>
  <w:style w:type="paragraph" w:customStyle="1" w:styleId="1C">
    <w:name w:val="タイトル1C"/>
    <w:basedOn w:val="B0"/>
    <w:pPr>
      <w:jc w:val="left"/>
    </w:pPr>
    <w:rPr>
      <w:rFonts w:ascii="ＭＳ 明朝" w:hAnsi="ＭＳ 明朝" w:cs="ＭＳ 明朝"/>
      <w:spacing w:val="20"/>
      <w:sz w:val="28"/>
      <w:szCs w:val="28"/>
    </w:rPr>
  </w:style>
  <w:style w:type="paragraph" w:customStyle="1" w:styleId="af7">
    <w:name w:val="中項目２"/>
    <w:basedOn w:val="af5"/>
    <w:pPr>
      <w:jc w:val="left"/>
    </w:pPr>
  </w:style>
  <w:style w:type="paragraph" w:customStyle="1" w:styleId="0">
    <w:name w:val="タイトル0"/>
    <w:basedOn w:val="af6"/>
    <w:rPr>
      <w:b/>
      <w:bCs/>
      <w:color w:val="auto"/>
      <w:spacing w:val="159"/>
      <w:sz w:val="48"/>
      <w:szCs w:val="48"/>
    </w:rPr>
  </w:style>
  <w:style w:type="paragraph" w:customStyle="1" w:styleId="af8">
    <w:name w:val="重要"/>
    <w:basedOn w:val="a"/>
    <w:pPr>
      <w:tabs>
        <w:tab w:val="left" w:pos="600"/>
        <w:tab w:val="left" w:pos="840"/>
      </w:tabs>
      <w:adjustRightInd w:val="0"/>
      <w:spacing w:line="260" w:lineRule="atLeast"/>
      <w:ind w:left="840" w:hanging="840"/>
    </w:pPr>
    <w:rPr>
      <w:rFonts w:ascii="ヒラギノ角ゴ Pro W6" w:eastAsia="ヒラギノ角ゴ Pro W6" w:hAnsi="ヒラギノ角ゴ Pro W6" w:cs="ヒラギノ角ゴ Pro W6"/>
      <w:color w:val="000000"/>
      <w:sz w:val="20"/>
      <w:szCs w:val="20"/>
    </w:rPr>
  </w:style>
  <w:style w:type="paragraph" w:customStyle="1" w:styleId="B1">
    <w:name w:val="大項目１B"/>
    <w:basedOn w:val="af5"/>
    <w:rPr>
      <w:b/>
      <w:bCs/>
    </w:rPr>
  </w:style>
  <w:style w:type="paragraph" w:customStyle="1" w:styleId="-180">
    <w:name w:val="タイトル１-18"/>
    <w:basedOn w:val="B0"/>
    <w:pPr>
      <w:spacing w:line="441" w:lineRule="exact"/>
    </w:pPr>
    <w:rPr>
      <w:rFonts w:ascii="ＭＳ 明朝" w:hAnsi="ＭＳ 明朝" w:cs="ＭＳ 明朝"/>
      <w:spacing w:val="36"/>
      <w:sz w:val="36"/>
      <w:szCs w:val="36"/>
    </w:rPr>
  </w:style>
  <w:style w:type="paragraph" w:customStyle="1" w:styleId="B0">
    <w:name w:val="タイトル１B"/>
    <w:basedOn w:val="af6"/>
    <w:pPr>
      <w:spacing w:line="240" w:lineRule="atLeast"/>
    </w:pPr>
    <w:rPr>
      <w:rFonts w:eastAsia="ＭＳ 明朝"/>
      <w:sz w:val="44"/>
      <w:szCs w:val="44"/>
    </w:rPr>
  </w:style>
  <w:style w:type="paragraph" w:customStyle="1" w:styleId="af9">
    <w:name w:val="小項目３"/>
    <w:basedOn w:val="af7"/>
  </w:style>
  <w:style w:type="paragraph" w:styleId="afa">
    <w:name w:val="Note Heading"/>
    <w:basedOn w:val="a"/>
    <w:next w:val="a"/>
    <w:link w:val="afb"/>
    <w:pPr>
      <w:jc w:val="center"/>
    </w:pPr>
  </w:style>
  <w:style w:type="paragraph" w:styleId="13">
    <w:name w:val="toc 1"/>
    <w:basedOn w:val="a"/>
    <w:next w:val="a"/>
    <w:uiPriority w:val="39"/>
    <w:pPr>
      <w:tabs>
        <w:tab w:val="right" w:leader="dot" w:pos="9628"/>
      </w:tabs>
      <w:ind w:firstLineChars="24" w:firstLine="208"/>
    </w:pPr>
    <w:rPr>
      <w:rFonts w:eastAsia="ＭＳ ゴシック"/>
      <w:sz w:val="28"/>
      <w:szCs w:val="28"/>
    </w:rPr>
  </w:style>
  <w:style w:type="paragraph" w:styleId="afc">
    <w:name w:val="Body Text Indent"/>
    <w:basedOn w:val="a"/>
    <w:link w:val="afd"/>
    <w:pPr>
      <w:spacing w:beforeLines="50" w:before="120"/>
      <w:ind w:leftChars="600" w:left="1278" w:hangingChars="9" w:hanging="18"/>
    </w:pPr>
    <w:rPr>
      <w:sz w:val="20"/>
      <w:szCs w:val="20"/>
    </w:rPr>
  </w:style>
  <w:style w:type="paragraph" w:styleId="22">
    <w:name w:val="Body Text Indent 2"/>
    <w:basedOn w:val="a"/>
    <w:pPr>
      <w:spacing w:afterLines="50" w:after="120"/>
      <w:ind w:leftChars="202" w:left="424" w:firstLineChars="100" w:firstLine="194"/>
    </w:pPr>
    <w:rPr>
      <w:spacing w:val="-8"/>
    </w:rPr>
  </w:style>
  <w:style w:type="paragraph" w:styleId="32">
    <w:name w:val="Body Text Indent 3"/>
    <w:basedOn w:val="a"/>
    <w:pPr>
      <w:ind w:leftChars="202" w:left="424" w:firstLineChars="100" w:firstLine="210"/>
    </w:pPr>
  </w:style>
  <w:style w:type="paragraph" w:styleId="HTML">
    <w:name w:val="HTML Preformatted"/>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paragraph" w:styleId="afe">
    <w:name w:val="Block Text"/>
    <w:basedOn w:val="a"/>
    <w:pPr>
      <w:spacing w:afterLines="50" w:after="120"/>
      <w:ind w:leftChars="202" w:left="424" w:rightChars="-19" w:right="-40" w:firstLineChars="100" w:firstLine="202"/>
    </w:pPr>
    <w:rPr>
      <w:spacing w:val="-4"/>
    </w:rPr>
  </w:style>
  <w:style w:type="character" w:styleId="aff">
    <w:name w:val="Emphasis"/>
    <w:qFormat/>
    <w:rsid w:val="001F6443"/>
    <w:rPr>
      <w:i/>
      <w:iCs/>
    </w:rPr>
  </w:style>
  <w:style w:type="paragraph" w:styleId="aff0">
    <w:name w:val="Plain Text"/>
    <w:basedOn w:val="a"/>
    <w:link w:val="aff1"/>
    <w:uiPriority w:val="99"/>
    <w:unhideWhenUsed/>
    <w:rsid w:val="00C514FD"/>
    <w:rPr>
      <w:rFonts w:ascii="ＭＳ 明朝" w:cs="Times New Roman"/>
      <w:sz w:val="24"/>
      <w:szCs w:val="24"/>
      <w:lang w:val="x-none" w:eastAsia="x-none"/>
    </w:rPr>
  </w:style>
  <w:style w:type="character" w:customStyle="1" w:styleId="aff1">
    <w:name w:val="書式なし (文字)"/>
    <w:link w:val="aff0"/>
    <w:uiPriority w:val="99"/>
    <w:rsid w:val="00C514FD"/>
    <w:rPr>
      <w:rFonts w:ascii="ＭＳ 明朝"/>
      <w:kern w:val="2"/>
      <w:sz w:val="24"/>
      <w:szCs w:val="24"/>
      <w:lang w:val="x-none" w:eastAsia="x-none"/>
    </w:rPr>
  </w:style>
  <w:style w:type="table" w:styleId="aff2">
    <w:name w:val="Table Grid"/>
    <w:basedOn w:val="a1"/>
    <w:rsid w:val="00D04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フッター (文字)"/>
    <w:link w:val="ad"/>
    <w:uiPriority w:val="99"/>
    <w:rsid w:val="00517015"/>
    <w:rPr>
      <w:rFonts w:cs="Century"/>
      <w:kern w:val="2"/>
      <w:sz w:val="21"/>
      <w:szCs w:val="21"/>
    </w:rPr>
  </w:style>
  <w:style w:type="character" w:styleId="aff3">
    <w:name w:val="FollowedHyperlink"/>
    <w:rsid w:val="00DA42BA"/>
    <w:rPr>
      <w:color w:val="800080"/>
      <w:u w:val="single"/>
    </w:rPr>
  </w:style>
  <w:style w:type="paragraph" w:styleId="aff4">
    <w:name w:val="Revision"/>
    <w:hidden/>
    <w:uiPriority w:val="99"/>
    <w:semiHidden/>
    <w:rsid w:val="000D30C1"/>
    <w:rPr>
      <w:rFonts w:cs="Century"/>
      <w:kern w:val="2"/>
      <w:sz w:val="21"/>
      <w:szCs w:val="21"/>
    </w:rPr>
  </w:style>
  <w:style w:type="paragraph" w:styleId="aff5">
    <w:name w:val="List Paragraph"/>
    <w:basedOn w:val="a"/>
    <w:uiPriority w:val="34"/>
    <w:qFormat/>
    <w:rsid w:val="00C222D8"/>
    <w:pPr>
      <w:ind w:leftChars="400" w:left="840"/>
    </w:pPr>
  </w:style>
  <w:style w:type="paragraph" w:styleId="Web">
    <w:name w:val="Normal (Web)"/>
    <w:basedOn w:val="a"/>
    <w:rsid w:val="00DF52B2"/>
    <w:rPr>
      <w:rFonts w:ascii="Times New Roman" w:hAnsi="Times New Roman" w:cs="Times New Roman"/>
      <w:sz w:val="24"/>
      <w:szCs w:val="24"/>
    </w:rPr>
  </w:style>
  <w:style w:type="paragraph" w:customStyle="1" w:styleId="xl24">
    <w:name w:val="xl24"/>
    <w:basedOn w:val="a"/>
    <w:rsid w:val="00821087"/>
    <w:pPr>
      <w:widowControl/>
      <w:spacing w:before="100" w:beforeAutospacing="1" w:after="100" w:afterAutospacing="1"/>
      <w:jc w:val="left"/>
      <w:textAlignment w:val="center"/>
    </w:pPr>
    <w:rPr>
      <w:rFonts w:ascii="ＭＳ Ｐ明朝" w:eastAsia="ＭＳ Ｐ明朝" w:hAnsi="ＭＳ Ｐ明朝" w:cs="ＭＳ Ｐゴシック"/>
      <w:kern w:val="0"/>
      <w:sz w:val="24"/>
      <w:szCs w:val="24"/>
    </w:rPr>
  </w:style>
  <w:style w:type="paragraph" w:customStyle="1" w:styleId="xl25">
    <w:name w:val="xl25"/>
    <w:basedOn w:val="a"/>
    <w:rsid w:val="00821087"/>
    <w:pPr>
      <w:widowControl/>
      <w:spacing w:before="100" w:beforeAutospacing="1" w:after="100" w:afterAutospacing="1"/>
      <w:jc w:val="left"/>
    </w:pPr>
    <w:rPr>
      <w:rFonts w:ascii="ＭＳ Ｐ明朝" w:eastAsia="ＭＳ Ｐ明朝" w:hAnsi="ＭＳ Ｐ明朝" w:cs="ＭＳ Ｐゴシック"/>
      <w:kern w:val="0"/>
      <w:sz w:val="24"/>
      <w:szCs w:val="24"/>
    </w:rPr>
  </w:style>
  <w:style w:type="paragraph" w:customStyle="1" w:styleId="xl26">
    <w:name w:val="xl26"/>
    <w:basedOn w:val="a"/>
    <w:rsid w:val="00821087"/>
    <w:pPr>
      <w:widowControl/>
      <w:spacing w:before="100" w:beforeAutospacing="1" w:after="100" w:afterAutospacing="1"/>
      <w:jc w:val="center"/>
    </w:pPr>
    <w:rPr>
      <w:rFonts w:ascii="ＭＳ Ｐ明朝" w:eastAsia="ＭＳ Ｐ明朝" w:hAnsi="ＭＳ Ｐ明朝" w:cs="ＭＳ Ｐゴシック"/>
      <w:kern w:val="0"/>
      <w:sz w:val="24"/>
      <w:szCs w:val="24"/>
    </w:rPr>
  </w:style>
  <w:style w:type="paragraph" w:customStyle="1" w:styleId="xl27">
    <w:name w:val="xl27"/>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8">
    <w:name w:val="xl28"/>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9">
    <w:name w:val="xl29"/>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0">
    <w:name w:val="xl30"/>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1">
    <w:name w:val="xl31"/>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2">
    <w:name w:val="xl32"/>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3">
    <w:name w:val="xl33"/>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4">
    <w:name w:val="xl34"/>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5">
    <w:name w:val="xl35"/>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6">
    <w:name w:val="xl36"/>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7">
    <w:name w:val="xl37"/>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8">
    <w:name w:val="xl38"/>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character" w:customStyle="1" w:styleId="af3">
    <w:name w:val="ヘッダー (文字)"/>
    <w:basedOn w:val="a0"/>
    <w:link w:val="af2"/>
    <w:rsid w:val="00821087"/>
    <w:rPr>
      <w:rFonts w:cs="Century"/>
      <w:kern w:val="2"/>
      <w:sz w:val="21"/>
      <w:szCs w:val="21"/>
    </w:rPr>
  </w:style>
  <w:style w:type="character" w:customStyle="1" w:styleId="afb">
    <w:name w:val="記 (文字)"/>
    <w:basedOn w:val="a0"/>
    <w:link w:val="afa"/>
    <w:rsid w:val="00821087"/>
    <w:rPr>
      <w:rFonts w:cs="Century"/>
      <w:kern w:val="2"/>
      <w:sz w:val="21"/>
      <w:szCs w:val="21"/>
    </w:rPr>
  </w:style>
  <w:style w:type="character" w:styleId="aff6">
    <w:name w:val="Unresolved Mention"/>
    <w:basedOn w:val="a0"/>
    <w:uiPriority w:val="99"/>
    <w:semiHidden/>
    <w:unhideWhenUsed/>
    <w:rsid w:val="00F9482E"/>
    <w:rPr>
      <w:color w:val="605E5C"/>
      <w:shd w:val="clear" w:color="auto" w:fill="E1DFDD"/>
    </w:rPr>
  </w:style>
  <w:style w:type="character" w:customStyle="1" w:styleId="afd">
    <w:name w:val="本文インデント (文字)"/>
    <w:basedOn w:val="a0"/>
    <w:link w:val="afc"/>
    <w:rsid w:val="00314C92"/>
    <w:rPr>
      <w:rFonts w:cs="Century"/>
      <w:kern w:val="2"/>
    </w:rPr>
  </w:style>
  <w:style w:type="paragraph" w:styleId="aff7">
    <w:name w:val="Body Text"/>
    <w:basedOn w:val="a"/>
    <w:link w:val="aff8"/>
    <w:semiHidden/>
    <w:unhideWhenUsed/>
    <w:rsid w:val="00E7615D"/>
  </w:style>
  <w:style w:type="character" w:customStyle="1" w:styleId="aff8">
    <w:name w:val="本文 (文字)"/>
    <w:basedOn w:val="a0"/>
    <w:link w:val="aff7"/>
    <w:semiHidden/>
    <w:rsid w:val="00E7615D"/>
    <w:rPr>
      <w:rFonts w:cs="Century"/>
      <w:kern w:val="2"/>
      <w:sz w:val="21"/>
      <w:szCs w:val="21"/>
    </w:rPr>
  </w:style>
  <w:style w:type="paragraph" w:styleId="aff9">
    <w:name w:val="TOC Heading"/>
    <w:basedOn w:val="1"/>
    <w:next w:val="a"/>
    <w:uiPriority w:val="39"/>
    <w:unhideWhenUsed/>
    <w:qFormat/>
    <w:rsid w:val="00451CE6"/>
    <w:pPr>
      <w:keepLines/>
      <w:widowControl/>
      <w:spacing w:before="240" w:line="259" w:lineRule="auto"/>
      <w:jc w:val="left"/>
      <w:outlineLvl w:val="9"/>
    </w:pPr>
    <w:rPr>
      <w:rFonts w:asciiTheme="majorHAnsi" w:eastAsiaTheme="majorEastAsia" w:hAnsiTheme="majorHAnsi" w:cstheme="majorBidi"/>
      <w:color w:val="365F91" w:themeColor="accent1" w:themeShade="BF"/>
      <w:kern w:val="0"/>
      <w:sz w:val="32"/>
      <w:szCs w:val="3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8556">
      <w:bodyDiv w:val="1"/>
      <w:marLeft w:val="0"/>
      <w:marRight w:val="0"/>
      <w:marTop w:val="0"/>
      <w:marBottom w:val="0"/>
      <w:divBdr>
        <w:top w:val="none" w:sz="0" w:space="0" w:color="auto"/>
        <w:left w:val="none" w:sz="0" w:space="0" w:color="auto"/>
        <w:bottom w:val="none" w:sz="0" w:space="0" w:color="auto"/>
        <w:right w:val="none" w:sz="0" w:space="0" w:color="auto"/>
      </w:divBdr>
    </w:div>
    <w:div w:id="47341249">
      <w:bodyDiv w:val="1"/>
      <w:marLeft w:val="0"/>
      <w:marRight w:val="0"/>
      <w:marTop w:val="0"/>
      <w:marBottom w:val="0"/>
      <w:divBdr>
        <w:top w:val="none" w:sz="0" w:space="0" w:color="auto"/>
        <w:left w:val="none" w:sz="0" w:space="0" w:color="auto"/>
        <w:bottom w:val="none" w:sz="0" w:space="0" w:color="auto"/>
        <w:right w:val="none" w:sz="0" w:space="0" w:color="auto"/>
      </w:divBdr>
    </w:div>
    <w:div w:id="141436113">
      <w:bodyDiv w:val="1"/>
      <w:marLeft w:val="0"/>
      <w:marRight w:val="0"/>
      <w:marTop w:val="0"/>
      <w:marBottom w:val="0"/>
      <w:divBdr>
        <w:top w:val="none" w:sz="0" w:space="0" w:color="auto"/>
        <w:left w:val="none" w:sz="0" w:space="0" w:color="auto"/>
        <w:bottom w:val="none" w:sz="0" w:space="0" w:color="auto"/>
        <w:right w:val="none" w:sz="0" w:space="0" w:color="auto"/>
      </w:divBdr>
    </w:div>
    <w:div w:id="252668919">
      <w:bodyDiv w:val="1"/>
      <w:marLeft w:val="0"/>
      <w:marRight w:val="0"/>
      <w:marTop w:val="0"/>
      <w:marBottom w:val="0"/>
      <w:divBdr>
        <w:top w:val="none" w:sz="0" w:space="0" w:color="auto"/>
        <w:left w:val="none" w:sz="0" w:space="0" w:color="auto"/>
        <w:bottom w:val="none" w:sz="0" w:space="0" w:color="auto"/>
        <w:right w:val="none" w:sz="0" w:space="0" w:color="auto"/>
      </w:divBdr>
    </w:div>
    <w:div w:id="277682915">
      <w:bodyDiv w:val="1"/>
      <w:marLeft w:val="0"/>
      <w:marRight w:val="0"/>
      <w:marTop w:val="0"/>
      <w:marBottom w:val="0"/>
      <w:divBdr>
        <w:top w:val="none" w:sz="0" w:space="0" w:color="auto"/>
        <w:left w:val="none" w:sz="0" w:space="0" w:color="auto"/>
        <w:bottom w:val="none" w:sz="0" w:space="0" w:color="auto"/>
        <w:right w:val="none" w:sz="0" w:space="0" w:color="auto"/>
      </w:divBdr>
    </w:div>
    <w:div w:id="531573312">
      <w:bodyDiv w:val="1"/>
      <w:marLeft w:val="0"/>
      <w:marRight w:val="0"/>
      <w:marTop w:val="0"/>
      <w:marBottom w:val="0"/>
      <w:divBdr>
        <w:top w:val="none" w:sz="0" w:space="0" w:color="auto"/>
        <w:left w:val="none" w:sz="0" w:space="0" w:color="auto"/>
        <w:bottom w:val="none" w:sz="0" w:space="0" w:color="auto"/>
        <w:right w:val="none" w:sz="0" w:space="0" w:color="auto"/>
      </w:divBdr>
    </w:div>
    <w:div w:id="599144887">
      <w:bodyDiv w:val="1"/>
      <w:marLeft w:val="0"/>
      <w:marRight w:val="0"/>
      <w:marTop w:val="0"/>
      <w:marBottom w:val="0"/>
      <w:divBdr>
        <w:top w:val="none" w:sz="0" w:space="0" w:color="auto"/>
        <w:left w:val="none" w:sz="0" w:space="0" w:color="auto"/>
        <w:bottom w:val="none" w:sz="0" w:space="0" w:color="auto"/>
        <w:right w:val="none" w:sz="0" w:space="0" w:color="auto"/>
      </w:divBdr>
    </w:div>
    <w:div w:id="605817329">
      <w:bodyDiv w:val="1"/>
      <w:marLeft w:val="0"/>
      <w:marRight w:val="0"/>
      <w:marTop w:val="0"/>
      <w:marBottom w:val="0"/>
      <w:divBdr>
        <w:top w:val="none" w:sz="0" w:space="0" w:color="auto"/>
        <w:left w:val="none" w:sz="0" w:space="0" w:color="auto"/>
        <w:bottom w:val="none" w:sz="0" w:space="0" w:color="auto"/>
        <w:right w:val="none" w:sz="0" w:space="0" w:color="auto"/>
      </w:divBdr>
    </w:div>
    <w:div w:id="727655719">
      <w:bodyDiv w:val="1"/>
      <w:marLeft w:val="0"/>
      <w:marRight w:val="0"/>
      <w:marTop w:val="0"/>
      <w:marBottom w:val="0"/>
      <w:divBdr>
        <w:top w:val="none" w:sz="0" w:space="0" w:color="auto"/>
        <w:left w:val="none" w:sz="0" w:space="0" w:color="auto"/>
        <w:bottom w:val="none" w:sz="0" w:space="0" w:color="auto"/>
        <w:right w:val="none" w:sz="0" w:space="0" w:color="auto"/>
      </w:divBdr>
    </w:div>
    <w:div w:id="760686843">
      <w:bodyDiv w:val="1"/>
      <w:marLeft w:val="0"/>
      <w:marRight w:val="0"/>
      <w:marTop w:val="0"/>
      <w:marBottom w:val="0"/>
      <w:divBdr>
        <w:top w:val="none" w:sz="0" w:space="0" w:color="auto"/>
        <w:left w:val="none" w:sz="0" w:space="0" w:color="auto"/>
        <w:bottom w:val="none" w:sz="0" w:space="0" w:color="auto"/>
        <w:right w:val="none" w:sz="0" w:space="0" w:color="auto"/>
      </w:divBdr>
    </w:div>
    <w:div w:id="1049374880">
      <w:bodyDiv w:val="1"/>
      <w:marLeft w:val="0"/>
      <w:marRight w:val="0"/>
      <w:marTop w:val="0"/>
      <w:marBottom w:val="0"/>
      <w:divBdr>
        <w:top w:val="none" w:sz="0" w:space="0" w:color="auto"/>
        <w:left w:val="none" w:sz="0" w:space="0" w:color="auto"/>
        <w:bottom w:val="none" w:sz="0" w:space="0" w:color="auto"/>
        <w:right w:val="none" w:sz="0" w:space="0" w:color="auto"/>
      </w:divBdr>
    </w:div>
    <w:div w:id="1348364555">
      <w:bodyDiv w:val="1"/>
      <w:marLeft w:val="0"/>
      <w:marRight w:val="0"/>
      <w:marTop w:val="0"/>
      <w:marBottom w:val="0"/>
      <w:divBdr>
        <w:top w:val="none" w:sz="0" w:space="0" w:color="auto"/>
        <w:left w:val="none" w:sz="0" w:space="0" w:color="auto"/>
        <w:bottom w:val="none" w:sz="0" w:space="0" w:color="auto"/>
        <w:right w:val="none" w:sz="0" w:space="0" w:color="auto"/>
      </w:divBdr>
    </w:div>
    <w:div w:id="1411734629">
      <w:bodyDiv w:val="1"/>
      <w:marLeft w:val="0"/>
      <w:marRight w:val="0"/>
      <w:marTop w:val="0"/>
      <w:marBottom w:val="0"/>
      <w:divBdr>
        <w:top w:val="none" w:sz="0" w:space="0" w:color="auto"/>
        <w:left w:val="none" w:sz="0" w:space="0" w:color="auto"/>
        <w:bottom w:val="none" w:sz="0" w:space="0" w:color="auto"/>
        <w:right w:val="none" w:sz="0" w:space="0" w:color="auto"/>
      </w:divBdr>
    </w:div>
    <w:div w:id="1478572382">
      <w:bodyDiv w:val="1"/>
      <w:marLeft w:val="0"/>
      <w:marRight w:val="0"/>
      <w:marTop w:val="0"/>
      <w:marBottom w:val="0"/>
      <w:divBdr>
        <w:top w:val="none" w:sz="0" w:space="0" w:color="auto"/>
        <w:left w:val="none" w:sz="0" w:space="0" w:color="auto"/>
        <w:bottom w:val="none" w:sz="0" w:space="0" w:color="auto"/>
        <w:right w:val="none" w:sz="0" w:space="0" w:color="auto"/>
      </w:divBdr>
    </w:div>
    <w:div w:id="1557856525">
      <w:bodyDiv w:val="1"/>
      <w:marLeft w:val="0"/>
      <w:marRight w:val="0"/>
      <w:marTop w:val="0"/>
      <w:marBottom w:val="0"/>
      <w:divBdr>
        <w:top w:val="none" w:sz="0" w:space="0" w:color="auto"/>
        <w:left w:val="none" w:sz="0" w:space="0" w:color="auto"/>
        <w:bottom w:val="none" w:sz="0" w:space="0" w:color="auto"/>
        <w:right w:val="none" w:sz="0" w:space="0" w:color="auto"/>
      </w:divBdr>
    </w:div>
    <w:div w:id="1633747364">
      <w:bodyDiv w:val="1"/>
      <w:marLeft w:val="0"/>
      <w:marRight w:val="0"/>
      <w:marTop w:val="0"/>
      <w:marBottom w:val="0"/>
      <w:divBdr>
        <w:top w:val="none" w:sz="0" w:space="0" w:color="auto"/>
        <w:left w:val="none" w:sz="0" w:space="0" w:color="auto"/>
        <w:bottom w:val="none" w:sz="0" w:space="0" w:color="auto"/>
        <w:right w:val="none" w:sz="0" w:space="0" w:color="auto"/>
      </w:divBdr>
    </w:div>
    <w:div w:id="1689526134">
      <w:bodyDiv w:val="1"/>
      <w:marLeft w:val="0"/>
      <w:marRight w:val="0"/>
      <w:marTop w:val="0"/>
      <w:marBottom w:val="0"/>
      <w:divBdr>
        <w:top w:val="none" w:sz="0" w:space="0" w:color="auto"/>
        <w:left w:val="none" w:sz="0" w:space="0" w:color="auto"/>
        <w:bottom w:val="none" w:sz="0" w:space="0" w:color="auto"/>
        <w:right w:val="none" w:sz="0" w:space="0" w:color="auto"/>
      </w:divBdr>
    </w:div>
    <w:div w:id="1801074599">
      <w:bodyDiv w:val="1"/>
      <w:marLeft w:val="0"/>
      <w:marRight w:val="0"/>
      <w:marTop w:val="0"/>
      <w:marBottom w:val="0"/>
      <w:divBdr>
        <w:top w:val="none" w:sz="0" w:space="0" w:color="auto"/>
        <w:left w:val="none" w:sz="0" w:space="0" w:color="auto"/>
        <w:bottom w:val="none" w:sz="0" w:space="0" w:color="auto"/>
        <w:right w:val="none" w:sz="0" w:space="0" w:color="auto"/>
      </w:divBdr>
    </w:div>
    <w:div w:id="1890915052">
      <w:bodyDiv w:val="1"/>
      <w:marLeft w:val="0"/>
      <w:marRight w:val="0"/>
      <w:marTop w:val="0"/>
      <w:marBottom w:val="0"/>
      <w:divBdr>
        <w:top w:val="none" w:sz="0" w:space="0" w:color="auto"/>
        <w:left w:val="none" w:sz="0" w:space="0" w:color="auto"/>
        <w:bottom w:val="none" w:sz="0" w:space="0" w:color="auto"/>
        <w:right w:val="none" w:sz="0" w:space="0" w:color="auto"/>
      </w:divBdr>
    </w:div>
    <w:div w:id="1953242562">
      <w:bodyDiv w:val="1"/>
      <w:marLeft w:val="0"/>
      <w:marRight w:val="0"/>
      <w:marTop w:val="0"/>
      <w:marBottom w:val="0"/>
      <w:divBdr>
        <w:top w:val="none" w:sz="0" w:space="0" w:color="auto"/>
        <w:left w:val="none" w:sz="0" w:space="0" w:color="auto"/>
        <w:bottom w:val="none" w:sz="0" w:space="0" w:color="auto"/>
        <w:right w:val="none" w:sz="0" w:space="0" w:color="auto"/>
      </w:divBdr>
    </w:div>
    <w:div w:id="2001928682">
      <w:bodyDiv w:val="1"/>
      <w:marLeft w:val="0"/>
      <w:marRight w:val="0"/>
      <w:marTop w:val="0"/>
      <w:marBottom w:val="0"/>
      <w:divBdr>
        <w:top w:val="none" w:sz="0" w:space="0" w:color="auto"/>
        <w:left w:val="none" w:sz="0" w:space="0" w:color="auto"/>
        <w:bottom w:val="none" w:sz="0" w:space="0" w:color="auto"/>
        <w:right w:val="none" w:sz="0" w:space="0" w:color="auto"/>
      </w:divBdr>
    </w:div>
    <w:div w:id="2055424662">
      <w:bodyDiv w:val="1"/>
      <w:marLeft w:val="0"/>
      <w:marRight w:val="0"/>
      <w:marTop w:val="0"/>
      <w:marBottom w:val="0"/>
      <w:divBdr>
        <w:top w:val="none" w:sz="0" w:space="0" w:color="auto"/>
        <w:left w:val="none" w:sz="0" w:space="0" w:color="auto"/>
        <w:bottom w:val="none" w:sz="0" w:space="0" w:color="auto"/>
        <w:right w:val="none" w:sz="0" w:space="0" w:color="auto"/>
      </w:divBdr>
    </w:div>
    <w:div w:id="208059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db.eva.saitama-u.ac.jp/search/search.html?cont=true&amp;affiliation=300&amp;searchKey=&#20154;&#25991;&#31038;&#20250;&#31185;&#23398;&#30740;&#31350;&#31185;&amp;lang=ja&amp;typeSearch=mLin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BE1EDD5609F81B419CEC90A117ED0828" ma:contentTypeVersion="14" ma:contentTypeDescription="新しいドキュメントを作成します。" ma:contentTypeScope="" ma:versionID="d13cd86b5535fdb3049ca2e9dac49628">
  <xsd:schema xmlns:xsd="http://www.w3.org/2001/XMLSchema" xmlns:xs="http://www.w3.org/2001/XMLSchema" xmlns:p="http://schemas.microsoft.com/office/2006/metadata/properties" xmlns:ns2="5c50fe6b-45d1-4a3f-9678-3b70cb3337be" xmlns:ns3="8a3f6271-a3d1-4972-80ff-2179db0af748" targetNamespace="http://schemas.microsoft.com/office/2006/metadata/properties" ma:root="true" ma:fieldsID="c159c3790312aa2a30dc1bf87df944ef" ns2:_="" ns3:_="">
    <xsd:import namespace="5c50fe6b-45d1-4a3f-9678-3b70cb3337be"/>
    <xsd:import namespace="8a3f6271-a3d1-4972-80ff-2179db0af74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50fe6b-45d1-4a3f-9678-3b70cb3337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4b47bf68-0d70-4eb4-b344-fe6d0c10e36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3f6271-a3d1-4972-80ff-2179db0af748" elementFormDefault="qualified">
    <xsd:import namespace="http://schemas.microsoft.com/office/2006/documentManagement/types"/>
    <xsd:import namespace="http://schemas.microsoft.com/office/infopath/2007/PartnerControls"/>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c50fe6b-45d1-4a3f-9678-3b70cb3337b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ABB5481-8193-43D3-96FB-79CD83C67A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50fe6b-45d1-4a3f-9678-3b70cb3337be"/>
    <ds:schemaRef ds:uri="8a3f6271-a3d1-4972-80ff-2179db0af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8A810E-6A03-43D8-9C74-202D659F1359}">
  <ds:schemaRefs>
    <ds:schemaRef ds:uri="http://schemas.microsoft.com/sharepoint/v3/contenttype/forms"/>
  </ds:schemaRefs>
</ds:datastoreItem>
</file>

<file path=customXml/itemProps3.xml><?xml version="1.0" encoding="utf-8"?>
<ds:datastoreItem xmlns:ds="http://schemas.openxmlformats.org/officeDocument/2006/customXml" ds:itemID="{7550C2ED-FB5D-40AA-AEA6-036938025CD8}">
  <ds:schemaRefs>
    <ds:schemaRef ds:uri="http://schemas.openxmlformats.org/officeDocument/2006/bibliography"/>
  </ds:schemaRefs>
</ds:datastoreItem>
</file>

<file path=customXml/itemProps4.xml><?xml version="1.0" encoding="utf-8"?>
<ds:datastoreItem xmlns:ds="http://schemas.openxmlformats.org/officeDocument/2006/customXml" ds:itemID="{C4EE1362-E4D1-4C0B-8276-01DEBF0252EF}">
  <ds:schemaRefs>
    <ds:schemaRef ds:uri="http://schemas.microsoft.com/office/2006/metadata/properties"/>
    <ds:schemaRef ds:uri="http://schemas.microsoft.com/office/infopath/2007/PartnerControls"/>
    <ds:schemaRef ds:uri="5c50fe6b-45d1-4a3f-9678-3b70cb3337be"/>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5</Pages>
  <Words>234</Words>
  <Characters>1340</Characters>
  <Application>Microsoft Office Word</Application>
  <DocSecurity>0</DocSecurity>
  <PresentationFormat/>
  <Lines>11</Lines>
  <Paragraphs>3</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lpstr>
    </vt:vector>
  </TitlesOfParts>
  <Company>Toshiba</Company>
  <LinksUpToDate>false</LinksUpToDate>
  <CharactersWithSpaces>1571</CharactersWithSpaces>
  <SharedDoc>false</SharedDoc>
  <HLinks>
    <vt:vector size="6" baseType="variant">
      <vt:variant>
        <vt:i4>6226022</vt:i4>
      </vt:variant>
      <vt:variant>
        <vt:i4>3</vt:i4>
      </vt:variant>
      <vt:variant>
        <vt:i4>0</vt:i4>
      </vt:variant>
      <vt:variant>
        <vt:i4>5</vt:i4>
      </vt:variant>
      <vt:variant>
        <vt:lpwstr>http://www.google.co.jp/url?sa=t&amp;rct=j&amp;q=&amp;esrc=s&amp;source=web&amp;cd=1&amp;cad=rja&amp;uact=8&amp;ved=0ahUKEwjat7yjiq7LAhUBrpQKHQEkDgkQFggbMAA&amp;url=http%3A%2F%2Fs-read.saitama-u.ac.jp%2Fresearchers%2F&amp;usg=AFQjCNGJKvWT5oWgbiDq3caZ_3F9HRjf4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007</dc:creator>
  <dc:description>M9_Ⅲ審議４　(0418修正）H30人文社会科学研究科博士前期課程学生募集要項（案）経済訂正２（P4入試区分修正）</dc:description>
  <cp:lastModifiedBy>HIRAOKA Kai</cp:lastModifiedBy>
  <cp:revision>4</cp:revision>
  <cp:lastPrinted>2024-05-28T02:40:00Z</cp:lastPrinted>
  <dcterms:created xsi:type="dcterms:W3CDTF">2024-03-28T07:02:00Z</dcterms:created>
  <dcterms:modified xsi:type="dcterms:W3CDTF">2026-06-09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6.0.2703</vt:lpwstr>
  </property>
  <property fmtid="{D5CDD505-2E9C-101B-9397-08002B2CF9AE}" pid="3" name="_DocHome">
    <vt:i4>-215742475</vt:i4>
  </property>
  <property fmtid="{D5CDD505-2E9C-101B-9397-08002B2CF9AE}" pid="4" name="ContentTypeId">
    <vt:lpwstr>0x010100BE1EDD5609F81B419CEC90A117ED0828</vt:lpwstr>
  </property>
  <property fmtid="{D5CDD505-2E9C-101B-9397-08002B2CF9AE}" pid="5" name="MediaServiceImageTags">
    <vt:lpwstr/>
  </property>
</Properties>
</file>